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0B395" w14:textId="49F554BD" w:rsidR="003D0AF2" w:rsidRPr="009A33A9" w:rsidRDefault="00535A41" w:rsidP="009A33A9">
      <w:pPr>
        <w:pStyle w:val="Heading1"/>
        <w:jc w:val="center"/>
      </w:pPr>
      <w:bookmarkStart w:id="0" w:name="_Toc31790342"/>
      <w:bookmarkStart w:id="1" w:name="_Hlk45315385"/>
      <w:bookmarkStart w:id="2" w:name="_Ref14263492"/>
      <w:bookmarkStart w:id="3" w:name="_Toc31790344"/>
      <w:r>
        <w:t>Las Vegas Restaurant Inspections</w:t>
      </w:r>
    </w:p>
    <w:p w14:paraId="5CA7FFFB" w14:textId="77777777" w:rsidR="00917DE3" w:rsidRDefault="00917DE3" w:rsidP="00D571E5">
      <w:pPr>
        <w:pStyle w:val="Heading1"/>
      </w:pPr>
      <w:r>
        <w:t>1. Introduction</w:t>
      </w:r>
    </w:p>
    <w:p w14:paraId="30148A61" w14:textId="2984213B" w:rsidR="00472CB1" w:rsidRDefault="00917DE3" w:rsidP="00917DE3">
      <w:pPr>
        <w:pStyle w:val="Heading2"/>
      </w:pPr>
      <w:r>
        <w:t>1.1 Problem Statement</w:t>
      </w:r>
    </w:p>
    <w:p w14:paraId="4CFB8BBB" w14:textId="4341D961" w:rsidR="00FF2201" w:rsidRPr="00FF2201" w:rsidRDefault="00617C05" w:rsidP="00FF2201">
      <w:r>
        <w:t>The main</w:t>
      </w:r>
      <w:r w:rsidR="00535A41">
        <w:t xml:space="preserve"> goal of this </w:t>
      </w:r>
      <w:r w:rsidR="005B35FD">
        <w:t xml:space="preserve">Capstone project is </w:t>
      </w:r>
      <w:r w:rsidR="00C25B8D">
        <w:t>to explore the possibility of building a classification model to predict</w:t>
      </w:r>
      <w:r w:rsidR="00C25B8D" w:rsidRPr="00C25B8D">
        <w:t xml:space="preserve"> the outcome of a restaurant’s next inspection based on the provided data of </w:t>
      </w:r>
      <w:r w:rsidR="00BF08A0">
        <w:t xml:space="preserve">the </w:t>
      </w:r>
      <w:r w:rsidR="00C25B8D" w:rsidRPr="00C25B8D">
        <w:t>previous inspection in</w:t>
      </w:r>
      <w:r w:rsidR="00C25B8D">
        <w:t xml:space="preserve"> Las Vegas.</w:t>
      </w:r>
      <w:r w:rsidR="00333BEC">
        <w:t xml:space="preserve"> The subtasks consist of 1) </w:t>
      </w:r>
      <w:r w:rsidR="00333BEC" w:rsidRPr="00333BEC">
        <w:t>to analyze the provided information and interp</w:t>
      </w:r>
      <w:r w:rsidR="00BF08A0">
        <w:t>ret</w:t>
      </w:r>
      <w:r w:rsidR="00333BEC" w:rsidRPr="00333BEC">
        <w:t xml:space="preserve"> all the information</w:t>
      </w:r>
      <w:r w:rsidR="00333BEC">
        <w:t>; 2)</w:t>
      </w:r>
      <w:r w:rsidR="00333BEC" w:rsidRPr="00333BEC">
        <w:t xml:space="preserve"> to select important features and perform data cleaning and preprocessing</w:t>
      </w:r>
      <w:r w:rsidR="00333BEC">
        <w:t>; 3) to</w:t>
      </w:r>
      <w:r w:rsidR="00333BEC" w:rsidRPr="00333BEC">
        <w:t xml:space="preserve"> find the best classifier to create a model and predict the outcomes.</w:t>
      </w:r>
    </w:p>
    <w:p w14:paraId="07959B6B" w14:textId="36E81ED3" w:rsidR="00917DE3" w:rsidRDefault="00917DE3" w:rsidP="00917DE3">
      <w:pPr>
        <w:pStyle w:val="Heading2"/>
      </w:pPr>
      <w:r>
        <w:t>1.2 Key Stakeholders</w:t>
      </w:r>
    </w:p>
    <w:p w14:paraId="60B62AD1" w14:textId="7064FCE2" w:rsidR="003C684A" w:rsidRDefault="00333BEC" w:rsidP="003C684A">
      <w:r w:rsidRPr="00333BEC">
        <w:t>A stakeholder can be defined generally as an</w:t>
      </w:r>
      <w:r w:rsidR="00BF08A0">
        <w:t>y</w:t>
      </w:r>
      <w:r w:rsidRPr="00333BEC">
        <w:t xml:space="preserve"> individual</w:t>
      </w:r>
      <w:r w:rsidR="00BF08A0">
        <w:t>s</w:t>
      </w:r>
      <w:r w:rsidRPr="00333BEC">
        <w:t>, end-user</w:t>
      </w:r>
      <w:r w:rsidR="00BF08A0">
        <w:t>s,</w:t>
      </w:r>
      <w:r w:rsidRPr="00333BEC">
        <w:t xml:space="preserve"> or organi</w:t>
      </w:r>
      <w:r w:rsidR="00BF08A0">
        <w:t>z</w:t>
      </w:r>
      <w:r w:rsidRPr="00333BEC">
        <w:t>ation</w:t>
      </w:r>
      <w:r w:rsidR="00BF08A0">
        <w:t>s</w:t>
      </w:r>
      <w:r w:rsidRPr="00333BEC">
        <w:t xml:space="preserve"> who ha</w:t>
      </w:r>
      <w:r w:rsidR="00BF08A0">
        <w:t>ve</w:t>
      </w:r>
      <w:r w:rsidRPr="00333BEC">
        <w:t xml:space="preserve"> an interest in </w:t>
      </w:r>
      <w:r>
        <w:t>the food regulation</w:t>
      </w:r>
      <w:r w:rsidR="00AD6AFB">
        <w:t xml:space="preserve">, </w:t>
      </w:r>
      <w:r w:rsidR="002F2C1E">
        <w:t xml:space="preserve">in </w:t>
      </w:r>
      <w:r w:rsidR="00AD6AFB">
        <w:t xml:space="preserve">which </w:t>
      </w:r>
      <w:r w:rsidR="00522224">
        <w:t xml:space="preserve">restaurant inspection is one of </w:t>
      </w:r>
      <w:r w:rsidR="00BF08A0">
        <w:t xml:space="preserve">the </w:t>
      </w:r>
      <w:r w:rsidR="00522224">
        <w:t>key components</w:t>
      </w:r>
      <w:r w:rsidRPr="00333BEC">
        <w:t>. It is important to take into consideration the views and concerns of relevant stakeholders in policymaking</w:t>
      </w:r>
      <w:r w:rsidR="00522224">
        <w:t xml:space="preserve">. The stakeholders can come from </w:t>
      </w:r>
      <w:r w:rsidR="00B238A7">
        <w:rPr>
          <w:rFonts w:hint="eastAsia"/>
          <w:lang w:eastAsia="zh-CN"/>
        </w:rPr>
        <w:t>co</w:t>
      </w:r>
      <w:r w:rsidR="00B238A7">
        <w:rPr>
          <w:lang w:eastAsia="zh-CN"/>
        </w:rPr>
        <w:t>nsumers, enterprises of food business, and f</w:t>
      </w:r>
      <w:r w:rsidR="00B238A7" w:rsidRPr="00B238A7">
        <w:rPr>
          <w:lang w:eastAsia="zh-CN"/>
        </w:rPr>
        <w:t xml:space="preserve">ood </w:t>
      </w:r>
      <w:r w:rsidR="00B238A7">
        <w:rPr>
          <w:lang w:eastAsia="zh-CN"/>
        </w:rPr>
        <w:t>r</w:t>
      </w:r>
      <w:r w:rsidR="00B238A7" w:rsidRPr="00B238A7">
        <w:rPr>
          <w:lang w:eastAsia="zh-CN"/>
        </w:rPr>
        <w:t xml:space="preserve">egulatory and </w:t>
      </w:r>
      <w:r w:rsidR="00B238A7">
        <w:rPr>
          <w:lang w:eastAsia="zh-CN"/>
        </w:rPr>
        <w:t>e</w:t>
      </w:r>
      <w:r w:rsidR="00B238A7" w:rsidRPr="00B238A7">
        <w:rPr>
          <w:lang w:eastAsia="zh-CN"/>
        </w:rPr>
        <w:t xml:space="preserve">nforcement </w:t>
      </w:r>
      <w:r w:rsidR="00B238A7">
        <w:rPr>
          <w:lang w:eastAsia="zh-CN"/>
        </w:rPr>
        <w:t>a</w:t>
      </w:r>
      <w:r w:rsidR="00B238A7" w:rsidRPr="00B238A7">
        <w:rPr>
          <w:lang w:eastAsia="zh-CN"/>
        </w:rPr>
        <w:t>gencies</w:t>
      </w:r>
    </w:p>
    <w:p w14:paraId="161913BA" w14:textId="5C166D01" w:rsidR="00917DE3" w:rsidRDefault="00917DE3" w:rsidP="00F94F90">
      <w:pPr>
        <w:pStyle w:val="Heading1"/>
      </w:pPr>
      <w:r>
        <w:t xml:space="preserve">2. Data </w:t>
      </w:r>
      <w:r w:rsidR="00233278">
        <w:t>Analy</w:t>
      </w:r>
      <w:r w:rsidR="009178CB">
        <w:t>sis</w:t>
      </w:r>
    </w:p>
    <w:p w14:paraId="7C73299C" w14:textId="574E343F" w:rsidR="00D767F6" w:rsidRDefault="00D767F6" w:rsidP="00D767F6">
      <w:pPr>
        <w:rPr>
          <w:shd w:val="clear" w:color="auto" w:fill="FFFFFF"/>
          <w:lang w:eastAsia="zh-CN"/>
        </w:rPr>
      </w:pPr>
      <w:r>
        <w:rPr>
          <w:shd w:val="clear" w:color="auto" w:fill="FFFFFF"/>
          <w:lang w:eastAsia="zh-CN"/>
        </w:rPr>
        <w:t>The</w:t>
      </w:r>
      <w:r w:rsidRPr="00D767F6">
        <w:rPr>
          <w:shd w:val="clear" w:color="auto" w:fill="FFFFFF"/>
          <w:lang w:eastAsia="zh-CN"/>
        </w:rPr>
        <w:t xml:space="preserve"> data type</w:t>
      </w:r>
      <w:r w:rsidR="00BF08A0">
        <w:rPr>
          <w:shd w:val="clear" w:color="auto" w:fill="FFFFFF"/>
          <w:lang w:eastAsia="zh-CN"/>
        </w:rPr>
        <w:t>s</w:t>
      </w:r>
      <w:r w:rsidRPr="00D767F6">
        <w:rPr>
          <w:shd w:val="clear" w:color="auto" w:fill="FFFFFF"/>
          <w:lang w:eastAsia="zh-CN"/>
        </w:rPr>
        <w:t xml:space="preserve"> of each feature</w:t>
      </w:r>
      <w:r>
        <w:rPr>
          <w:shd w:val="clear" w:color="auto" w:fill="FFFFFF"/>
          <w:lang w:eastAsia="zh-CN"/>
        </w:rPr>
        <w:t xml:space="preserve"> are checked:</w:t>
      </w:r>
    </w:p>
    <w:p w14:paraId="1BBC630C" w14:textId="415B34E5" w:rsidR="00D767F6" w:rsidRDefault="00D767F6" w:rsidP="00840E98">
      <w:pPr>
        <w:pStyle w:val="Figure"/>
      </w:pPr>
      <w:r w:rsidRPr="00D767F6">
        <w:lastRenderedPageBreak/>
        <w:drawing>
          <wp:inline distT="0" distB="0" distL="0" distR="0" wp14:anchorId="32824019" wp14:editId="744C1ACA">
            <wp:extent cx="257132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4113" cy="366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6CC95" w14:textId="77777777" w:rsidR="00BF08A0" w:rsidRDefault="00BF08A0" w:rsidP="00BF08A0">
      <w:r w:rsidRPr="006D0B86">
        <w:t>The features contained in the dataset can be classified into the following categories:</w:t>
      </w:r>
    </w:p>
    <w:p w14:paraId="44636ADD" w14:textId="77777777" w:rsidR="00BF08A0" w:rsidRDefault="00BF08A0" w:rsidP="00BF08A0">
      <w:pPr>
        <w:pStyle w:val="ListParagraph"/>
        <w:numPr>
          <w:ilvl w:val="0"/>
          <w:numId w:val="17"/>
        </w:numPr>
        <w:ind w:left="810"/>
      </w:pPr>
      <w:r>
        <w:t>Info (10): RESTAURANT_SERIAL_NUMBER, RESTAURANT_PERMIT_NUMBER, RESTAURANT_NAME, RESTAURANT_LOCATION, ADDRESS, CITY, STATE, ZIP, LAT_LONG_RAW, VIOLATIONS_RAW</w:t>
      </w:r>
    </w:p>
    <w:p w14:paraId="35076824" w14:textId="77777777" w:rsidR="00BF08A0" w:rsidRDefault="00BF08A0" w:rsidP="00BF08A0">
      <w:pPr>
        <w:pStyle w:val="ListParagraph"/>
        <w:numPr>
          <w:ilvl w:val="0"/>
          <w:numId w:val="17"/>
        </w:numPr>
        <w:ind w:left="810"/>
      </w:pPr>
      <w:r>
        <w:t>Time (2): INSPECTION_TIME, RECORD_UPDATED.</w:t>
      </w:r>
    </w:p>
    <w:p w14:paraId="78330E55" w14:textId="77777777" w:rsidR="00BF08A0" w:rsidRDefault="00BF08A0" w:rsidP="00BF08A0">
      <w:pPr>
        <w:pStyle w:val="ListParagraph"/>
        <w:numPr>
          <w:ilvl w:val="0"/>
          <w:numId w:val="17"/>
        </w:numPr>
        <w:ind w:left="810"/>
      </w:pPr>
      <w:r>
        <w:t xml:space="preserve">Categorical (6): RESTAURANT_CATEGORY, CURRENT_GRADE, INSPECTION_TYPE, FIRST_VIOLATION_TYPE, SECOND_VIOLATION_TYPE, THIRD_VIOLATION_TYPE.  </w:t>
      </w:r>
    </w:p>
    <w:p w14:paraId="59B9CA3D" w14:textId="77777777" w:rsidR="00BF08A0" w:rsidRDefault="00BF08A0" w:rsidP="00BF08A0">
      <w:pPr>
        <w:pStyle w:val="ListParagraph"/>
        <w:numPr>
          <w:ilvl w:val="0"/>
          <w:numId w:val="17"/>
        </w:numPr>
        <w:ind w:left="810"/>
      </w:pPr>
      <w:r>
        <w:t xml:space="preserve">Target (1): NEXT_INSPECTION_GRADE_C_OR_BELOW (Have noise). </w:t>
      </w:r>
    </w:p>
    <w:p w14:paraId="47906DA3" w14:textId="77777777" w:rsidR="00BF08A0" w:rsidRDefault="00BF08A0" w:rsidP="00BF08A0">
      <w:pPr>
        <w:pStyle w:val="ListParagraph"/>
        <w:numPr>
          <w:ilvl w:val="0"/>
          <w:numId w:val="17"/>
        </w:numPr>
        <w:ind w:left="810"/>
      </w:pPr>
      <w:proofErr w:type="spellStart"/>
      <w:proofErr w:type="gramStart"/>
      <w:r>
        <w:t>Continous</w:t>
      </w:r>
      <w:proofErr w:type="spellEnd"/>
      <w:r>
        <w:t>(</w:t>
      </w:r>
      <w:proofErr w:type="gramEnd"/>
      <w:r>
        <w:t>9): CURRENT_DEMERITS, EMPLOYEE_COUNT, MEDIAN_EMPLOYEE_AGE, MEDIAN_EMPLOYEE_TENURE, INSPECTION_DEMERITS(NA inside), FIRST_VIOLATION, SECOND_VIOLATION, THIRD_VIOLATION, NUMBER_OF_VIOLATIONS (NA inside).</w:t>
      </w:r>
    </w:p>
    <w:p w14:paraId="44BABFED" w14:textId="20D1418D" w:rsidR="00917DE3" w:rsidRDefault="00917DE3" w:rsidP="000F1274">
      <w:pPr>
        <w:pStyle w:val="Heading2"/>
      </w:pPr>
      <w:r>
        <w:t>2.</w:t>
      </w:r>
      <w:r w:rsidR="00F94F90">
        <w:t>1</w:t>
      </w:r>
      <w:r>
        <w:t xml:space="preserve"> </w:t>
      </w:r>
      <w:r w:rsidR="00F94F90">
        <w:t>Target feature</w:t>
      </w:r>
    </w:p>
    <w:p w14:paraId="16CC7586" w14:textId="1F5A501F" w:rsidR="00F94F90" w:rsidRDefault="00BF08A0" w:rsidP="00F94F90">
      <w:r>
        <w:t xml:space="preserve">The target feature </w:t>
      </w:r>
      <w:r w:rsidRPr="00BF08A0">
        <w:t>('NEXT_INSPECTION_GRADE_C_OR_BELOW')</w:t>
      </w:r>
      <w:r>
        <w:t xml:space="preserve"> is first examined. </w:t>
      </w:r>
    </w:p>
    <w:p w14:paraId="77DF11D6" w14:textId="44802560" w:rsidR="00F94F90" w:rsidRDefault="00BF08A0" w:rsidP="00840E98">
      <w:pPr>
        <w:pStyle w:val="Figure"/>
      </w:pPr>
      <w:r w:rsidRPr="00BF08A0">
        <w:lastRenderedPageBreak/>
        <w:drawing>
          <wp:inline distT="0" distB="0" distL="0" distR="0" wp14:anchorId="0326BE34" wp14:editId="72F660A4">
            <wp:extent cx="3083256" cy="1881309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3272" cy="1893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70EBB" w14:textId="2EE69B47" w:rsidR="00F94F90" w:rsidRDefault="00945D0F" w:rsidP="00945D0F">
      <w:r>
        <w:t>The results show that target feature has outliers, including Goat, 9, 7, 4, 3, -3, and null. For target feature, 0 means Next inspection Grade not C or below C; 1 means Next inspection Grade is C or below C.</w:t>
      </w:r>
    </w:p>
    <w:p w14:paraId="652E18A9" w14:textId="77777777" w:rsidR="00E37FC8" w:rsidRPr="00E37FC8" w:rsidRDefault="00E37FC8" w:rsidP="00E37FC8">
      <w:pPr>
        <w:rPr>
          <w:lang w:eastAsia="zh-CN"/>
        </w:rPr>
      </w:pPr>
    </w:p>
    <w:p w14:paraId="058BBD1D" w14:textId="45F05867" w:rsidR="00E37FC8" w:rsidRDefault="00E37FC8" w:rsidP="00E37FC8">
      <w:pPr>
        <w:pStyle w:val="Heading2"/>
      </w:pPr>
      <w:r>
        <w:t>2.2 Location feature</w:t>
      </w:r>
    </w:p>
    <w:p w14:paraId="307C43BB" w14:textId="287A1C41" w:rsidR="00E37FC8" w:rsidRPr="00E37FC8" w:rsidRDefault="00E37FC8" w:rsidP="00E37FC8">
      <w:r>
        <w:t xml:space="preserve">100 restaurants are randomly selected from the list and presented their distribution on the map using </w:t>
      </w:r>
      <w:r w:rsidRPr="00E37FC8">
        <w:t>folium</w:t>
      </w:r>
      <w:r>
        <w:t xml:space="preserve"> function.</w:t>
      </w:r>
    </w:p>
    <w:p w14:paraId="02B6C9B4" w14:textId="45DD2494" w:rsidR="00E37FC8" w:rsidRDefault="00E37FC8" w:rsidP="00840E98">
      <w:pPr>
        <w:pStyle w:val="Figure"/>
      </w:pPr>
      <w:r w:rsidRPr="00945D0F">
        <w:drawing>
          <wp:inline distT="0" distB="0" distL="0" distR="0" wp14:anchorId="7E3E76C2" wp14:editId="2AEB818E">
            <wp:extent cx="5943600" cy="2059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1C5A" w14:textId="77777777" w:rsidR="00F7764D" w:rsidRPr="00F7764D" w:rsidRDefault="00F7764D" w:rsidP="00F7764D">
      <w:pPr>
        <w:rPr>
          <w:lang w:eastAsia="zh-CN"/>
        </w:rPr>
      </w:pPr>
    </w:p>
    <w:p w14:paraId="1F79E89E" w14:textId="243999B0" w:rsidR="00E37FC8" w:rsidRDefault="00E37FC8" w:rsidP="00E37FC8">
      <w:pPr>
        <w:pStyle w:val="Heading2"/>
        <w:rPr>
          <w:lang w:eastAsia="zh-CN"/>
        </w:rPr>
      </w:pPr>
      <w:r>
        <w:rPr>
          <w:lang w:eastAsia="zh-CN"/>
        </w:rPr>
        <w:t>2.3 Continuous features</w:t>
      </w:r>
    </w:p>
    <w:p w14:paraId="50C9CB7B" w14:textId="2035B1DA" w:rsidR="00F7764D" w:rsidRPr="00F7764D" w:rsidRDefault="00F7764D" w:rsidP="00F7764D">
      <w:pPr>
        <w:rPr>
          <w:lang w:eastAsia="zh-CN"/>
        </w:rPr>
      </w:pPr>
      <w:r>
        <w:rPr>
          <w:lang w:eastAsia="zh-CN"/>
        </w:rPr>
        <w:t>All the continuous features are inspected and cleaned. Here, the key continuous features are visualized in terms of the target variable.</w:t>
      </w:r>
    </w:p>
    <w:p w14:paraId="2D95E02F" w14:textId="43D20E87" w:rsidR="00E37FC8" w:rsidRDefault="00E37FC8" w:rsidP="00E37FC8">
      <w:pPr>
        <w:pStyle w:val="Heading3"/>
        <w:rPr>
          <w:lang w:eastAsia="zh-CN"/>
        </w:rPr>
      </w:pPr>
      <w:r>
        <w:rPr>
          <w:lang w:eastAsia="zh-CN"/>
        </w:rPr>
        <w:t xml:space="preserve">2.3.1 </w:t>
      </w:r>
      <w:r w:rsidRPr="00E37FC8">
        <w:rPr>
          <w:lang w:eastAsia="zh-CN"/>
        </w:rPr>
        <w:t>'CURRENT_DEMERITS'</w:t>
      </w:r>
    </w:p>
    <w:p w14:paraId="761AD901" w14:textId="20AE7D93" w:rsidR="00E37FC8" w:rsidRDefault="00E37FC8" w:rsidP="00E37FC8">
      <w:pPr>
        <w:rPr>
          <w:lang w:eastAsia="zh-CN"/>
        </w:rPr>
      </w:pPr>
      <w:r>
        <w:rPr>
          <w:lang w:eastAsia="zh-CN"/>
        </w:rPr>
        <w:t>There are negative and large numbers in ‘</w:t>
      </w:r>
      <w:proofErr w:type="spellStart"/>
      <w:r>
        <w:rPr>
          <w:lang w:eastAsia="zh-CN"/>
        </w:rPr>
        <w:t>Current_Demerits</w:t>
      </w:r>
      <w:proofErr w:type="spellEnd"/>
      <w:r>
        <w:rPr>
          <w:lang w:eastAsia="zh-CN"/>
        </w:rPr>
        <w:t xml:space="preserve">’, which doesn’t make sense. </w:t>
      </w:r>
      <w:proofErr w:type="gramStart"/>
      <w:r>
        <w:rPr>
          <w:lang w:eastAsia="zh-CN"/>
        </w:rPr>
        <w:t>So</w:t>
      </w:r>
      <w:proofErr w:type="gramEnd"/>
      <w:r>
        <w:rPr>
          <w:lang w:eastAsia="zh-CN"/>
        </w:rPr>
        <w:t xml:space="preserve"> I use a threshold of 0 and 100 to exclude outliers and then filled </w:t>
      </w:r>
      <w:proofErr w:type="spellStart"/>
      <w:r>
        <w:rPr>
          <w:lang w:eastAsia="zh-CN"/>
        </w:rPr>
        <w:t>NaN</w:t>
      </w:r>
      <w:proofErr w:type="spellEnd"/>
      <w:r>
        <w:rPr>
          <w:lang w:eastAsia="zh-CN"/>
        </w:rPr>
        <w:t xml:space="preserve"> with the median.</w:t>
      </w:r>
    </w:p>
    <w:p w14:paraId="5663C098" w14:textId="25C3F91C" w:rsidR="00E37FC8" w:rsidRDefault="00E37FC8" w:rsidP="00840E98">
      <w:pPr>
        <w:pStyle w:val="Figure"/>
      </w:pPr>
      <w:r w:rsidRPr="00E37FC8">
        <w:lastRenderedPageBreak/>
        <w:drawing>
          <wp:inline distT="0" distB="0" distL="0" distR="0" wp14:anchorId="6A387A6A" wp14:editId="36F3CEAD">
            <wp:extent cx="5943600" cy="2118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A2F14" w14:textId="75D45E9E" w:rsidR="00E37FC8" w:rsidRDefault="00E37FC8" w:rsidP="00E37FC8">
      <w:pPr>
        <w:pStyle w:val="Heading3"/>
        <w:rPr>
          <w:lang w:eastAsia="zh-CN"/>
        </w:rPr>
      </w:pPr>
      <w:r>
        <w:rPr>
          <w:lang w:eastAsia="zh-CN"/>
        </w:rPr>
        <w:t xml:space="preserve">2.3.2 </w:t>
      </w:r>
      <w:r w:rsidRPr="00E37FC8">
        <w:rPr>
          <w:lang w:eastAsia="zh-CN"/>
        </w:rPr>
        <w:t>'EMPLOYEE_COUNT'</w:t>
      </w:r>
    </w:p>
    <w:p w14:paraId="1336A4E2" w14:textId="16AD1066" w:rsidR="00E37FC8" w:rsidRDefault="00E37FC8" w:rsidP="00E37FC8">
      <w:pPr>
        <w:rPr>
          <w:lang w:eastAsia="zh-CN"/>
        </w:rPr>
      </w:pPr>
      <w:r>
        <w:rPr>
          <w:lang w:eastAsia="zh-CN"/>
        </w:rPr>
        <w:t xml:space="preserve">There are negative (-7.0) and large numbers (111447) in </w:t>
      </w:r>
      <w:r w:rsidRPr="00E37FC8">
        <w:rPr>
          <w:lang w:eastAsia="zh-CN"/>
        </w:rPr>
        <w:t>'EMPLOYEE_COUNT'</w:t>
      </w:r>
      <w:r>
        <w:rPr>
          <w:lang w:eastAsia="zh-CN"/>
        </w:rPr>
        <w:t xml:space="preserve">. </w:t>
      </w:r>
      <w:proofErr w:type="gramStart"/>
      <w:r>
        <w:rPr>
          <w:lang w:eastAsia="zh-CN"/>
        </w:rPr>
        <w:t>So</w:t>
      </w:r>
      <w:proofErr w:type="gramEnd"/>
      <w:r>
        <w:rPr>
          <w:lang w:eastAsia="zh-CN"/>
        </w:rPr>
        <w:t xml:space="preserve"> I exclude</w:t>
      </w:r>
      <w:r w:rsidR="00B63EC5">
        <w:rPr>
          <w:lang w:eastAsia="zh-CN"/>
        </w:rPr>
        <w:t>d</w:t>
      </w:r>
      <w:r>
        <w:rPr>
          <w:lang w:eastAsia="zh-CN"/>
        </w:rPr>
        <w:t xml:space="preserve"> outliers and then filled </w:t>
      </w:r>
      <w:proofErr w:type="spellStart"/>
      <w:r>
        <w:rPr>
          <w:lang w:eastAsia="zh-CN"/>
        </w:rPr>
        <w:t>NaN</w:t>
      </w:r>
      <w:proofErr w:type="spellEnd"/>
      <w:r>
        <w:rPr>
          <w:lang w:eastAsia="zh-CN"/>
        </w:rPr>
        <w:t xml:space="preserve"> with the median.</w:t>
      </w:r>
    </w:p>
    <w:p w14:paraId="6F3ED5C5" w14:textId="05DA2DE1" w:rsidR="00E37FC8" w:rsidRPr="00E37FC8" w:rsidRDefault="00B63EC5" w:rsidP="00840E98">
      <w:pPr>
        <w:pStyle w:val="Figure"/>
      </w:pPr>
      <w:r w:rsidRPr="00B63EC5">
        <w:drawing>
          <wp:inline distT="0" distB="0" distL="0" distR="0" wp14:anchorId="1E1EB5C1" wp14:editId="63824262">
            <wp:extent cx="5943600" cy="206946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09A1" w14:textId="38026243" w:rsidR="00E37FC8" w:rsidRPr="00E37FC8" w:rsidRDefault="006D7A24" w:rsidP="006D7A24">
      <w:pPr>
        <w:pStyle w:val="Heading3"/>
        <w:rPr>
          <w:lang w:eastAsia="zh-CN"/>
        </w:rPr>
      </w:pPr>
      <w:r>
        <w:rPr>
          <w:lang w:eastAsia="zh-CN"/>
        </w:rPr>
        <w:t>2.3.3 ‘</w:t>
      </w:r>
      <w:r w:rsidRPr="006D7A24">
        <w:rPr>
          <w:lang w:eastAsia="zh-CN"/>
        </w:rPr>
        <w:t>MEDIAN_EMPLOYEE_AGE</w:t>
      </w:r>
      <w:r>
        <w:rPr>
          <w:lang w:eastAsia="zh-CN"/>
        </w:rPr>
        <w:t>’</w:t>
      </w:r>
    </w:p>
    <w:p w14:paraId="78B3F753" w14:textId="76CA309B" w:rsidR="00E37FC8" w:rsidRDefault="006D7A24" w:rsidP="00840E98">
      <w:pPr>
        <w:pStyle w:val="Figure"/>
      </w:pPr>
      <w:r w:rsidRPr="006D7A24">
        <w:drawing>
          <wp:inline distT="0" distB="0" distL="0" distR="0" wp14:anchorId="0FE4F985" wp14:editId="06644666">
            <wp:extent cx="5943600" cy="20777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79D06" w14:textId="00C03E1F" w:rsidR="006D7A24" w:rsidRDefault="006D7A24" w:rsidP="006D7A24">
      <w:pPr>
        <w:pStyle w:val="Heading3"/>
        <w:rPr>
          <w:lang w:eastAsia="zh-CN"/>
        </w:rPr>
      </w:pPr>
      <w:r>
        <w:rPr>
          <w:lang w:eastAsia="zh-CN"/>
        </w:rPr>
        <w:lastRenderedPageBreak/>
        <w:t xml:space="preserve">2.3.4 </w:t>
      </w:r>
      <w:r w:rsidRPr="006D7A24">
        <w:rPr>
          <w:lang w:eastAsia="zh-CN"/>
        </w:rPr>
        <w:t>'MEDIAN_EMPLOYEE_TENURE'</w:t>
      </w:r>
    </w:p>
    <w:p w14:paraId="69299047" w14:textId="5455C630" w:rsidR="006D7A24" w:rsidRDefault="006D7A24" w:rsidP="00840E98">
      <w:pPr>
        <w:pStyle w:val="Figure"/>
      </w:pPr>
      <w:r w:rsidRPr="006D7A24">
        <w:drawing>
          <wp:inline distT="0" distB="0" distL="0" distR="0" wp14:anchorId="79A0FD65" wp14:editId="004011DA">
            <wp:extent cx="5943600" cy="2057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E07F8" w14:textId="54D71B7D" w:rsidR="006D7A24" w:rsidRDefault="006D7A24" w:rsidP="006D7A24">
      <w:pPr>
        <w:pStyle w:val="Heading3"/>
        <w:rPr>
          <w:lang w:eastAsia="zh-CN"/>
        </w:rPr>
      </w:pPr>
      <w:r>
        <w:rPr>
          <w:lang w:eastAsia="zh-CN"/>
        </w:rPr>
        <w:t xml:space="preserve">2.3.5 </w:t>
      </w:r>
      <w:r w:rsidRPr="006D7A24">
        <w:rPr>
          <w:lang w:eastAsia="zh-CN"/>
        </w:rPr>
        <w:t>'FIRST_VIOLATION'</w:t>
      </w:r>
    </w:p>
    <w:p w14:paraId="5D342AE2" w14:textId="7E36BC37" w:rsidR="006D7A24" w:rsidRDefault="006D7A24" w:rsidP="00840E98">
      <w:pPr>
        <w:pStyle w:val="Figure"/>
      </w:pPr>
      <w:r w:rsidRPr="006D7A24">
        <w:drawing>
          <wp:inline distT="0" distB="0" distL="0" distR="0" wp14:anchorId="14DF8A69" wp14:editId="7B482E94">
            <wp:extent cx="5943600" cy="21056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D1CF" w14:textId="5FFBD9AD" w:rsidR="006D7A24" w:rsidRDefault="005D0B5A" w:rsidP="005D0B5A">
      <w:pPr>
        <w:pStyle w:val="Heading3"/>
        <w:rPr>
          <w:lang w:eastAsia="zh-CN"/>
        </w:rPr>
      </w:pPr>
      <w:r>
        <w:rPr>
          <w:lang w:eastAsia="zh-CN"/>
        </w:rPr>
        <w:t>2.3.</w:t>
      </w:r>
      <w:r w:rsidR="00F7764D">
        <w:rPr>
          <w:lang w:eastAsia="zh-CN"/>
        </w:rPr>
        <w:t>6</w:t>
      </w:r>
      <w:r>
        <w:rPr>
          <w:lang w:eastAsia="zh-CN"/>
        </w:rPr>
        <w:t xml:space="preserve"> </w:t>
      </w:r>
      <w:r w:rsidRPr="005D0B5A">
        <w:rPr>
          <w:lang w:eastAsia="zh-CN"/>
        </w:rPr>
        <w:t>'NUMBER_OF_VIOLATIONS'</w:t>
      </w:r>
    </w:p>
    <w:p w14:paraId="75C9B311" w14:textId="5BDA9F5B" w:rsidR="005D0B5A" w:rsidRDefault="005D0B5A" w:rsidP="00840E98">
      <w:pPr>
        <w:pStyle w:val="Figure"/>
      </w:pPr>
      <w:r w:rsidRPr="005D0B5A">
        <w:drawing>
          <wp:inline distT="0" distB="0" distL="0" distR="0" wp14:anchorId="1395BF11" wp14:editId="0D5A66CD">
            <wp:extent cx="5943600" cy="20916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05A45" w14:textId="0D33FEB5" w:rsidR="00F7764D" w:rsidRDefault="00F7764D" w:rsidP="00F7764D">
      <w:pPr>
        <w:rPr>
          <w:lang w:eastAsia="zh-CN"/>
        </w:rPr>
      </w:pPr>
    </w:p>
    <w:p w14:paraId="1EBF2020" w14:textId="0BA54A68" w:rsidR="00F7764D" w:rsidRDefault="00F7764D" w:rsidP="00F7764D">
      <w:pPr>
        <w:pStyle w:val="Heading2"/>
        <w:rPr>
          <w:lang w:eastAsia="zh-CN"/>
        </w:rPr>
      </w:pPr>
      <w:r>
        <w:rPr>
          <w:lang w:eastAsia="zh-CN"/>
        </w:rPr>
        <w:t>2.4 Categorical Columns</w:t>
      </w:r>
    </w:p>
    <w:p w14:paraId="07888C94" w14:textId="5AFFA846" w:rsidR="00F7764D" w:rsidRDefault="00F7764D" w:rsidP="00F7764D">
      <w:pPr>
        <w:rPr>
          <w:lang w:eastAsia="zh-CN"/>
        </w:rPr>
      </w:pPr>
      <w:r>
        <w:rPr>
          <w:lang w:eastAsia="zh-CN"/>
        </w:rPr>
        <w:lastRenderedPageBreak/>
        <w:t>All the categorical features are inspected and cleaned. Here, the key categorical features are visualized in terms of the target variable.</w:t>
      </w:r>
    </w:p>
    <w:p w14:paraId="1CE76F9B" w14:textId="1BED015E" w:rsidR="00F7764D" w:rsidRPr="00F7764D" w:rsidRDefault="00F7764D" w:rsidP="00F7764D">
      <w:pPr>
        <w:pStyle w:val="Heading3"/>
        <w:rPr>
          <w:lang w:eastAsia="zh-CN"/>
        </w:rPr>
      </w:pPr>
      <w:r>
        <w:rPr>
          <w:lang w:eastAsia="zh-CN"/>
        </w:rPr>
        <w:t xml:space="preserve">2.4.1 </w:t>
      </w:r>
      <w:r w:rsidRPr="00F7764D">
        <w:rPr>
          <w:lang w:eastAsia="zh-CN"/>
        </w:rPr>
        <w:t>'RESTAURANT_CATEGORY'</w:t>
      </w:r>
    </w:p>
    <w:p w14:paraId="5F241D65" w14:textId="5C4D0F4B" w:rsidR="00F7764D" w:rsidRDefault="00F7764D" w:rsidP="00840E98">
      <w:pPr>
        <w:pStyle w:val="Figure"/>
      </w:pPr>
      <w:r w:rsidRPr="00233278">
        <w:drawing>
          <wp:inline distT="0" distB="0" distL="0" distR="0" wp14:anchorId="3044F2F1" wp14:editId="26B7247D">
            <wp:extent cx="5943600" cy="2869565"/>
            <wp:effectExtent l="0" t="0" r="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098B3" w14:textId="4641278C" w:rsidR="00EA08C4" w:rsidRDefault="003355C5" w:rsidP="003355C5">
      <w:pPr>
        <w:pStyle w:val="Heading3"/>
        <w:rPr>
          <w:lang w:eastAsia="zh-CN"/>
        </w:rPr>
      </w:pPr>
      <w:r>
        <w:rPr>
          <w:lang w:eastAsia="zh-CN"/>
        </w:rPr>
        <w:t xml:space="preserve">2.4.2 </w:t>
      </w:r>
      <w:r w:rsidRPr="003355C5">
        <w:rPr>
          <w:lang w:eastAsia="zh-CN"/>
        </w:rPr>
        <w:t>'CURRENT_GRADE'</w:t>
      </w:r>
    </w:p>
    <w:p w14:paraId="6A0FDED3" w14:textId="76D6AD68" w:rsidR="00EA08C4" w:rsidRDefault="003355C5" w:rsidP="00840E98">
      <w:pPr>
        <w:pStyle w:val="Figure"/>
      </w:pPr>
      <w:r w:rsidRPr="00233278">
        <w:drawing>
          <wp:inline distT="0" distB="0" distL="0" distR="0" wp14:anchorId="24C774AE" wp14:editId="5D598EAD">
            <wp:extent cx="5943600" cy="21088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7F19D" w14:textId="1ECF5ADA" w:rsidR="00EA08C4" w:rsidRDefault="009535B1" w:rsidP="009535B1">
      <w:pPr>
        <w:pStyle w:val="Heading3"/>
        <w:rPr>
          <w:lang w:eastAsia="zh-CN"/>
        </w:rPr>
      </w:pPr>
      <w:r>
        <w:rPr>
          <w:lang w:eastAsia="zh-CN"/>
        </w:rPr>
        <w:t xml:space="preserve">2.4.3 </w:t>
      </w:r>
      <w:r w:rsidRPr="009535B1">
        <w:rPr>
          <w:lang w:eastAsia="zh-CN"/>
        </w:rPr>
        <w:t>'FIRST_VIOLATION_TYPE'</w:t>
      </w:r>
    </w:p>
    <w:p w14:paraId="05248242" w14:textId="43E6DFBF" w:rsidR="00EA08C4" w:rsidRDefault="009535B1" w:rsidP="00840E98">
      <w:pPr>
        <w:pStyle w:val="Figure"/>
      </w:pPr>
      <w:r w:rsidRPr="009535B1">
        <w:drawing>
          <wp:inline distT="0" distB="0" distL="0" distR="0" wp14:anchorId="0C892E59" wp14:editId="05C3CEF2">
            <wp:extent cx="2235200" cy="1003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8752" w14:textId="32C3ACF7" w:rsidR="009535B1" w:rsidRDefault="009535B1" w:rsidP="009535B1">
      <w:pPr>
        <w:pStyle w:val="Heading3"/>
        <w:rPr>
          <w:lang w:eastAsia="zh-CN"/>
        </w:rPr>
      </w:pPr>
      <w:r>
        <w:rPr>
          <w:lang w:eastAsia="zh-CN"/>
        </w:rPr>
        <w:lastRenderedPageBreak/>
        <w:t xml:space="preserve">2.4.4 </w:t>
      </w:r>
      <w:r w:rsidRPr="009535B1">
        <w:rPr>
          <w:lang w:eastAsia="zh-CN"/>
        </w:rPr>
        <w:t>'SECOND_VIOLATION_TYPE'</w:t>
      </w:r>
    </w:p>
    <w:p w14:paraId="493B96FC" w14:textId="7EF33E22" w:rsidR="00EA08C4" w:rsidRDefault="00CF5847" w:rsidP="00840E98">
      <w:pPr>
        <w:pStyle w:val="Figure"/>
      </w:pPr>
      <w:r w:rsidRPr="00CF5847">
        <w:drawing>
          <wp:inline distT="0" distB="0" distL="0" distR="0" wp14:anchorId="54A3AD8A" wp14:editId="26456578">
            <wp:extent cx="2336800" cy="1003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68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0C246" w14:textId="6B46B90D" w:rsidR="00EA08C4" w:rsidRDefault="00CF5847" w:rsidP="00CF5847">
      <w:pPr>
        <w:pStyle w:val="Heading3"/>
        <w:rPr>
          <w:lang w:eastAsia="zh-CN"/>
        </w:rPr>
      </w:pPr>
      <w:r>
        <w:rPr>
          <w:lang w:eastAsia="zh-CN"/>
        </w:rPr>
        <w:t xml:space="preserve">2.4.5 </w:t>
      </w:r>
      <w:r w:rsidRPr="00CF5847">
        <w:rPr>
          <w:lang w:eastAsia="zh-CN"/>
        </w:rPr>
        <w:t>'THIRD_VIOLATION_TYPE'</w:t>
      </w:r>
    </w:p>
    <w:p w14:paraId="286874A2" w14:textId="63D88D66" w:rsidR="00CF5847" w:rsidRDefault="00CF5847" w:rsidP="00840E98">
      <w:pPr>
        <w:pStyle w:val="Figure"/>
      </w:pPr>
      <w:r w:rsidRPr="00CF5847">
        <w:drawing>
          <wp:inline distT="0" distB="0" distL="0" distR="0" wp14:anchorId="05B560D8" wp14:editId="1A50E955">
            <wp:extent cx="2235200" cy="10033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352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8037" w14:textId="114CCD7A" w:rsidR="00CF5847" w:rsidRDefault="00CF5847" w:rsidP="00EA08C4">
      <w:pPr>
        <w:rPr>
          <w:lang w:eastAsia="zh-CN"/>
        </w:rPr>
      </w:pPr>
    </w:p>
    <w:p w14:paraId="4A7371F3" w14:textId="722CFEB1" w:rsidR="008D244C" w:rsidRDefault="00AD2CE3" w:rsidP="00A30C07">
      <w:pPr>
        <w:pStyle w:val="Heading1"/>
        <w:rPr>
          <w:lang w:eastAsia="zh-CN"/>
        </w:rPr>
      </w:pPr>
      <w:r>
        <w:rPr>
          <w:lang w:eastAsia="zh-CN"/>
        </w:rPr>
        <w:t>3. Featuring En</w:t>
      </w:r>
      <w:r w:rsidR="00B718F7">
        <w:rPr>
          <w:lang w:eastAsia="zh-CN"/>
        </w:rPr>
        <w:t>gineering</w:t>
      </w:r>
    </w:p>
    <w:p w14:paraId="49762533" w14:textId="2D58AF2C" w:rsidR="008D244C" w:rsidRDefault="00617DAA" w:rsidP="00EA08C4">
      <w:pPr>
        <w:rPr>
          <w:lang w:eastAsia="zh-CN"/>
        </w:rPr>
      </w:pPr>
      <w:r>
        <w:rPr>
          <w:lang w:eastAsia="zh-CN"/>
        </w:rPr>
        <w:t xml:space="preserve">17 features are selected to </w:t>
      </w:r>
      <w:r w:rsidR="003435DC">
        <w:rPr>
          <w:lang w:eastAsia="zh-CN"/>
        </w:rPr>
        <w:t>train the model, which are:</w:t>
      </w:r>
    </w:p>
    <w:p w14:paraId="60AAA5DD" w14:textId="77777777" w:rsidR="00BC3671" w:rsidRDefault="00BC3671" w:rsidP="00BC3671">
      <w:pPr>
        <w:rPr>
          <w:lang w:eastAsia="zh-CN"/>
        </w:rPr>
      </w:pPr>
      <w:proofErr w:type="spellStart"/>
      <w:r>
        <w:rPr>
          <w:lang w:eastAsia="zh-CN"/>
        </w:rPr>
        <w:t>continuous_features</w:t>
      </w:r>
      <w:proofErr w:type="spellEnd"/>
      <w:r>
        <w:rPr>
          <w:lang w:eastAsia="zh-CN"/>
        </w:rPr>
        <w:t xml:space="preserve"> = ['LAT', 'LONG', 'CURRENT_DEMERITS', 'EMPLOYEE_COUNT', 'MEDIAN_EMPLOYEE_AGE', 'MEDIAN_EMPLOYEE_TENURE', 'INSPECTION_DEMERITS', 'FIRST_VIOLATION', 'SECOND_VIOLATION', 'THIRD_VIOLATION', 'NUMBER_OF_VIOLATIONS']</w:t>
      </w:r>
    </w:p>
    <w:p w14:paraId="0034C53A" w14:textId="0DA9F378" w:rsidR="008D244C" w:rsidRDefault="00BC3671" w:rsidP="00BC3671">
      <w:pPr>
        <w:rPr>
          <w:lang w:eastAsia="zh-CN"/>
        </w:rPr>
      </w:pPr>
      <w:proofErr w:type="spellStart"/>
      <w:r>
        <w:rPr>
          <w:lang w:eastAsia="zh-CN"/>
        </w:rPr>
        <w:t>categorical_features</w:t>
      </w:r>
      <w:proofErr w:type="spellEnd"/>
      <w:r>
        <w:rPr>
          <w:lang w:eastAsia="zh-CN"/>
        </w:rPr>
        <w:t xml:space="preserve"> = ['CURRENT_GRADE','RESTAURANT_CATEGORY', 'INSPECTION_TYPE', 'FIRST_VIOLATION_TYPE', 'SECOND_VIOLATION_TYPE', 'THIRD_VIOLATION_TYPE']</w:t>
      </w:r>
    </w:p>
    <w:p w14:paraId="5BBC7DC3" w14:textId="1807086F" w:rsidR="008D244C" w:rsidRDefault="003435DC" w:rsidP="006014E7">
      <w:r>
        <w:t>The target feature is</w:t>
      </w:r>
      <w:r w:rsidRPr="003435DC">
        <w:t xml:space="preserve"> ['NEXT_INSPECTION_GRADE_C_OR_BELOW']</w:t>
      </w:r>
    </w:p>
    <w:p w14:paraId="5BE856B8" w14:textId="77777777" w:rsidR="00CF36D7" w:rsidRDefault="00954BA3" w:rsidP="006014E7">
      <w:r>
        <w:t xml:space="preserve">Before proceeding to the modeling, featuring engineering is need for </w:t>
      </w:r>
      <w:r w:rsidRPr="00954BA3">
        <w:t>selecting, manipulating, and transforming raw data into features that can be used in supervised learning.</w:t>
      </w:r>
      <w:r>
        <w:t xml:space="preserve"> </w:t>
      </w:r>
      <w:r w:rsidRPr="00954BA3">
        <w:t>Machine learning models require all input and output variables to be numeric.</w:t>
      </w:r>
      <w:r>
        <w:t xml:space="preserve"> Therefore, for categorical data, we must </w:t>
      </w:r>
      <w:r w:rsidRPr="00954BA3">
        <w:t xml:space="preserve">encode it to numbers before </w:t>
      </w:r>
      <w:r>
        <w:t>we</w:t>
      </w:r>
      <w:r w:rsidRPr="00954BA3">
        <w:t xml:space="preserve"> can fit and evaluate a model.</w:t>
      </w:r>
      <w:r>
        <w:t xml:space="preserve"> In this project, t</w:t>
      </w:r>
      <w:r w:rsidRPr="00954BA3">
        <w:t xml:space="preserve">he number of categories is quite large so that </w:t>
      </w:r>
      <w:proofErr w:type="spellStart"/>
      <w:r w:rsidRPr="00954BA3">
        <w:t>OrdinalEncoder</w:t>
      </w:r>
      <w:proofErr w:type="spellEnd"/>
      <w:r w:rsidRPr="00954BA3">
        <w:t xml:space="preserve"> can be more effective</w:t>
      </w:r>
      <w:r>
        <w:t>.</w:t>
      </w:r>
      <w:r w:rsidR="005C1350">
        <w:t xml:space="preserve"> After applying </w:t>
      </w:r>
      <w:proofErr w:type="spellStart"/>
      <w:r w:rsidR="005C1350">
        <w:t>OrdinalEncod</w:t>
      </w:r>
      <w:r w:rsidR="00CF36D7">
        <w:t>er</w:t>
      </w:r>
      <w:proofErr w:type="spellEnd"/>
      <w:r w:rsidR="00CF36D7">
        <w:t xml:space="preserve"> to categorical feature:</w:t>
      </w:r>
    </w:p>
    <w:p w14:paraId="4D3757AD" w14:textId="3A021CF5" w:rsidR="008D244C" w:rsidRDefault="00CF36D7" w:rsidP="00840E98">
      <w:pPr>
        <w:pStyle w:val="Figure"/>
      </w:pPr>
      <w:r w:rsidRPr="00CF36D7">
        <w:lastRenderedPageBreak/>
        <w:drawing>
          <wp:inline distT="0" distB="0" distL="0" distR="0" wp14:anchorId="7E1DAD41" wp14:editId="538C970A">
            <wp:extent cx="3975100" cy="21971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1350">
        <w:rPr>
          <w:rFonts w:hint="eastAsia"/>
        </w:rPr>
        <w:t xml:space="preserve"> </w:t>
      </w:r>
    </w:p>
    <w:p w14:paraId="3952E7CF" w14:textId="4FDB92C7" w:rsidR="002E6143" w:rsidRDefault="00CF36D7" w:rsidP="00840E98">
      <w:pPr>
        <w:pStyle w:val="Figure"/>
      </w:pPr>
      <w:r w:rsidRPr="00CF36D7">
        <w:drawing>
          <wp:inline distT="0" distB="0" distL="0" distR="0" wp14:anchorId="359AC0EC" wp14:editId="0CE7F567">
            <wp:extent cx="5778500" cy="13970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85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74681" w14:textId="77777777" w:rsidR="002E6143" w:rsidRDefault="002E6143" w:rsidP="006014E7"/>
    <w:p w14:paraId="1F21452C" w14:textId="44207824" w:rsidR="008D244C" w:rsidRDefault="000D17A2" w:rsidP="006014E7">
      <w:r>
        <w:t>I</w:t>
      </w:r>
      <w:r w:rsidRPr="000D17A2">
        <w:t>nvestigating the correlation between class and each feature can help us to select the best features.</w:t>
      </w:r>
      <w:r w:rsidR="00E67195">
        <w:t xml:space="preserve"> The</w:t>
      </w:r>
      <w:r w:rsidR="000D6F21">
        <w:t xml:space="preserve"> results show that </w:t>
      </w:r>
      <w:r w:rsidR="00F52594">
        <w:t xml:space="preserve">there are </w:t>
      </w:r>
      <w:r w:rsidR="004437A5">
        <w:rPr>
          <w:rFonts w:hint="eastAsia"/>
          <w:lang w:eastAsia="zh-CN"/>
        </w:rPr>
        <w:t>bot</w:t>
      </w:r>
      <w:r w:rsidR="004437A5">
        <w:rPr>
          <w:lang w:eastAsia="zh-CN"/>
        </w:rPr>
        <w:t>h positive and negative correlations.</w:t>
      </w:r>
    </w:p>
    <w:p w14:paraId="4B2A82D7" w14:textId="2E1D3C06" w:rsidR="008D244C" w:rsidRDefault="003360C0" w:rsidP="00840E98">
      <w:pPr>
        <w:pStyle w:val="Figure"/>
      </w:pPr>
      <w:r w:rsidRPr="003360C0">
        <w:drawing>
          <wp:inline distT="0" distB="0" distL="0" distR="0" wp14:anchorId="32948D98" wp14:editId="7DBB8B82">
            <wp:extent cx="4188244" cy="3465094"/>
            <wp:effectExtent l="0" t="0" r="317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96142" cy="347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B91E" w14:textId="7AEB98D0" w:rsidR="008D244C" w:rsidRDefault="00F441F9" w:rsidP="006014E7">
      <w:r w:rsidRPr="00F441F9">
        <w:lastRenderedPageBreak/>
        <w:t>Machine learning algorithms like Linear Regression and Gaussian Naive Bayes assume the numerical variables have a Gaussian probability distribution. That's why we need data transformation.</w:t>
      </w:r>
      <w:r w:rsidR="004215E9">
        <w:t xml:space="preserve"> </w:t>
      </w:r>
      <w:r w:rsidR="004215E9" w:rsidRPr="004215E9">
        <w:t>Standard Scaler doesn't have predetermined range, which is the first option for most cases.</w:t>
      </w:r>
    </w:p>
    <w:p w14:paraId="7B1CD03A" w14:textId="37ECF3B4" w:rsidR="008D244C" w:rsidRDefault="004215E9" w:rsidP="00840E98">
      <w:pPr>
        <w:pStyle w:val="Figure"/>
      </w:pPr>
      <w:r w:rsidRPr="004215E9">
        <w:drawing>
          <wp:inline distT="0" distB="0" distL="0" distR="0" wp14:anchorId="184E0374" wp14:editId="03E7426D">
            <wp:extent cx="5727700" cy="21717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AD651" w14:textId="440B1BA0" w:rsidR="008D244C" w:rsidRPr="006014E7" w:rsidRDefault="00E34B93" w:rsidP="006014E7">
      <w:r w:rsidRPr="00E34B93">
        <w:t>Before using this data in the model, we need to pay attention to the distribution of the class NEXT_INSPECTION_GRADE_C_OR_BELOW. Counting the number of zeros and ones, we can find that we have imbalanced data.</w:t>
      </w:r>
    </w:p>
    <w:p w14:paraId="681A4EA4" w14:textId="78B7DF6D" w:rsidR="003C684A" w:rsidRDefault="006500BE" w:rsidP="006500BE">
      <w:pPr>
        <w:pStyle w:val="Figure"/>
      </w:pPr>
      <w:r w:rsidRPr="006500BE">
        <w:drawing>
          <wp:inline distT="0" distB="0" distL="0" distR="0" wp14:anchorId="2DF8B65F" wp14:editId="39792CC9">
            <wp:extent cx="2603500" cy="16891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35295" w14:textId="21712408" w:rsidR="006500BE" w:rsidRDefault="00D1750C" w:rsidP="006500BE">
      <w:pPr>
        <w:rPr>
          <w:lang w:eastAsia="zh-CN"/>
        </w:rPr>
      </w:pPr>
      <w:r>
        <w:rPr>
          <w:lang w:eastAsia="zh-CN"/>
        </w:rPr>
        <w:t xml:space="preserve">The </w:t>
      </w:r>
      <w:r w:rsidRPr="00D1750C">
        <w:rPr>
          <w:lang w:eastAsia="zh-CN"/>
        </w:rPr>
        <w:t>dataset presents highly imbalance</w:t>
      </w:r>
      <w:r>
        <w:rPr>
          <w:lang w:eastAsia="zh-CN"/>
        </w:rPr>
        <w:t>d</w:t>
      </w:r>
      <w:r w:rsidRPr="00D1750C">
        <w:rPr>
          <w:lang w:eastAsia="zh-CN"/>
        </w:rPr>
        <w:t>. We can use Synthetic Minority Oversampling Technique (SMOTE) to resample the data</w:t>
      </w:r>
    </w:p>
    <w:p w14:paraId="5B2349E8" w14:textId="0377F0BA" w:rsidR="006500BE" w:rsidRDefault="00D1750C" w:rsidP="00D1750C">
      <w:pPr>
        <w:pStyle w:val="Figure"/>
      </w:pPr>
      <w:r w:rsidRPr="00D1750C">
        <w:drawing>
          <wp:inline distT="0" distB="0" distL="0" distR="0" wp14:anchorId="018F0F61" wp14:editId="7A8CEE3F">
            <wp:extent cx="4572000" cy="147515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7570" w14:textId="03D8A875" w:rsidR="006500BE" w:rsidRDefault="00D1750C" w:rsidP="006500BE">
      <w:pPr>
        <w:rPr>
          <w:lang w:eastAsia="zh-CN"/>
        </w:rPr>
      </w:pPr>
      <w:r>
        <w:rPr>
          <w:lang w:eastAsia="zh-CN"/>
        </w:rPr>
        <w:t>After applying SMOTE, as shown below, the dataset becomes balanced.</w:t>
      </w:r>
    </w:p>
    <w:p w14:paraId="5413F772" w14:textId="0049BF4F" w:rsidR="006500BE" w:rsidRDefault="00D1750C" w:rsidP="00D1750C">
      <w:pPr>
        <w:pStyle w:val="Figure"/>
      </w:pPr>
      <w:r w:rsidRPr="00D1750C">
        <w:lastRenderedPageBreak/>
        <w:drawing>
          <wp:inline distT="0" distB="0" distL="0" distR="0" wp14:anchorId="6032B746" wp14:editId="23B362F2">
            <wp:extent cx="2743200" cy="20467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1750C">
        <w:t xml:space="preserve"> </w:t>
      </w:r>
      <w:r w:rsidRPr="00D1750C">
        <w:drawing>
          <wp:inline distT="0" distB="0" distL="0" distR="0" wp14:anchorId="377FD166" wp14:editId="57202B39">
            <wp:extent cx="2743200" cy="196748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6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AB483" w14:textId="173F5E12" w:rsidR="00E93310" w:rsidRDefault="00A30C07" w:rsidP="00E93310">
      <w:pPr>
        <w:pStyle w:val="Heading1"/>
      </w:pPr>
      <w:r>
        <w:t>4</w:t>
      </w:r>
      <w:r w:rsidR="00E93310">
        <w:t>. Modeling</w:t>
      </w:r>
    </w:p>
    <w:p w14:paraId="57E3D224" w14:textId="209FC2AD" w:rsidR="00D1750C" w:rsidRDefault="00D1750C" w:rsidP="007962EE">
      <w:r w:rsidRPr="00D1750C">
        <w:t>Now we are ready to train a model and predict the required solution.</w:t>
      </w:r>
      <w:r>
        <w:t xml:space="preserve"> As shown below, </w:t>
      </w:r>
      <w:proofErr w:type="spellStart"/>
      <w:r>
        <w:t>scikit</w:t>
      </w:r>
      <w:proofErr w:type="spellEnd"/>
      <w:r>
        <w:t xml:space="preserve">-learn provides multiple </w:t>
      </w:r>
      <w:r w:rsidRPr="00D1750C">
        <w:t xml:space="preserve">predictive modeling algorithms to </w:t>
      </w:r>
      <w:r>
        <w:t xml:space="preserve">the </w:t>
      </w:r>
      <w:proofErr w:type="spellStart"/>
      <w:r>
        <w:t>claissification</w:t>
      </w:r>
      <w:proofErr w:type="spellEnd"/>
      <w:r>
        <w:t xml:space="preserve"> problem</w:t>
      </w:r>
      <w:r w:rsidRPr="00D1750C">
        <w:t xml:space="preserve">. </w:t>
      </w:r>
      <w:r>
        <w:t>The objective of this project is</w:t>
      </w:r>
      <w:r w:rsidRPr="00D1750C">
        <w:t xml:space="preserve"> to identify </w:t>
      </w:r>
      <w:r>
        <w:t xml:space="preserve">the </w:t>
      </w:r>
      <w:r w:rsidRPr="00D1750C">
        <w:t xml:space="preserve">relationship between </w:t>
      </w:r>
      <w:r>
        <w:t>the target variable</w:t>
      </w:r>
      <w:r w:rsidRPr="00D1750C">
        <w:t xml:space="preserve"> (Inspection g</w:t>
      </w:r>
      <w:r>
        <w:t>ra</w:t>
      </w:r>
      <w:r w:rsidRPr="00D1750C">
        <w:t>de below C or not) with other variables or features</w:t>
      </w:r>
      <w:r>
        <w:t xml:space="preserve"> using supervised learning and classification models</w:t>
      </w:r>
      <w:r w:rsidRPr="00D1750C">
        <w:t xml:space="preserve">. </w:t>
      </w:r>
      <w:r>
        <w:t>The following 7 models are selected to be tested:</w:t>
      </w:r>
    </w:p>
    <w:p w14:paraId="359DEC9D" w14:textId="77777777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Logistic Regression</w:t>
      </w:r>
    </w:p>
    <w:p w14:paraId="068B2485" w14:textId="77777777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Decision Tree</w:t>
      </w:r>
    </w:p>
    <w:p w14:paraId="2304C1DC" w14:textId="77777777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Random Forest</w:t>
      </w:r>
    </w:p>
    <w:p w14:paraId="088DC99A" w14:textId="77777777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KNN or k-Nearest Neighbors</w:t>
      </w:r>
    </w:p>
    <w:p w14:paraId="427BC0A8" w14:textId="78A77594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Naive Bayes classifier</w:t>
      </w:r>
    </w:p>
    <w:p w14:paraId="4B569B56" w14:textId="0D93E347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 w:rsidRPr="00D1750C">
        <w:t>Gradient Boosting Classifier</w:t>
      </w:r>
    </w:p>
    <w:p w14:paraId="209AD136" w14:textId="2EA07DC4" w:rsidR="00D1750C" w:rsidRDefault="00D1750C" w:rsidP="00D1750C">
      <w:pPr>
        <w:pStyle w:val="ListParagraph"/>
        <w:numPr>
          <w:ilvl w:val="0"/>
          <w:numId w:val="19"/>
        </w:numPr>
        <w:ind w:left="900" w:hanging="450"/>
      </w:pPr>
      <w:r>
        <w:t>Support Vector Machines</w:t>
      </w:r>
    </w:p>
    <w:p w14:paraId="166EB0F8" w14:textId="77777777" w:rsidR="00D938D0" w:rsidRDefault="00D938D0" w:rsidP="00D938D0">
      <w:pPr>
        <w:pStyle w:val="Figure"/>
      </w:pPr>
      <w:r w:rsidRPr="006922E5">
        <w:lastRenderedPageBreak/>
        <w:fldChar w:fldCharType="begin"/>
      </w:r>
      <w:r w:rsidRPr="006922E5">
        <w:instrText xml:space="preserve"> INCLUDEPICTURE "https://scikit-learn.org/stable/_static/ml_map.png" \* MERGEFORMATINET </w:instrText>
      </w:r>
      <w:r w:rsidRPr="006922E5">
        <w:fldChar w:fldCharType="separate"/>
      </w:r>
      <w:r w:rsidRPr="006922E5">
        <w:drawing>
          <wp:inline distT="0" distB="0" distL="0" distR="0" wp14:anchorId="31F46F62" wp14:editId="0961CDD5">
            <wp:extent cx="5486400" cy="3420793"/>
            <wp:effectExtent l="0" t="0" r="0" b="0"/>
            <wp:docPr id="5" name="Picture 5" descr="Move mouse ov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ve mouse over image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20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22E5">
        <w:fldChar w:fldCharType="end"/>
      </w:r>
    </w:p>
    <w:p w14:paraId="07CF2CC0" w14:textId="3C3906B5" w:rsidR="00D938D0" w:rsidRDefault="00D35419" w:rsidP="00D35419">
      <w:pPr>
        <w:pStyle w:val="FigCap"/>
        <w:jc w:val="center"/>
      </w:pPr>
      <w:r>
        <w:t xml:space="preserve">Machine Learning Map </w:t>
      </w:r>
      <w:r w:rsidR="00D938D0" w:rsidRPr="006C2ECE">
        <w:t>(</w:t>
      </w:r>
      <w:hyperlink r:id="rId34" w:history="1">
        <w:r w:rsidR="00D938D0" w:rsidRPr="003A7BA4">
          <w:rPr>
            <w:rStyle w:val="Hyperlink"/>
          </w:rPr>
          <w:t>https://scikit-learn.org/stable/tutorial/machine_learning_map/index.html</w:t>
        </w:r>
      </w:hyperlink>
      <w:r w:rsidR="00D938D0" w:rsidRPr="006C2ECE">
        <w:t>)</w:t>
      </w:r>
    </w:p>
    <w:p w14:paraId="5E058FE8" w14:textId="77777777" w:rsidR="00D938D0" w:rsidRDefault="00D938D0" w:rsidP="00D938D0"/>
    <w:p w14:paraId="460AEC85" w14:textId="308B6641" w:rsidR="00D1750C" w:rsidRDefault="00BA7FA6" w:rsidP="007962EE">
      <w:r>
        <w:t xml:space="preserve">The entire dataset is split into train and test sets. </w:t>
      </w:r>
      <w:r w:rsidR="00D1750C" w:rsidRPr="00D1750C">
        <w:t xml:space="preserve">To create the best model, we need to </w:t>
      </w:r>
      <w:r>
        <w:t xml:space="preserve">train </w:t>
      </w:r>
      <w:r w:rsidR="00D1750C" w:rsidRPr="00D1750C">
        <w:t>multiple classifier</w:t>
      </w:r>
      <w:r w:rsidR="00D938D0">
        <w:t>s</w:t>
      </w:r>
      <w:r w:rsidR="00D1750C" w:rsidRPr="00D1750C">
        <w:t xml:space="preserve"> </w:t>
      </w:r>
      <w:r>
        <w:t xml:space="preserve">on the </w:t>
      </w:r>
      <w:r w:rsidR="00D1750C" w:rsidRPr="00D1750C">
        <w:t>train</w:t>
      </w:r>
      <w:r>
        <w:t xml:space="preserve"> set first and then examine the model on the test set</w:t>
      </w:r>
      <w:r w:rsidR="00D938D0">
        <w:t>.</w:t>
      </w:r>
      <w:r w:rsidR="00D1750C" w:rsidRPr="00D1750C">
        <w:t xml:space="preserve"> To evaluate their results, multiple performance evaluation metrics </w:t>
      </w:r>
      <w:r w:rsidR="00D938D0">
        <w:t>are considered:</w:t>
      </w:r>
    </w:p>
    <w:p w14:paraId="630BA70F" w14:textId="0109A53D" w:rsidR="00D938D0" w:rsidRDefault="00D938D0" w:rsidP="00D938D0">
      <w:pPr>
        <w:pStyle w:val="ListParagraph"/>
        <w:numPr>
          <w:ilvl w:val="0"/>
          <w:numId w:val="21"/>
        </w:numPr>
        <w:ind w:left="990" w:hanging="540"/>
      </w:pPr>
      <w:r>
        <w:t>Accuracy</w:t>
      </w:r>
      <w:r>
        <w:t xml:space="preserve">: </w:t>
      </w:r>
      <w:r>
        <w:t>Percentage of correct prediction.</w:t>
      </w:r>
    </w:p>
    <w:p w14:paraId="29C5C27D" w14:textId="737576B5" w:rsidR="00D938D0" w:rsidRDefault="00D938D0" w:rsidP="00D938D0">
      <w:pPr>
        <w:pStyle w:val="ListParagraph"/>
        <w:numPr>
          <w:ilvl w:val="0"/>
          <w:numId w:val="21"/>
        </w:numPr>
        <w:ind w:left="990" w:hanging="540"/>
      </w:pPr>
      <w:r>
        <w:t>Recall: True Positive / (True Positive + False Negative)</w:t>
      </w:r>
    </w:p>
    <w:p w14:paraId="2EC58C17" w14:textId="20C15876" w:rsidR="00D938D0" w:rsidRDefault="00D938D0" w:rsidP="00D938D0">
      <w:pPr>
        <w:pStyle w:val="ListParagraph"/>
        <w:numPr>
          <w:ilvl w:val="0"/>
          <w:numId w:val="21"/>
        </w:numPr>
        <w:ind w:left="990" w:hanging="540"/>
      </w:pPr>
      <w:r>
        <w:t>Precision: True Positive / (True Positive + False Positive)</w:t>
      </w:r>
    </w:p>
    <w:p w14:paraId="67D75640" w14:textId="6B9C11CA" w:rsidR="00D1750C" w:rsidRDefault="00D938D0" w:rsidP="00D938D0">
      <w:pPr>
        <w:pStyle w:val="ListParagraph"/>
        <w:numPr>
          <w:ilvl w:val="0"/>
          <w:numId w:val="21"/>
        </w:numPr>
        <w:ind w:left="990" w:hanging="540"/>
      </w:pPr>
      <w:r>
        <w:t xml:space="preserve">F1-Score: The harmonic </w:t>
      </w:r>
      <w:proofErr w:type="gramStart"/>
      <w:r>
        <w:t>mean</w:t>
      </w:r>
      <w:proofErr w:type="gramEnd"/>
      <w:r>
        <w:t xml:space="preserve"> of precision (PRE) and recall (REC)</w:t>
      </w:r>
    </w:p>
    <w:p w14:paraId="68389751" w14:textId="40E9B455" w:rsidR="00D1750C" w:rsidRDefault="00D35419" w:rsidP="00D35419">
      <w:pPr>
        <w:pStyle w:val="Figure"/>
      </w:pPr>
      <w:r>
        <w:lastRenderedPageBreak/>
        <w:drawing>
          <wp:inline distT="0" distB="0" distL="0" distR="0" wp14:anchorId="3BA3A6FD" wp14:editId="23566A23">
            <wp:extent cx="5943600" cy="2921672"/>
            <wp:effectExtent l="0" t="0" r="0" b="0"/>
            <wp:docPr id="20" name="Picture 20" descr="What is a Confusion Matrix? - Unite.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a Confusion Matrix? - Unite.AI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5AB1D" w14:textId="5987DF2A" w:rsidR="00D1750C" w:rsidRDefault="00D35419" w:rsidP="00D35419">
      <w:pPr>
        <w:pStyle w:val="FigCap"/>
        <w:jc w:val="center"/>
      </w:pPr>
      <w:r>
        <w:t>Confusiong matrix (</w:t>
      </w:r>
      <w:hyperlink r:id="rId36" w:history="1">
        <w:r w:rsidRPr="003A7BA4">
          <w:rPr>
            <w:rStyle w:val="Hyperlink"/>
          </w:rPr>
          <w:t>https://www.unite.ai/what-is-a-confusion-matrix/</w:t>
        </w:r>
      </w:hyperlink>
      <w:r>
        <w:t xml:space="preserve">) </w:t>
      </w:r>
    </w:p>
    <w:p w14:paraId="12B48CEF" w14:textId="48CE084A" w:rsidR="00D1750C" w:rsidRDefault="00D1750C" w:rsidP="00D1750C">
      <w:pPr>
        <w:rPr>
          <w:lang w:eastAsia="zh-CN"/>
        </w:rPr>
      </w:pPr>
    </w:p>
    <w:p w14:paraId="48414C80" w14:textId="3AB5E9A1" w:rsidR="00230838" w:rsidRDefault="00230838" w:rsidP="00230838">
      <w:r>
        <w:t xml:space="preserve">A </w:t>
      </w:r>
      <w:proofErr w:type="spellStart"/>
      <w:r>
        <w:t>hypertable</w:t>
      </w:r>
      <w:proofErr w:type="spellEnd"/>
      <w:r>
        <w:t xml:space="preserve"> is established to track the model performance, which contains the following </w:t>
      </w:r>
      <w:r w:rsidR="00D2145C">
        <w:t xml:space="preserve">parameters and </w:t>
      </w:r>
      <w:r>
        <w:t>hyperparameters</w:t>
      </w:r>
      <w:r w:rsidR="00221D8C">
        <w:t>, as shown in the table below.</w:t>
      </w:r>
      <w: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761"/>
        <w:gridCol w:w="884"/>
        <w:gridCol w:w="750"/>
        <w:gridCol w:w="2117"/>
        <w:gridCol w:w="1984"/>
        <w:gridCol w:w="1528"/>
      </w:tblGrid>
      <w:tr w:rsidR="00F301EB" w:rsidRPr="00F301EB" w14:paraId="5A9E1CD2" w14:textId="77777777" w:rsidTr="00F301EB">
        <w:trPr>
          <w:jc w:val="center"/>
        </w:trPr>
        <w:tc>
          <w:tcPr>
            <w:tcW w:w="620" w:type="dxa"/>
            <w:vAlign w:val="center"/>
          </w:tcPr>
          <w:p w14:paraId="1CF580B0" w14:textId="6E76B91F" w:rsidR="00F301EB" w:rsidRPr="00F301EB" w:rsidRDefault="00F301EB" w:rsidP="00F301EB">
            <w:pPr>
              <w:pStyle w:val="Table"/>
            </w:pPr>
            <w:r w:rsidRPr="00F301EB">
              <w:t>Index</w:t>
            </w:r>
          </w:p>
        </w:tc>
        <w:tc>
          <w:tcPr>
            <w:tcW w:w="654" w:type="dxa"/>
            <w:vAlign w:val="center"/>
          </w:tcPr>
          <w:p w14:paraId="11569717" w14:textId="5685CE4B" w:rsidR="00F301EB" w:rsidRPr="00F301EB" w:rsidRDefault="00F301EB" w:rsidP="00F301EB">
            <w:pPr>
              <w:pStyle w:val="Table"/>
            </w:pPr>
            <w:r w:rsidRPr="00F301EB">
              <w:t>model</w:t>
            </w:r>
          </w:p>
        </w:tc>
        <w:tc>
          <w:tcPr>
            <w:tcW w:w="753" w:type="dxa"/>
            <w:vAlign w:val="center"/>
          </w:tcPr>
          <w:p w14:paraId="41EEF4D8" w14:textId="73619400" w:rsidR="00F301EB" w:rsidRPr="00F301EB" w:rsidRDefault="00F301EB" w:rsidP="00F301EB">
            <w:pPr>
              <w:pStyle w:val="Table"/>
            </w:pPr>
            <w:r w:rsidRPr="00F301EB">
              <w:t>f1_train</w:t>
            </w:r>
          </w:p>
        </w:tc>
        <w:tc>
          <w:tcPr>
            <w:tcW w:w="637" w:type="dxa"/>
            <w:vAlign w:val="center"/>
          </w:tcPr>
          <w:p w14:paraId="0733D1BF" w14:textId="6BD40372" w:rsidR="00F301EB" w:rsidRPr="00F301EB" w:rsidRDefault="00F301EB" w:rsidP="00F301EB">
            <w:pPr>
              <w:pStyle w:val="Table"/>
            </w:pPr>
            <w:r w:rsidRPr="00F301EB">
              <w:t>f1_val</w:t>
            </w:r>
          </w:p>
        </w:tc>
        <w:tc>
          <w:tcPr>
            <w:tcW w:w="1742" w:type="dxa"/>
            <w:vAlign w:val="center"/>
          </w:tcPr>
          <w:p w14:paraId="6A02469B" w14:textId="54571ABA" w:rsidR="00F301EB" w:rsidRPr="00F301EB" w:rsidRDefault="00F301EB" w:rsidP="00F301EB">
            <w:pPr>
              <w:pStyle w:val="Table"/>
            </w:pPr>
            <w:proofErr w:type="spellStart"/>
            <w:r w:rsidRPr="00F301EB">
              <w:t>accuracy_score_train</w:t>
            </w:r>
            <w:proofErr w:type="spellEnd"/>
          </w:p>
        </w:tc>
        <w:tc>
          <w:tcPr>
            <w:tcW w:w="1628" w:type="dxa"/>
            <w:vAlign w:val="center"/>
          </w:tcPr>
          <w:p w14:paraId="745B8751" w14:textId="7265FC21" w:rsidR="00F301EB" w:rsidRPr="00F301EB" w:rsidRDefault="00F301EB" w:rsidP="00F301EB">
            <w:pPr>
              <w:pStyle w:val="Table"/>
            </w:pPr>
            <w:proofErr w:type="spellStart"/>
            <w:r w:rsidRPr="00F301EB">
              <w:t>accuracy_score_val</w:t>
            </w:r>
            <w:proofErr w:type="spellEnd"/>
          </w:p>
        </w:tc>
        <w:tc>
          <w:tcPr>
            <w:tcW w:w="1272" w:type="dxa"/>
            <w:vAlign w:val="center"/>
          </w:tcPr>
          <w:p w14:paraId="7663148D" w14:textId="3C6486F5" w:rsidR="00F301EB" w:rsidRPr="00F301EB" w:rsidRDefault="00F301EB" w:rsidP="00F301EB">
            <w:pPr>
              <w:pStyle w:val="Table"/>
            </w:pPr>
            <w:proofErr w:type="spellStart"/>
            <w:r w:rsidRPr="00F301EB">
              <w:t>best_estimator</w:t>
            </w:r>
            <w:proofErr w:type="spellEnd"/>
          </w:p>
        </w:tc>
      </w:tr>
      <w:tr w:rsidR="00F301EB" w:rsidRPr="00F301EB" w14:paraId="17CFCCDE" w14:textId="77777777" w:rsidTr="00F301EB">
        <w:trPr>
          <w:jc w:val="center"/>
        </w:trPr>
        <w:tc>
          <w:tcPr>
            <w:tcW w:w="620" w:type="dxa"/>
          </w:tcPr>
          <w:p w14:paraId="7EC4902F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54" w:type="dxa"/>
          </w:tcPr>
          <w:p w14:paraId="55DC4A7E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753" w:type="dxa"/>
          </w:tcPr>
          <w:p w14:paraId="7F22A181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37" w:type="dxa"/>
          </w:tcPr>
          <w:p w14:paraId="6E9ADAFB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742" w:type="dxa"/>
          </w:tcPr>
          <w:p w14:paraId="45CFB89C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628" w:type="dxa"/>
          </w:tcPr>
          <w:p w14:paraId="4CEA0207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272" w:type="dxa"/>
          </w:tcPr>
          <w:p w14:paraId="485C99B7" w14:textId="77777777" w:rsidR="00F301EB" w:rsidRPr="00F301EB" w:rsidRDefault="00F301EB" w:rsidP="00F301EB">
            <w:pPr>
              <w:pStyle w:val="Table"/>
            </w:pPr>
          </w:p>
        </w:tc>
      </w:tr>
      <w:tr w:rsidR="00F301EB" w:rsidRPr="00F301EB" w14:paraId="3588F269" w14:textId="77777777" w:rsidTr="00F301EB">
        <w:trPr>
          <w:jc w:val="center"/>
        </w:trPr>
        <w:tc>
          <w:tcPr>
            <w:tcW w:w="620" w:type="dxa"/>
          </w:tcPr>
          <w:p w14:paraId="4DD2AEAF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54" w:type="dxa"/>
          </w:tcPr>
          <w:p w14:paraId="26843D0D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753" w:type="dxa"/>
          </w:tcPr>
          <w:p w14:paraId="3A26EE85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37" w:type="dxa"/>
          </w:tcPr>
          <w:p w14:paraId="02993325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742" w:type="dxa"/>
          </w:tcPr>
          <w:p w14:paraId="4A4BC937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628" w:type="dxa"/>
          </w:tcPr>
          <w:p w14:paraId="5873145B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272" w:type="dxa"/>
          </w:tcPr>
          <w:p w14:paraId="51E0BB94" w14:textId="77777777" w:rsidR="00F301EB" w:rsidRPr="00F301EB" w:rsidRDefault="00F301EB" w:rsidP="00F301EB">
            <w:pPr>
              <w:pStyle w:val="Table"/>
            </w:pPr>
          </w:p>
        </w:tc>
      </w:tr>
      <w:tr w:rsidR="00F301EB" w:rsidRPr="00F301EB" w14:paraId="5DFBEF85" w14:textId="77777777" w:rsidTr="00F301EB">
        <w:trPr>
          <w:jc w:val="center"/>
        </w:trPr>
        <w:tc>
          <w:tcPr>
            <w:tcW w:w="620" w:type="dxa"/>
          </w:tcPr>
          <w:p w14:paraId="55D15F3A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54" w:type="dxa"/>
          </w:tcPr>
          <w:p w14:paraId="5C3F0BBC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753" w:type="dxa"/>
          </w:tcPr>
          <w:p w14:paraId="79B21910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37" w:type="dxa"/>
          </w:tcPr>
          <w:p w14:paraId="40787EFC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742" w:type="dxa"/>
          </w:tcPr>
          <w:p w14:paraId="69AC7345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628" w:type="dxa"/>
          </w:tcPr>
          <w:p w14:paraId="17CF0339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272" w:type="dxa"/>
          </w:tcPr>
          <w:p w14:paraId="7BBB5D6C" w14:textId="77777777" w:rsidR="00F301EB" w:rsidRPr="00F301EB" w:rsidRDefault="00F301EB" w:rsidP="00F301EB">
            <w:pPr>
              <w:pStyle w:val="Table"/>
            </w:pPr>
          </w:p>
        </w:tc>
      </w:tr>
      <w:tr w:rsidR="00F301EB" w:rsidRPr="00F301EB" w14:paraId="2109C6D3" w14:textId="77777777" w:rsidTr="00F301EB">
        <w:trPr>
          <w:jc w:val="center"/>
        </w:trPr>
        <w:tc>
          <w:tcPr>
            <w:tcW w:w="620" w:type="dxa"/>
          </w:tcPr>
          <w:p w14:paraId="7239EE9C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54" w:type="dxa"/>
          </w:tcPr>
          <w:p w14:paraId="3383D826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753" w:type="dxa"/>
          </w:tcPr>
          <w:p w14:paraId="6407FED9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37" w:type="dxa"/>
          </w:tcPr>
          <w:p w14:paraId="21C8AAE4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742" w:type="dxa"/>
          </w:tcPr>
          <w:p w14:paraId="2A50C16C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628" w:type="dxa"/>
          </w:tcPr>
          <w:p w14:paraId="771928D8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272" w:type="dxa"/>
          </w:tcPr>
          <w:p w14:paraId="1B40D3CB" w14:textId="77777777" w:rsidR="00F301EB" w:rsidRPr="00F301EB" w:rsidRDefault="00F301EB" w:rsidP="00F301EB">
            <w:pPr>
              <w:pStyle w:val="Table"/>
            </w:pPr>
          </w:p>
        </w:tc>
      </w:tr>
      <w:tr w:rsidR="00F301EB" w:rsidRPr="00F301EB" w14:paraId="3FAA5EEA" w14:textId="77777777" w:rsidTr="00F301EB">
        <w:trPr>
          <w:jc w:val="center"/>
        </w:trPr>
        <w:tc>
          <w:tcPr>
            <w:tcW w:w="620" w:type="dxa"/>
          </w:tcPr>
          <w:p w14:paraId="64B5886F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54" w:type="dxa"/>
          </w:tcPr>
          <w:p w14:paraId="233FFAB8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753" w:type="dxa"/>
          </w:tcPr>
          <w:p w14:paraId="68822A00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637" w:type="dxa"/>
          </w:tcPr>
          <w:p w14:paraId="649234F0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742" w:type="dxa"/>
          </w:tcPr>
          <w:p w14:paraId="5805CD74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628" w:type="dxa"/>
          </w:tcPr>
          <w:p w14:paraId="71A7B50D" w14:textId="77777777" w:rsidR="00F301EB" w:rsidRPr="00F301EB" w:rsidRDefault="00F301EB" w:rsidP="00F301EB">
            <w:pPr>
              <w:pStyle w:val="Table"/>
            </w:pPr>
          </w:p>
        </w:tc>
        <w:tc>
          <w:tcPr>
            <w:tcW w:w="1272" w:type="dxa"/>
          </w:tcPr>
          <w:p w14:paraId="49D9B2BA" w14:textId="77777777" w:rsidR="00F301EB" w:rsidRPr="00F301EB" w:rsidRDefault="00F301EB" w:rsidP="00F301EB">
            <w:pPr>
              <w:pStyle w:val="Table"/>
            </w:pPr>
          </w:p>
        </w:tc>
      </w:tr>
    </w:tbl>
    <w:p w14:paraId="5D7EC082" w14:textId="4666E0B6" w:rsidR="00230838" w:rsidRDefault="00230838" w:rsidP="00230838"/>
    <w:p w14:paraId="73C77949" w14:textId="7DD95E5A" w:rsidR="00D84B5C" w:rsidRPr="00230838" w:rsidRDefault="00D84B5C" w:rsidP="00D84B5C">
      <w:r>
        <w:t xml:space="preserve">The techniques of </w:t>
      </w:r>
      <w:r>
        <w:t>K</w:t>
      </w:r>
      <w:r>
        <w:t>-</w:t>
      </w:r>
      <w:r>
        <w:t>Fold cross</w:t>
      </w:r>
      <w:r>
        <w:t>-</w:t>
      </w:r>
      <w:r>
        <w:t>validation</w:t>
      </w:r>
      <w:r>
        <w:t xml:space="preserve"> and </w:t>
      </w:r>
      <w:proofErr w:type="spellStart"/>
      <w:r>
        <w:t>GridSearch</w:t>
      </w:r>
      <w:proofErr w:type="spellEnd"/>
      <w:r>
        <w:t xml:space="preserve"> </w:t>
      </w:r>
      <w:r>
        <w:t>are applied for over/under-fitting and</w:t>
      </w:r>
      <w:r>
        <w:t xml:space="preserve"> </w:t>
      </w:r>
      <w:r>
        <w:t>h</w:t>
      </w:r>
      <w:r>
        <w:t xml:space="preserve">yperparameter </w:t>
      </w:r>
      <w:r>
        <w:t>t</w:t>
      </w:r>
      <w:r>
        <w:t>uning.</w:t>
      </w:r>
    </w:p>
    <w:p w14:paraId="5D025141" w14:textId="7B42912B" w:rsidR="00D84B5C" w:rsidRDefault="00230838" w:rsidP="00230838">
      <w:pPr>
        <w:pStyle w:val="Heading2"/>
      </w:pPr>
      <w:r>
        <w:t xml:space="preserve">4.1 </w:t>
      </w:r>
      <w:r w:rsidR="00D84B5C" w:rsidRPr="00D84B5C">
        <w:t xml:space="preserve">Logistic Regression </w:t>
      </w:r>
    </w:p>
    <w:p w14:paraId="43C818D4" w14:textId="07A0D665" w:rsidR="00D84B5C" w:rsidRDefault="00D84B5C" w:rsidP="00564BC4">
      <w:r w:rsidRPr="00D84B5C">
        <w:t>Logistic Regression is a classification technique used in machine learning. It uses a logistic function to model the dependent variable. The dependent variable is dichotomous in nature, i.e. there could only be two possible classes (</w:t>
      </w:r>
      <w:proofErr w:type="spellStart"/>
      <w:r w:rsidRPr="00D84B5C">
        <w:t>eg.</w:t>
      </w:r>
      <w:proofErr w:type="spellEnd"/>
      <w:r w:rsidRPr="00D84B5C">
        <w:t>: either the cancer is malignant or not). As a result, this technique is used while dealing with binary data.</w:t>
      </w:r>
      <w:r>
        <w:t xml:space="preserve"> </w:t>
      </w:r>
      <w:r w:rsidR="00564BC4">
        <w:t xml:space="preserve">Logistic Regression has some advantages: 1) </w:t>
      </w:r>
      <w:r w:rsidR="00564BC4">
        <w:t>Logistic regression is easier to implement, interpret, and very efficient to train. It is very fast at classifying unknown records</w:t>
      </w:r>
      <w:r w:rsidR="00564BC4">
        <w:t xml:space="preserve">; 2) </w:t>
      </w:r>
      <w:r w:rsidR="00564BC4">
        <w:t>It performs well when the dataset is linearly separable</w:t>
      </w:r>
      <w:r w:rsidR="00564BC4">
        <w:t>; 3</w:t>
      </w:r>
      <w:r w:rsidR="00564BC4" w:rsidRPr="00564BC4">
        <w:rPr>
          <w:rFonts w:hint="eastAsia"/>
        </w:rPr>
        <w:t>)</w:t>
      </w:r>
      <w:r w:rsidR="00564BC4" w:rsidRPr="00564BC4">
        <w:t xml:space="preserve"> </w:t>
      </w:r>
      <w:r w:rsidR="00564BC4">
        <w:t>It can interpret model coefficients as indicators of feature importance.</w:t>
      </w:r>
    </w:p>
    <w:p w14:paraId="404D9B49" w14:textId="0D666026" w:rsidR="009133B3" w:rsidRPr="00D84B5C" w:rsidRDefault="009133B3" w:rsidP="00564BC4">
      <w:r>
        <w:lastRenderedPageBreak/>
        <w:t>The hyperparameters used in logistic regression are tested in the following ranges/values. The obtained best estimator is also presented in the following figure.</w:t>
      </w:r>
    </w:p>
    <w:p w14:paraId="7A8F0E76" w14:textId="5C330C8A" w:rsidR="00D84B5C" w:rsidRDefault="00D84B5C" w:rsidP="009133B3">
      <w:pPr>
        <w:pStyle w:val="Figure"/>
      </w:pPr>
      <w:r w:rsidRPr="00D84B5C">
        <w:drawing>
          <wp:inline distT="0" distB="0" distL="0" distR="0" wp14:anchorId="2D74FC1A" wp14:editId="191B9233">
            <wp:extent cx="4114800" cy="1364457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3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559AF" w14:textId="61DE0D7E" w:rsidR="00D84B5C" w:rsidRDefault="009133B3" w:rsidP="009133B3">
      <w:r>
        <w:t>The fitting accuracy, F-1 score, and confusion matrix for logistic regression are shown as follows:</w:t>
      </w:r>
    </w:p>
    <w:p w14:paraId="65FFED16" w14:textId="368E9637" w:rsidR="009133B3" w:rsidRDefault="009133B3" w:rsidP="009133B3">
      <w:pPr>
        <w:pStyle w:val="Figure"/>
      </w:pPr>
      <w:r w:rsidRPr="009133B3">
        <w:drawing>
          <wp:inline distT="0" distB="0" distL="0" distR="0" wp14:anchorId="79242F22" wp14:editId="2791E35C">
            <wp:extent cx="3200400" cy="14344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34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21B40" w14:textId="77777777" w:rsidR="009133B3" w:rsidRDefault="009133B3" w:rsidP="009133B3"/>
    <w:p w14:paraId="59507465" w14:textId="57694BB6" w:rsidR="009133B3" w:rsidRDefault="009133B3" w:rsidP="009133B3">
      <w:pPr>
        <w:pStyle w:val="Heading2"/>
      </w:pPr>
      <w:r>
        <w:t>4.2 Decision Tree</w:t>
      </w:r>
    </w:p>
    <w:p w14:paraId="7D8A5F7A" w14:textId="5FC30F64" w:rsidR="009133B3" w:rsidRDefault="00EA75FD" w:rsidP="009133B3">
      <w:r w:rsidRPr="00EA75FD">
        <w:t>Decision Trees (DTs) are a non-parametric supervised learning method used for classification and regression. The goal is to create a model that predicts the value of a target variable by learning simple decision rules inferred from the data features. A tree can be seen as a piecewise constant approximation.</w:t>
      </w:r>
      <w:r>
        <w:t xml:space="preserve"> </w:t>
      </w:r>
      <w:r w:rsidRPr="00EA75FD">
        <w:t>A Decision Tree Classifier functions by breaking down a dataset into smaller and smaller subsets based on different criteria. Different sorting criteria will be used to divide the dataset, with the number of examples getting smaller with every division.</w:t>
      </w:r>
    </w:p>
    <w:p w14:paraId="136C78C5" w14:textId="3C8AF463" w:rsidR="00EA75FD" w:rsidRPr="00D84B5C" w:rsidRDefault="00EA75FD" w:rsidP="00EA75FD">
      <w:r>
        <w:t xml:space="preserve">The hyperparameters used in </w:t>
      </w:r>
      <w:r>
        <w:t>decision tree</w:t>
      </w:r>
      <w:r>
        <w:t xml:space="preserve"> are tested in the following ranges/values. The obtained best estimator is also presented in the following figure.</w:t>
      </w:r>
    </w:p>
    <w:p w14:paraId="2E744837" w14:textId="6FE7B0E6" w:rsidR="009133B3" w:rsidRDefault="00EA75FD" w:rsidP="00BA7FA6">
      <w:pPr>
        <w:pStyle w:val="Figure"/>
      </w:pPr>
      <w:r w:rsidRPr="00EA75FD">
        <w:drawing>
          <wp:inline distT="0" distB="0" distL="0" distR="0" wp14:anchorId="267A6D74" wp14:editId="28447561">
            <wp:extent cx="4114800" cy="11772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BDFEB" w14:textId="4589B8C2" w:rsidR="00BA7FA6" w:rsidRDefault="00BA7FA6" w:rsidP="00BA7FA6">
      <w:r>
        <w:t xml:space="preserve">The fitting accuracy, F-1 score, and confusion matrix for </w:t>
      </w:r>
      <w:r>
        <w:t xml:space="preserve">decision tree </w:t>
      </w:r>
      <w:r>
        <w:t>are shown as follows:</w:t>
      </w:r>
    </w:p>
    <w:p w14:paraId="1D862F08" w14:textId="3B364802" w:rsidR="009133B3" w:rsidRDefault="00BA7FA6" w:rsidP="00BA7FA6">
      <w:pPr>
        <w:pStyle w:val="Figure"/>
      </w:pPr>
      <w:r w:rsidRPr="00BA7FA6">
        <w:lastRenderedPageBreak/>
        <w:drawing>
          <wp:inline distT="0" distB="0" distL="0" distR="0" wp14:anchorId="2EBEC047" wp14:editId="4188B051">
            <wp:extent cx="3200400" cy="1573844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7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353E" w14:textId="77777777" w:rsidR="00FE5C07" w:rsidRPr="00FE5C07" w:rsidRDefault="00FE5C07" w:rsidP="00FE5C07">
      <w:pPr>
        <w:rPr>
          <w:lang w:eastAsia="zh-CN"/>
        </w:rPr>
      </w:pPr>
    </w:p>
    <w:p w14:paraId="536A8775" w14:textId="29AB8C30" w:rsidR="009133B3" w:rsidRDefault="00BA7FA6" w:rsidP="00FE5C07">
      <w:pPr>
        <w:pStyle w:val="Heading2"/>
      </w:pPr>
      <w:r>
        <w:t xml:space="preserve">4.3 </w:t>
      </w:r>
      <w:r w:rsidRPr="00BA7FA6">
        <w:t>Random Forest</w:t>
      </w:r>
    </w:p>
    <w:p w14:paraId="255D2AC4" w14:textId="5D82E97A" w:rsidR="00BA7FA6" w:rsidRDefault="00FE5C07" w:rsidP="009133B3">
      <w:r w:rsidRPr="00FE5C07">
        <w:t>Random forest is a supervised learning algorithm. The "forest" it builds, is an ensemble of decision trees, usually trained with the “bagging” method. The general idea of the bagging method is that a combination of learning models increases the overall result.</w:t>
      </w:r>
      <w:r>
        <w:t xml:space="preserve"> </w:t>
      </w:r>
      <w:r w:rsidRPr="00FE5C07">
        <w:t xml:space="preserve">One big advantage of random forest is that it can be used for both classification and regression problems, which form the majority of current machine learning systems. </w:t>
      </w:r>
    </w:p>
    <w:p w14:paraId="06A0A989" w14:textId="713F04BD" w:rsidR="00FE5C07" w:rsidRPr="00D84B5C" w:rsidRDefault="00FE5C07" w:rsidP="00FE5C07">
      <w:r>
        <w:t xml:space="preserve">The hyperparameters used in </w:t>
      </w:r>
      <w:r w:rsidRPr="00FE5C07">
        <w:t>random forest</w:t>
      </w:r>
      <w:r>
        <w:t xml:space="preserve"> are tested in the following ranges/values. The obtained best estimator is also presented in the following figure.</w:t>
      </w:r>
    </w:p>
    <w:p w14:paraId="16A30413" w14:textId="273EBD0E" w:rsidR="00FE5C07" w:rsidRDefault="00FE5C07" w:rsidP="00FE5C07">
      <w:pPr>
        <w:pStyle w:val="Figure"/>
      </w:pPr>
      <w:r w:rsidRPr="00FE5C07">
        <w:drawing>
          <wp:inline distT="0" distB="0" distL="0" distR="0" wp14:anchorId="2CE7982E" wp14:editId="14A7C2F8">
            <wp:extent cx="4114800" cy="137555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37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D469A" w14:textId="6A746CA2" w:rsidR="0059024C" w:rsidRDefault="0059024C" w:rsidP="0059024C">
      <w:r>
        <w:t xml:space="preserve">The fitting accuracy, F-1 score, and confusion matrix for </w:t>
      </w:r>
      <w:r w:rsidRPr="00FE5C07">
        <w:t>random forest</w:t>
      </w:r>
      <w:r>
        <w:t xml:space="preserve"> are shown as follows:</w:t>
      </w:r>
    </w:p>
    <w:p w14:paraId="5B83CF03" w14:textId="2225C468" w:rsidR="00FE5C07" w:rsidRDefault="00AE2A75" w:rsidP="00AE2A75">
      <w:pPr>
        <w:pStyle w:val="Figure"/>
      </w:pPr>
      <w:r w:rsidRPr="00AE2A75">
        <w:drawing>
          <wp:inline distT="0" distB="0" distL="0" distR="0" wp14:anchorId="1DEC9EAD" wp14:editId="4200F853">
            <wp:extent cx="3200400" cy="157000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7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8D827" w14:textId="13C90AD7" w:rsidR="00FE5C07" w:rsidRDefault="00FE5C07" w:rsidP="009133B3"/>
    <w:p w14:paraId="22B19633" w14:textId="5DAD072E" w:rsidR="00FE5C07" w:rsidRDefault="003F333A" w:rsidP="003F333A">
      <w:pPr>
        <w:pStyle w:val="Heading2"/>
      </w:pPr>
      <w:r>
        <w:t xml:space="preserve">4.4 </w:t>
      </w:r>
      <w:r w:rsidRPr="003F333A">
        <w:t xml:space="preserve">K Nearest </w:t>
      </w:r>
      <w:proofErr w:type="spellStart"/>
      <w:r w:rsidRPr="003F333A">
        <w:t>Neighbours</w:t>
      </w:r>
      <w:proofErr w:type="spellEnd"/>
    </w:p>
    <w:p w14:paraId="05419448" w14:textId="79D67651" w:rsidR="003F333A" w:rsidRPr="00D84B5C" w:rsidRDefault="003F333A" w:rsidP="003F333A">
      <w:r w:rsidRPr="003F333A">
        <w:lastRenderedPageBreak/>
        <w:t>The k-nearest neighbors (KNN) algorithm is a simple, easy-to-implement supervised machine learning algorithm that can be used to solve both classification and regression problems.</w:t>
      </w:r>
      <w:r>
        <w:t xml:space="preserve"> </w:t>
      </w:r>
      <w:r w:rsidRPr="003F333A">
        <w:t>The KNN algorithm assumes that similar things exist in close proximity. In other words, similar things are near to each other.</w:t>
      </w:r>
      <w:r>
        <w:t xml:space="preserve"> </w:t>
      </w:r>
      <w:r w:rsidRPr="003F333A">
        <w:t>To select the</w:t>
      </w:r>
      <w:r>
        <w:t xml:space="preserve"> right</w:t>
      </w:r>
      <w:r w:rsidRPr="003F333A">
        <w:t xml:space="preserve"> K </w:t>
      </w:r>
      <w:r>
        <w:t>for the</w:t>
      </w:r>
      <w:r w:rsidRPr="003F333A">
        <w:t xml:space="preserve"> data</w:t>
      </w:r>
      <w:r>
        <w:t>, t</w:t>
      </w:r>
      <w:r>
        <w:t xml:space="preserve">he hyperparameters used in </w:t>
      </w:r>
      <w:r>
        <w:t>KNN</w:t>
      </w:r>
      <w:r>
        <w:t xml:space="preserve"> are tested in the following ranges/values. The obtained best estimator is also presented in the following figure.</w:t>
      </w:r>
    </w:p>
    <w:p w14:paraId="51F96546" w14:textId="5464BD4A" w:rsidR="003F333A" w:rsidRPr="003F333A" w:rsidRDefault="00A245D4" w:rsidP="00A245D4">
      <w:pPr>
        <w:pStyle w:val="Figure"/>
      </w:pPr>
      <w:r w:rsidRPr="00A245D4">
        <w:drawing>
          <wp:inline distT="0" distB="0" distL="0" distR="0" wp14:anchorId="37BE942E" wp14:editId="406A9536">
            <wp:extent cx="4114800" cy="13558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35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CFE2" w14:textId="110B0BFC" w:rsidR="00A245D4" w:rsidRDefault="00A245D4" w:rsidP="00A245D4">
      <w:r>
        <w:t xml:space="preserve">The fitting accuracy, F-1 score, and confusion matrix for </w:t>
      </w:r>
      <w:r>
        <w:t xml:space="preserve">KNN </w:t>
      </w:r>
      <w:r>
        <w:t>are shown as follows:</w:t>
      </w:r>
    </w:p>
    <w:p w14:paraId="3D90494A" w14:textId="65E898C4" w:rsidR="00FE5C07" w:rsidRDefault="00A245D4" w:rsidP="00A245D4">
      <w:pPr>
        <w:pStyle w:val="Figure"/>
      </w:pPr>
      <w:r w:rsidRPr="00A245D4">
        <w:drawing>
          <wp:inline distT="0" distB="0" distL="0" distR="0" wp14:anchorId="676EDF92" wp14:editId="1A5910DC">
            <wp:extent cx="3200400" cy="1405218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0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99708" w14:textId="6763E319" w:rsidR="00A245D4" w:rsidRDefault="00A245D4" w:rsidP="00A245D4">
      <w:pPr>
        <w:rPr>
          <w:lang w:eastAsia="zh-CN"/>
        </w:rPr>
      </w:pPr>
    </w:p>
    <w:p w14:paraId="7E0C2413" w14:textId="7FADBEEC" w:rsidR="00A245D4" w:rsidRDefault="00A245D4" w:rsidP="00A245D4">
      <w:pPr>
        <w:pStyle w:val="Heading2"/>
        <w:rPr>
          <w:lang w:eastAsia="zh-CN"/>
        </w:rPr>
      </w:pPr>
      <w:r>
        <w:rPr>
          <w:lang w:eastAsia="zh-CN"/>
        </w:rPr>
        <w:t xml:space="preserve">4.5 </w:t>
      </w:r>
      <w:r w:rsidRPr="00A245D4">
        <w:rPr>
          <w:lang w:eastAsia="zh-CN"/>
        </w:rPr>
        <w:t>Naive Bayes</w:t>
      </w:r>
    </w:p>
    <w:p w14:paraId="121F8DD6" w14:textId="11C15547" w:rsidR="00A245D4" w:rsidRDefault="00A245D4" w:rsidP="00A245D4">
      <w:pPr>
        <w:rPr>
          <w:lang w:eastAsia="zh-CN"/>
        </w:rPr>
      </w:pPr>
      <w:r w:rsidRPr="00A245D4">
        <w:rPr>
          <w:lang w:eastAsia="zh-CN"/>
        </w:rPr>
        <w:t>Naive Bayes</w:t>
      </w:r>
      <w:r>
        <w:rPr>
          <w:lang w:eastAsia="zh-CN"/>
        </w:rPr>
        <w:t xml:space="preserve"> </w:t>
      </w:r>
      <w:r w:rsidRPr="00A245D4">
        <w:rPr>
          <w:lang w:eastAsia="zh-CN"/>
        </w:rPr>
        <w:t>is a classification technique based on Bayes’ Theorem with an assumption of independence among predictors. In simple terms, a Naive Bayes classifier assumes that the presence of a particular feature in a class is unrelated to the presence of any other feature.</w:t>
      </w:r>
      <w:r>
        <w:rPr>
          <w:lang w:eastAsia="zh-CN"/>
        </w:rPr>
        <w:t xml:space="preserve"> </w:t>
      </w:r>
      <w:r>
        <w:rPr>
          <w:lang w:eastAsia="zh-CN"/>
        </w:rPr>
        <w:t>Naive Bayes model is easy to build and particularly useful for very large data sets. Along with simplicity, Naive Bayes is known to outperform even highly sophisticated classification methods.</w:t>
      </w:r>
      <w:r>
        <w:rPr>
          <w:lang w:eastAsia="zh-CN"/>
        </w:rPr>
        <w:t xml:space="preserve"> </w:t>
      </w:r>
      <w:r>
        <w:rPr>
          <w:lang w:eastAsia="zh-CN"/>
        </w:rPr>
        <w:t>Bayes theorem provides a way of calculating posterior probability P(</w:t>
      </w:r>
      <w:proofErr w:type="spellStart"/>
      <w:r>
        <w:rPr>
          <w:lang w:eastAsia="zh-CN"/>
        </w:rPr>
        <w:t>c|x</w:t>
      </w:r>
      <w:proofErr w:type="spellEnd"/>
      <w:r>
        <w:rPr>
          <w:lang w:eastAsia="zh-CN"/>
        </w:rPr>
        <w:t>) from P(c), P(x) and P(</w:t>
      </w:r>
      <w:proofErr w:type="spellStart"/>
      <w:r>
        <w:rPr>
          <w:lang w:eastAsia="zh-CN"/>
        </w:rPr>
        <w:t>x|c</w:t>
      </w:r>
      <w:proofErr w:type="spellEnd"/>
      <w:r>
        <w:rPr>
          <w:lang w:eastAsia="zh-CN"/>
        </w:rPr>
        <w:t>).</w:t>
      </w:r>
    </w:p>
    <w:p w14:paraId="25334167" w14:textId="0018CAEC" w:rsidR="00A245D4" w:rsidRDefault="00A245D4" w:rsidP="00A245D4">
      <w:pPr>
        <w:rPr>
          <w:lang w:eastAsia="zh-CN"/>
        </w:rPr>
      </w:pPr>
      <w:r>
        <w:rPr>
          <w:lang w:eastAsia="zh-CN"/>
        </w:rPr>
        <w:t>T</w:t>
      </w:r>
      <w:r w:rsidRPr="00A245D4">
        <w:rPr>
          <w:lang w:eastAsia="zh-CN"/>
        </w:rPr>
        <w:t>he hyperparameters used in Naive Bayes are tested in the following ranges/values. The obtained best estimator is also presented in the following figure.</w:t>
      </w:r>
    </w:p>
    <w:p w14:paraId="31600FCE" w14:textId="15A260BB" w:rsidR="00A245D4" w:rsidRDefault="00A245D4" w:rsidP="00A245D4">
      <w:pPr>
        <w:pStyle w:val="Figure"/>
      </w:pPr>
      <w:r w:rsidRPr="00A245D4">
        <w:lastRenderedPageBreak/>
        <w:drawing>
          <wp:inline distT="0" distB="0" distL="0" distR="0" wp14:anchorId="1165979D" wp14:editId="57E59B0E">
            <wp:extent cx="4114800" cy="852854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852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655C8" w14:textId="58B46927" w:rsidR="00A245D4" w:rsidRDefault="00A245D4" w:rsidP="00A245D4">
      <w:r>
        <w:t xml:space="preserve">The fitting accuracy, F-1 score, and confusion matrix for </w:t>
      </w:r>
      <w:r>
        <w:t>Naive Bayes</w:t>
      </w:r>
      <w:r>
        <w:t xml:space="preserve"> are shown as follows:</w:t>
      </w:r>
    </w:p>
    <w:p w14:paraId="5855D7D4" w14:textId="16ACF2E8" w:rsidR="00A245D4" w:rsidRDefault="00746021" w:rsidP="00746021">
      <w:pPr>
        <w:pStyle w:val="Figure"/>
      </w:pPr>
      <w:r w:rsidRPr="00746021">
        <w:drawing>
          <wp:inline distT="0" distB="0" distL="0" distR="0" wp14:anchorId="03EF6F79" wp14:editId="2C8F60B1">
            <wp:extent cx="3200400" cy="1619204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61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06E7" w14:textId="210A962D" w:rsidR="00A245D4" w:rsidRDefault="00A245D4" w:rsidP="00A245D4">
      <w:pPr>
        <w:rPr>
          <w:lang w:eastAsia="zh-CN"/>
        </w:rPr>
      </w:pPr>
    </w:p>
    <w:p w14:paraId="2E2FF00D" w14:textId="0E2A88A3" w:rsidR="00A245D4" w:rsidRDefault="00746021" w:rsidP="00746021">
      <w:pPr>
        <w:pStyle w:val="Heading2"/>
        <w:rPr>
          <w:lang w:eastAsia="zh-CN"/>
        </w:rPr>
      </w:pPr>
      <w:r>
        <w:rPr>
          <w:lang w:eastAsia="zh-CN"/>
        </w:rPr>
        <w:t xml:space="preserve">4.6 </w:t>
      </w:r>
      <w:r w:rsidRPr="00746021">
        <w:rPr>
          <w:lang w:eastAsia="zh-CN"/>
        </w:rPr>
        <w:t>Gradient Boosting Classifier</w:t>
      </w:r>
    </w:p>
    <w:p w14:paraId="10C894C2" w14:textId="474E9F40" w:rsidR="00746021" w:rsidRDefault="00746021" w:rsidP="00746021">
      <w:pPr>
        <w:rPr>
          <w:lang w:eastAsia="zh-CN"/>
        </w:rPr>
      </w:pPr>
      <w:r w:rsidRPr="00746021">
        <w:rPr>
          <w:lang w:eastAsia="zh-CN"/>
        </w:rPr>
        <w:t>Gradient boosting is a machine learning technique used in regression and classification tasks, among others. It gives a prediction model in the form of an ensemble of weak prediction models, which are typically decision trees. When a decision tree is the weak learner, the resulting algorithm is called gradient-boosted trees; it usually outperforms random forest. A gradient-boosted trees model is built in a stage-wise fashion as in other boosting methods, but it generalizes the other methods by allowing optimization of an arbitrary differentiable loss function.</w:t>
      </w:r>
    </w:p>
    <w:p w14:paraId="2E402E05" w14:textId="4ACF43C4" w:rsidR="00EE6FD5" w:rsidRPr="00746021" w:rsidRDefault="00EE6FD5" w:rsidP="00746021">
      <w:pPr>
        <w:rPr>
          <w:lang w:eastAsia="zh-CN"/>
        </w:rPr>
      </w:pPr>
      <w:r w:rsidRPr="00EE6FD5">
        <w:rPr>
          <w:lang w:eastAsia="zh-CN"/>
        </w:rPr>
        <w:t xml:space="preserve">The hyperparameters used in </w:t>
      </w:r>
      <w:r>
        <w:rPr>
          <w:lang w:eastAsia="zh-CN"/>
        </w:rPr>
        <w:t>g</w:t>
      </w:r>
      <w:r w:rsidRPr="00746021">
        <w:rPr>
          <w:lang w:eastAsia="zh-CN"/>
        </w:rPr>
        <w:t>radient boosting</w:t>
      </w:r>
      <w:r w:rsidRPr="00EE6FD5">
        <w:rPr>
          <w:lang w:eastAsia="zh-CN"/>
        </w:rPr>
        <w:t xml:space="preserve"> are tested in the following ranges/values. The obtained best estimator is also presented in the following figure.</w:t>
      </w:r>
    </w:p>
    <w:p w14:paraId="55C6DE36" w14:textId="1B723D81" w:rsidR="00A245D4" w:rsidRDefault="00746021" w:rsidP="00746021">
      <w:pPr>
        <w:pStyle w:val="Figure"/>
      </w:pPr>
      <w:r w:rsidRPr="00746021">
        <w:drawing>
          <wp:inline distT="0" distB="0" distL="0" distR="0" wp14:anchorId="605CF489" wp14:editId="610AD7B1">
            <wp:extent cx="4114800" cy="1403873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40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DEECD" w14:textId="1D67B002" w:rsidR="00833BD8" w:rsidRDefault="00833BD8" w:rsidP="00833BD8">
      <w:r>
        <w:t xml:space="preserve">The fitting accuracy, F-1 score, and confusion matrix for </w:t>
      </w:r>
      <w:r>
        <w:t>g</w:t>
      </w:r>
      <w:r w:rsidRPr="00833BD8">
        <w:t xml:space="preserve">radient </w:t>
      </w:r>
      <w:r>
        <w:t>b</w:t>
      </w:r>
      <w:r w:rsidRPr="00833BD8">
        <w:t xml:space="preserve">oosting </w:t>
      </w:r>
      <w:r>
        <w:t>c</w:t>
      </w:r>
      <w:r w:rsidRPr="00833BD8">
        <w:t>lassifier</w:t>
      </w:r>
      <w:r>
        <w:t xml:space="preserve"> are shown as follows:</w:t>
      </w:r>
    </w:p>
    <w:p w14:paraId="5EB792B4" w14:textId="335F210C" w:rsidR="00A245D4" w:rsidRDefault="00746021" w:rsidP="00746021">
      <w:pPr>
        <w:pStyle w:val="Figure"/>
      </w:pPr>
      <w:r w:rsidRPr="00746021">
        <w:lastRenderedPageBreak/>
        <w:drawing>
          <wp:inline distT="0" distB="0" distL="0" distR="0" wp14:anchorId="5ECD5D11" wp14:editId="6CDDBA3D">
            <wp:extent cx="3200400" cy="147275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7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9BEE" w14:textId="40AF4A56" w:rsidR="001E38C2" w:rsidRDefault="001E38C2" w:rsidP="001E38C2">
      <w:pPr>
        <w:pStyle w:val="Heading2"/>
        <w:rPr>
          <w:lang w:eastAsia="zh-CN"/>
        </w:rPr>
      </w:pPr>
      <w:r>
        <w:rPr>
          <w:lang w:eastAsia="zh-CN"/>
        </w:rPr>
        <w:t xml:space="preserve">4.7 </w:t>
      </w:r>
      <w:r w:rsidRPr="001E38C2">
        <w:rPr>
          <w:lang w:eastAsia="zh-CN"/>
        </w:rPr>
        <w:t>Support Vector Machines</w:t>
      </w:r>
    </w:p>
    <w:p w14:paraId="1FC3A3F4" w14:textId="6D69A20B" w:rsidR="001E38C2" w:rsidRDefault="001E38C2" w:rsidP="001E38C2">
      <w:pPr>
        <w:rPr>
          <w:lang w:eastAsia="zh-CN"/>
        </w:rPr>
      </w:pPr>
      <w:r w:rsidRPr="001E38C2">
        <w:rPr>
          <w:lang w:eastAsia="zh-CN"/>
        </w:rPr>
        <w:t xml:space="preserve">The objective of the support vector machine algorithm is to find a hyperplane in an N-dimensional </w:t>
      </w:r>
      <w:proofErr w:type="gramStart"/>
      <w:r w:rsidRPr="001E38C2">
        <w:rPr>
          <w:lang w:eastAsia="zh-CN"/>
        </w:rPr>
        <w:t>space(</w:t>
      </w:r>
      <w:proofErr w:type="gramEnd"/>
      <w:r w:rsidRPr="001E38C2">
        <w:rPr>
          <w:lang w:eastAsia="zh-CN"/>
        </w:rPr>
        <w:t>N — the number of features) that distinctly classifies the data points.</w:t>
      </w:r>
      <w:r>
        <w:rPr>
          <w:lang w:eastAsia="zh-CN"/>
        </w:rPr>
        <w:t xml:space="preserve"> </w:t>
      </w:r>
      <w:r w:rsidRPr="001E38C2">
        <w:rPr>
          <w:lang w:eastAsia="zh-CN"/>
        </w:rPr>
        <w:t xml:space="preserve">To separate the two classes of data points, there are many possible hyperplanes that could be chosen. Our objective is to find a plane that has the maximum margin, </w:t>
      </w:r>
      <w:proofErr w:type="spellStart"/>
      <w:r w:rsidRPr="001E38C2">
        <w:rPr>
          <w:lang w:eastAsia="zh-CN"/>
        </w:rPr>
        <w:t>i.e</w:t>
      </w:r>
      <w:proofErr w:type="spellEnd"/>
      <w:r w:rsidRPr="001E38C2">
        <w:rPr>
          <w:lang w:eastAsia="zh-CN"/>
        </w:rPr>
        <w:t xml:space="preserve"> the maximum distance between data points of both classes. Maximizing the margin distance provides some reinforcement so that future data points can be classified with more confidence.</w:t>
      </w:r>
      <w:r>
        <w:rPr>
          <w:lang w:eastAsia="zh-CN"/>
        </w:rPr>
        <w:t xml:space="preserve"> </w:t>
      </w:r>
      <w:r>
        <w:rPr>
          <w:lang w:eastAsia="zh-CN"/>
        </w:rPr>
        <w:t>The advantages of support vector machines are:</w:t>
      </w:r>
      <w:r>
        <w:rPr>
          <w:lang w:eastAsia="zh-CN"/>
        </w:rPr>
        <w:t xml:space="preserve"> 1) </w:t>
      </w:r>
      <w:r>
        <w:rPr>
          <w:lang w:eastAsia="zh-CN"/>
        </w:rPr>
        <w:t>Effective in high dimensional spaces</w:t>
      </w:r>
      <w:r>
        <w:rPr>
          <w:lang w:eastAsia="zh-CN"/>
        </w:rPr>
        <w:t xml:space="preserve">; 2) </w:t>
      </w:r>
      <w:r>
        <w:rPr>
          <w:lang w:eastAsia="zh-CN"/>
        </w:rPr>
        <w:t>Still effective in cases where number of dimensions is greater than the number of samples</w:t>
      </w:r>
      <w:r>
        <w:rPr>
          <w:lang w:eastAsia="zh-CN"/>
        </w:rPr>
        <w:t xml:space="preserve">; 3) </w:t>
      </w:r>
      <w:r>
        <w:rPr>
          <w:lang w:eastAsia="zh-CN"/>
        </w:rPr>
        <w:t>Uses a subset of training points in the decision function (called support vectors), so it is also memory efficient.</w:t>
      </w:r>
    </w:p>
    <w:p w14:paraId="21636FB0" w14:textId="6158FDE3" w:rsidR="001E38C2" w:rsidRPr="00746021" w:rsidRDefault="001E38C2" w:rsidP="001E38C2">
      <w:pPr>
        <w:rPr>
          <w:lang w:eastAsia="zh-CN"/>
        </w:rPr>
      </w:pPr>
      <w:r w:rsidRPr="00EE6FD5">
        <w:rPr>
          <w:lang w:eastAsia="zh-CN"/>
        </w:rPr>
        <w:t xml:space="preserve">The hyperparameters used in </w:t>
      </w:r>
      <w:r w:rsidRPr="001E38C2">
        <w:rPr>
          <w:lang w:eastAsia="zh-CN"/>
        </w:rPr>
        <w:t>support vector machine</w:t>
      </w:r>
      <w:r w:rsidRPr="00EE6FD5">
        <w:rPr>
          <w:lang w:eastAsia="zh-CN"/>
        </w:rPr>
        <w:t xml:space="preserve"> are tested in the following ranges/values. The obtained best estimator is also presented in the following figure.</w:t>
      </w:r>
    </w:p>
    <w:p w14:paraId="210B3786" w14:textId="15779957" w:rsidR="001E38C2" w:rsidRDefault="001E38C2" w:rsidP="00AA0D6E">
      <w:pPr>
        <w:pStyle w:val="Figure"/>
      </w:pPr>
      <w:r w:rsidRPr="001E38C2">
        <w:drawing>
          <wp:inline distT="0" distB="0" distL="0" distR="0" wp14:anchorId="520ACAB7" wp14:editId="0E6F9208">
            <wp:extent cx="4114800" cy="160771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60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37AD6" w14:textId="77777777" w:rsidR="00AA0D6E" w:rsidRDefault="00AA0D6E" w:rsidP="00AA0D6E">
      <w:r>
        <w:t>The fitting accuracy, F-1 score, and confusion matrix for g</w:t>
      </w:r>
      <w:r w:rsidRPr="00833BD8">
        <w:t xml:space="preserve">radient </w:t>
      </w:r>
      <w:r>
        <w:t>b</w:t>
      </w:r>
      <w:r w:rsidRPr="00833BD8">
        <w:t xml:space="preserve">oosting </w:t>
      </w:r>
      <w:r>
        <w:t>c</w:t>
      </w:r>
      <w:r w:rsidRPr="00833BD8">
        <w:t>lassifier</w:t>
      </w:r>
      <w:r>
        <w:t xml:space="preserve"> are shown as follows:</w:t>
      </w:r>
    </w:p>
    <w:p w14:paraId="1A64758B" w14:textId="071CAED6" w:rsidR="001E38C2" w:rsidRDefault="001E38C2" w:rsidP="00AA0D6E">
      <w:pPr>
        <w:pStyle w:val="Figure"/>
      </w:pPr>
      <w:r w:rsidRPr="001E38C2">
        <w:lastRenderedPageBreak/>
        <w:drawing>
          <wp:inline distT="0" distB="0" distL="0" distR="0" wp14:anchorId="726BF572" wp14:editId="0B73FD87">
            <wp:extent cx="3200400" cy="1592616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9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993F" w14:textId="4ED64BC8" w:rsidR="001E38C2" w:rsidRDefault="00AA0D6E" w:rsidP="00AA0D6E">
      <w:pPr>
        <w:pStyle w:val="Heading2"/>
        <w:rPr>
          <w:lang w:eastAsia="zh-CN"/>
        </w:rPr>
      </w:pPr>
      <w:r>
        <w:rPr>
          <w:lang w:eastAsia="zh-CN"/>
        </w:rPr>
        <w:t>4.8 Best classifier</w:t>
      </w:r>
    </w:p>
    <w:p w14:paraId="0E2607E8" w14:textId="71E8867A" w:rsidR="009916B1" w:rsidRPr="009916B1" w:rsidRDefault="009916B1" w:rsidP="009916B1">
      <w:pPr>
        <w:rPr>
          <w:lang w:eastAsia="zh-CN"/>
        </w:rPr>
      </w:pPr>
      <w:r>
        <w:rPr>
          <w:lang w:eastAsia="zh-CN"/>
        </w:rPr>
        <w:t xml:space="preserve">The results of each model are concluded and shown in the following table, which is ordered by the F-1 score of the test set. As shown in the table, the </w:t>
      </w:r>
      <w:r w:rsidRPr="009916B1">
        <w:rPr>
          <w:lang w:eastAsia="zh-CN"/>
        </w:rPr>
        <w:t>Decision Tree Classifier</w:t>
      </w:r>
      <w:r>
        <w:rPr>
          <w:lang w:eastAsia="zh-CN"/>
        </w:rPr>
        <w:t xml:space="preserve"> obtained the best match.</w:t>
      </w:r>
    </w:p>
    <w:tbl>
      <w:tblPr>
        <w:tblW w:w="10845" w:type="dxa"/>
        <w:jc w:val="center"/>
        <w:tblLook w:val="04A0" w:firstRow="1" w:lastRow="0" w:firstColumn="1" w:lastColumn="0" w:noHBand="0" w:noVBand="1"/>
      </w:tblPr>
      <w:tblGrid>
        <w:gridCol w:w="1435"/>
        <w:gridCol w:w="1051"/>
        <w:gridCol w:w="1051"/>
        <w:gridCol w:w="1588"/>
        <w:gridCol w:w="1440"/>
        <w:gridCol w:w="4280"/>
      </w:tblGrid>
      <w:tr w:rsidR="00865149" w:rsidRPr="00865149" w14:paraId="557A335E" w14:textId="77777777" w:rsidTr="00650D50">
        <w:trPr>
          <w:trHeight w:val="864"/>
          <w:jc w:val="center"/>
        </w:trPr>
        <w:tc>
          <w:tcPr>
            <w:tcW w:w="14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37BFE" w14:textId="77777777" w:rsidR="00AA0D6E" w:rsidRPr="00865149" w:rsidRDefault="00AA0D6E" w:rsidP="00865149">
            <w:pPr>
              <w:pStyle w:val="Table"/>
              <w:rPr>
                <w:b/>
                <w:lang w:eastAsia="zh-CN"/>
              </w:rPr>
            </w:pPr>
            <w:r w:rsidRPr="00865149">
              <w:rPr>
                <w:b/>
                <w:lang w:eastAsia="zh-CN"/>
              </w:rPr>
              <w:t>model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87B12" w14:textId="102BB239" w:rsidR="00AA0D6E" w:rsidRPr="00865149" w:rsidRDefault="00AA0D6E" w:rsidP="00865149">
            <w:pPr>
              <w:pStyle w:val="Table"/>
              <w:rPr>
                <w:b/>
                <w:lang w:eastAsia="zh-CN"/>
              </w:rPr>
            </w:pPr>
            <w:r w:rsidRPr="00865149">
              <w:rPr>
                <w:b/>
                <w:lang w:eastAsia="zh-CN"/>
              </w:rPr>
              <w:t>f1</w:t>
            </w:r>
            <w:r w:rsidR="00650D50">
              <w:rPr>
                <w:b/>
                <w:lang w:eastAsia="zh-CN"/>
              </w:rPr>
              <w:t xml:space="preserve"> </w:t>
            </w:r>
            <w:r w:rsidRPr="00865149">
              <w:rPr>
                <w:b/>
                <w:lang w:eastAsia="zh-CN"/>
              </w:rPr>
              <w:t>train</w:t>
            </w:r>
          </w:p>
        </w:tc>
        <w:tc>
          <w:tcPr>
            <w:tcW w:w="105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61311" w14:textId="62D3AD92" w:rsidR="00AA0D6E" w:rsidRPr="00865149" w:rsidRDefault="00AA0D6E" w:rsidP="00865149">
            <w:pPr>
              <w:pStyle w:val="Table"/>
              <w:rPr>
                <w:b/>
                <w:lang w:eastAsia="zh-CN"/>
              </w:rPr>
            </w:pPr>
            <w:r w:rsidRPr="00865149">
              <w:rPr>
                <w:b/>
                <w:lang w:eastAsia="zh-CN"/>
              </w:rPr>
              <w:t>f1</w:t>
            </w:r>
            <w:r w:rsidR="00650D50">
              <w:rPr>
                <w:b/>
                <w:lang w:eastAsia="zh-CN"/>
              </w:rPr>
              <w:t xml:space="preserve"> </w:t>
            </w:r>
            <w:proofErr w:type="spellStart"/>
            <w:r w:rsidRPr="00865149">
              <w:rPr>
                <w:b/>
                <w:lang w:eastAsia="zh-CN"/>
              </w:rPr>
              <w:t>val</w:t>
            </w:r>
            <w:proofErr w:type="spellEnd"/>
          </w:p>
        </w:tc>
        <w:tc>
          <w:tcPr>
            <w:tcW w:w="15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64F7D" w14:textId="1B03E962" w:rsidR="00AA0D6E" w:rsidRPr="00865149" w:rsidRDefault="00650D50" w:rsidP="00865149">
            <w:pPr>
              <w:pStyle w:val="Table"/>
              <w:rPr>
                <w:b/>
                <w:lang w:eastAsia="zh-CN"/>
              </w:rPr>
            </w:pPr>
            <w:r w:rsidRPr="00865149">
              <w:rPr>
                <w:b/>
                <w:lang w:eastAsia="zh-CN"/>
              </w:rPr>
              <w:t>A</w:t>
            </w:r>
            <w:r w:rsidR="00AA0D6E" w:rsidRPr="00865149">
              <w:rPr>
                <w:b/>
                <w:lang w:eastAsia="zh-CN"/>
              </w:rPr>
              <w:t>ccuracy</w:t>
            </w:r>
            <w:r>
              <w:rPr>
                <w:b/>
                <w:lang w:eastAsia="zh-CN"/>
              </w:rPr>
              <w:t xml:space="preserve"> </w:t>
            </w:r>
            <w:r w:rsidR="00AA0D6E" w:rsidRPr="00865149">
              <w:rPr>
                <w:b/>
                <w:lang w:eastAsia="zh-CN"/>
              </w:rPr>
              <w:t>score</w:t>
            </w:r>
            <w:r>
              <w:rPr>
                <w:b/>
                <w:lang w:eastAsia="zh-CN"/>
              </w:rPr>
              <w:t xml:space="preserve"> </w:t>
            </w:r>
            <w:r w:rsidR="00AA0D6E" w:rsidRPr="00865149">
              <w:rPr>
                <w:b/>
                <w:lang w:eastAsia="zh-CN"/>
              </w:rPr>
              <w:t>train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43FDC" w14:textId="5D3FE8CB" w:rsidR="00AA0D6E" w:rsidRPr="00865149" w:rsidRDefault="00650D50" w:rsidP="00865149">
            <w:pPr>
              <w:pStyle w:val="Table"/>
              <w:rPr>
                <w:b/>
                <w:lang w:eastAsia="zh-CN"/>
              </w:rPr>
            </w:pPr>
            <w:r w:rsidRPr="00865149">
              <w:rPr>
                <w:b/>
                <w:lang w:eastAsia="zh-CN"/>
              </w:rPr>
              <w:t>A</w:t>
            </w:r>
            <w:r w:rsidR="00AA0D6E" w:rsidRPr="00865149">
              <w:rPr>
                <w:b/>
                <w:lang w:eastAsia="zh-CN"/>
              </w:rPr>
              <w:t>ccuracy</w:t>
            </w:r>
            <w:r>
              <w:rPr>
                <w:b/>
                <w:lang w:eastAsia="zh-CN"/>
              </w:rPr>
              <w:t xml:space="preserve"> </w:t>
            </w:r>
            <w:r w:rsidR="00AA0D6E" w:rsidRPr="00865149">
              <w:rPr>
                <w:b/>
                <w:lang w:eastAsia="zh-CN"/>
              </w:rPr>
              <w:t>score</w:t>
            </w:r>
            <w:r>
              <w:rPr>
                <w:b/>
                <w:lang w:eastAsia="zh-CN"/>
              </w:rPr>
              <w:t xml:space="preserve"> </w:t>
            </w:r>
            <w:proofErr w:type="spellStart"/>
            <w:r w:rsidR="00AA0D6E" w:rsidRPr="00865149">
              <w:rPr>
                <w:b/>
                <w:lang w:eastAsia="zh-CN"/>
              </w:rPr>
              <w:t>val</w:t>
            </w:r>
            <w:proofErr w:type="spellEnd"/>
          </w:p>
        </w:tc>
        <w:tc>
          <w:tcPr>
            <w:tcW w:w="4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29F68" w14:textId="77777777" w:rsidR="00AA0D6E" w:rsidRPr="00865149" w:rsidRDefault="00AA0D6E" w:rsidP="00865149">
            <w:pPr>
              <w:pStyle w:val="Table"/>
              <w:rPr>
                <w:b/>
                <w:lang w:eastAsia="zh-CN"/>
              </w:rPr>
            </w:pPr>
            <w:proofErr w:type="spellStart"/>
            <w:r w:rsidRPr="00865149">
              <w:rPr>
                <w:b/>
                <w:lang w:eastAsia="zh-CN"/>
              </w:rPr>
              <w:t>best_estimator</w:t>
            </w:r>
            <w:proofErr w:type="spellEnd"/>
          </w:p>
        </w:tc>
      </w:tr>
      <w:tr w:rsidR="00865149" w:rsidRPr="00AA0D6E" w14:paraId="47B226AE" w14:textId="77777777" w:rsidTr="00650D50">
        <w:trPr>
          <w:trHeight w:val="864"/>
          <w:jc w:val="center"/>
        </w:trPr>
        <w:tc>
          <w:tcPr>
            <w:tcW w:w="143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18E24" w14:textId="53B66346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Decision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Tree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Classifier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6D19E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642973</w:t>
            </w:r>
          </w:p>
        </w:tc>
        <w:tc>
          <w:tcPr>
            <w:tcW w:w="105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492BC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43169</w:t>
            </w:r>
          </w:p>
        </w:tc>
        <w:tc>
          <w:tcPr>
            <w:tcW w:w="158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E0532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642973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A3344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43169</w:t>
            </w:r>
          </w:p>
        </w:tc>
        <w:tc>
          <w:tcPr>
            <w:tcW w:w="42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DAB52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spellStart"/>
            <w:proofErr w:type="gramStart"/>
            <w:r w:rsidRPr="00AA0D6E">
              <w:rPr>
                <w:lang w:eastAsia="zh-CN"/>
              </w:rPr>
              <w:t>DecisionTreeClassifier</w:t>
            </w:r>
            <w:proofErr w:type="spellEnd"/>
            <w:r w:rsidRPr="00AA0D6E">
              <w:rPr>
                <w:lang w:eastAsia="zh-CN"/>
              </w:rPr>
              <w:t>(</w:t>
            </w:r>
            <w:proofErr w:type="spellStart"/>
            <w:proofErr w:type="gramEnd"/>
            <w:r w:rsidRPr="00AA0D6E">
              <w:rPr>
                <w:lang w:eastAsia="zh-CN"/>
              </w:rPr>
              <w:t>max_depth</w:t>
            </w:r>
            <w:proofErr w:type="spellEnd"/>
            <w:r w:rsidRPr="00AA0D6E">
              <w:rPr>
                <w:lang w:eastAsia="zh-CN"/>
              </w:rPr>
              <w:t xml:space="preserve">=6, </w:t>
            </w:r>
            <w:proofErr w:type="spellStart"/>
            <w:r w:rsidRPr="00AA0D6E">
              <w:rPr>
                <w:lang w:eastAsia="zh-CN"/>
              </w:rPr>
              <w:t>min_samples_leaf</w:t>
            </w:r>
            <w:proofErr w:type="spellEnd"/>
            <w:r w:rsidRPr="00AA0D6E">
              <w:rPr>
                <w:lang w:eastAsia="zh-CN"/>
              </w:rPr>
              <w:t xml:space="preserve">=9, </w:t>
            </w:r>
            <w:proofErr w:type="spellStart"/>
            <w:r w:rsidRPr="00AA0D6E">
              <w:rPr>
                <w:lang w:eastAsia="zh-CN"/>
              </w:rPr>
              <w:t>min_samples_split</w:t>
            </w:r>
            <w:proofErr w:type="spellEnd"/>
            <w:r w:rsidRPr="00AA0D6E">
              <w:rPr>
                <w:lang w:eastAsia="zh-CN"/>
              </w:rPr>
              <w:t>=5)</w:t>
            </w:r>
          </w:p>
        </w:tc>
      </w:tr>
      <w:tr w:rsidR="00865149" w:rsidRPr="00AA0D6E" w14:paraId="79CB3F2A" w14:textId="77777777" w:rsidTr="00650D50">
        <w:trPr>
          <w:trHeight w:val="864"/>
          <w:jc w:val="center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1882BC67" w14:textId="2A433222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Gradient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Boosting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Classifier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A827110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905686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938751D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27774</w:t>
            </w:r>
          </w:p>
        </w:tc>
        <w:tc>
          <w:tcPr>
            <w:tcW w:w="1588" w:type="dxa"/>
            <w:shd w:val="clear" w:color="auto" w:fill="auto"/>
            <w:noWrap/>
            <w:vAlign w:val="center"/>
            <w:hideMark/>
          </w:tcPr>
          <w:p w14:paraId="75F1AE80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90568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3C063F4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27774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16C7606F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spellStart"/>
            <w:r w:rsidRPr="00AA0D6E">
              <w:rPr>
                <w:lang w:eastAsia="zh-CN"/>
              </w:rPr>
              <w:t>GradientBoostingClassifier</w:t>
            </w:r>
            <w:proofErr w:type="spellEnd"/>
            <w:r w:rsidRPr="00AA0D6E">
              <w:rPr>
                <w:lang w:eastAsia="zh-CN"/>
              </w:rPr>
              <w:t>(</w:t>
            </w:r>
            <w:proofErr w:type="spellStart"/>
            <w:r w:rsidRPr="00AA0D6E">
              <w:rPr>
                <w:lang w:eastAsia="zh-CN"/>
              </w:rPr>
              <w:t>learning_rate</w:t>
            </w:r>
            <w:proofErr w:type="spellEnd"/>
            <w:r w:rsidRPr="00AA0D6E">
              <w:rPr>
                <w:lang w:eastAsia="zh-CN"/>
              </w:rPr>
              <w:t>=0.5)</w:t>
            </w:r>
          </w:p>
        </w:tc>
      </w:tr>
      <w:tr w:rsidR="00865149" w:rsidRPr="00AA0D6E" w14:paraId="3E5C2CEC" w14:textId="77777777" w:rsidTr="00650D50">
        <w:trPr>
          <w:trHeight w:val="864"/>
          <w:jc w:val="center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05431AFC" w14:textId="6EE700C4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Gaussian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NB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A6ED83C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29243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096A79D3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765876</w:t>
            </w:r>
          </w:p>
        </w:tc>
        <w:tc>
          <w:tcPr>
            <w:tcW w:w="1588" w:type="dxa"/>
            <w:shd w:val="clear" w:color="auto" w:fill="auto"/>
            <w:noWrap/>
            <w:vAlign w:val="center"/>
            <w:hideMark/>
          </w:tcPr>
          <w:p w14:paraId="54D0493A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29243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55960B0A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765876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783257B8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{'priors': None, '</w:t>
            </w:r>
            <w:proofErr w:type="spellStart"/>
            <w:r w:rsidRPr="00AA0D6E">
              <w:rPr>
                <w:lang w:eastAsia="zh-CN"/>
              </w:rPr>
              <w:t>var_smoothing</w:t>
            </w:r>
            <w:proofErr w:type="spellEnd"/>
            <w:r w:rsidRPr="00AA0D6E">
              <w:rPr>
                <w:lang w:eastAsia="zh-CN"/>
              </w:rPr>
              <w:t>': 1e-09}</w:t>
            </w:r>
          </w:p>
        </w:tc>
      </w:tr>
      <w:tr w:rsidR="00865149" w:rsidRPr="00AA0D6E" w14:paraId="0658857D" w14:textId="77777777" w:rsidTr="00650D50">
        <w:trPr>
          <w:trHeight w:val="864"/>
          <w:jc w:val="center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713435F8" w14:textId="5DFD785D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Random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Forest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Classifier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7B075BEF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26639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645ECEF1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761065</w:t>
            </w:r>
          </w:p>
        </w:tc>
        <w:tc>
          <w:tcPr>
            <w:tcW w:w="1588" w:type="dxa"/>
            <w:shd w:val="clear" w:color="auto" w:fill="auto"/>
            <w:noWrap/>
            <w:vAlign w:val="center"/>
            <w:hideMark/>
          </w:tcPr>
          <w:p w14:paraId="2435DBC7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2663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413D2E2B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761065</w:t>
            </w:r>
          </w:p>
        </w:tc>
        <w:tc>
          <w:tcPr>
            <w:tcW w:w="4280" w:type="dxa"/>
            <w:shd w:val="clear" w:color="auto" w:fill="auto"/>
            <w:vAlign w:val="center"/>
            <w:hideMark/>
          </w:tcPr>
          <w:p w14:paraId="63210F65" w14:textId="1699A322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spellStart"/>
            <w:proofErr w:type="gramStart"/>
            <w:r w:rsidRPr="00AA0D6E">
              <w:rPr>
                <w:lang w:eastAsia="zh-CN"/>
              </w:rPr>
              <w:t>RandomForestClassifier</w:t>
            </w:r>
            <w:proofErr w:type="spellEnd"/>
            <w:r w:rsidRPr="00AA0D6E">
              <w:rPr>
                <w:lang w:eastAsia="zh-CN"/>
              </w:rPr>
              <w:t>(</w:t>
            </w:r>
            <w:proofErr w:type="spellStart"/>
            <w:proofErr w:type="gramEnd"/>
            <w:r w:rsidRPr="00AA0D6E">
              <w:rPr>
                <w:lang w:eastAsia="zh-CN"/>
              </w:rPr>
              <w:t>max_depth</w:t>
            </w:r>
            <w:proofErr w:type="spellEnd"/>
            <w:r w:rsidRPr="00AA0D6E">
              <w:rPr>
                <w:lang w:eastAsia="zh-CN"/>
              </w:rPr>
              <w:t xml:space="preserve">=9, </w:t>
            </w:r>
            <w:proofErr w:type="spellStart"/>
            <w:r w:rsidRPr="00AA0D6E">
              <w:rPr>
                <w:lang w:eastAsia="zh-CN"/>
              </w:rPr>
              <w:t>max_features</w:t>
            </w:r>
            <w:proofErr w:type="spellEnd"/>
            <w:r w:rsidRPr="00AA0D6E">
              <w:rPr>
                <w:lang w:eastAsia="zh-CN"/>
              </w:rPr>
              <w:t xml:space="preserve">=4, </w:t>
            </w:r>
            <w:proofErr w:type="spellStart"/>
            <w:r w:rsidRPr="00AA0D6E">
              <w:rPr>
                <w:lang w:eastAsia="zh-CN"/>
              </w:rPr>
              <w:t>min_samples_leaf</w:t>
            </w:r>
            <w:proofErr w:type="spellEnd"/>
            <w:r w:rsidRPr="00AA0D6E">
              <w:rPr>
                <w:lang w:eastAsia="zh-CN"/>
              </w:rPr>
              <w:t>=3,</w:t>
            </w:r>
            <w:r>
              <w:rPr>
                <w:lang w:eastAsia="zh-CN"/>
              </w:rPr>
              <w:t xml:space="preserve"> </w:t>
            </w:r>
            <w:proofErr w:type="spellStart"/>
            <w:r w:rsidRPr="00AA0D6E">
              <w:rPr>
                <w:lang w:eastAsia="zh-CN"/>
              </w:rPr>
              <w:t>min_samples_split</w:t>
            </w:r>
            <w:proofErr w:type="spellEnd"/>
            <w:r w:rsidRPr="00AA0D6E">
              <w:rPr>
                <w:lang w:eastAsia="zh-CN"/>
              </w:rPr>
              <w:t>=3)</w:t>
            </w:r>
          </w:p>
        </w:tc>
      </w:tr>
      <w:tr w:rsidR="00865149" w:rsidRPr="00AA0D6E" w14:paraId="1E9015E8" w14:textId="77777777" w:rsidTr="00650D50">
        <w:trPr>
          <w:trHeight w:val="864"/>
          <w:jc w:val="center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0D05C030" w14:textId="640620A6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K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Neighbors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Classifier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0AAB89F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72913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207974AB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615779</w:t>
            </w:r>
          </w:p>
        </w:tc>
        <w:tc>
          <w:tcPr>
            <w:tcW w:w="1588" w:type="dxa"/>
            <w:shd w:val="clear" w:color="auto" w:fill="auto"/>
            <w:noWrap/>
            <w:vAlign w:val="center"/>
            <w:hideMark/>
          </w:tcPr>
          <w:p w14:paraId="6E7D93D8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872913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629DA97F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615779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557C59DB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spellStart"/>
            <w:proofErr w:type="gramStart"/>
            <w:r w:rsidRPr="00AA0D6E">
              <w:rPr>
                <w:lang w:eastAsia="zh-CN"/>
              </w:rPr>
              <w:t>KNeighborsClassifier</w:t>
            </w:r>
            <w:proofErr w:type="spellEnd"/>
            <w:r w:rsidRPr="00AA0D6E">
              <w:rPr>
                <w:lang w:eastAsia="zh-CN"/>
              </w:rPr>
              <w:t>(</w:t>
            </w:r>
            <w:proofErr w:type="spellStart"/>
            <w:proofErr w:type="gramEnd"/>
            <w:r w:rsidRPr="00AA0D6E">
              <w:rPr>
                <w:lang w:eastAsia="zh-CN"/>
              </w:rPr>
              <w:t>leaf_size</w:t>
            </w:r>
            <w:proofErr w:type="spellEnd"/>
            <w:r w:rsidRPr="00AA0D6E">
              <w:rPr>
                <w:lang w:eastAsia="zh-CN"/>
              </w:rPr>
              <w:t>=3, p=1)</w:t>
            </w:r>
          </w:p>
        </w:tc>
      </w:tr>
      <w:tr w:rsidR="00865149" w:rsidRPr="00AA0D6E" w14:paraId="7B728CB3" w14:textId="77777777" w:rsidTr="00650D50">
        <w:trPr>
          <w:trHeight w:val="864"/>
          <w:jc w:val="center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18A5159D" w14:textId="5A1F629C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Logistic</w:t>
            </w:r>
            <w:r w:rsidR="00865149">
              <w:rPr>
                <w:lang w:eastAsia="zh-CN"/>
              </w:rPr>
              <w:t xml:space="preserve"> </w:t>
            </w:r>
            <w:r w:rsidRPr="00AA0D6E">
              <w:rPr>
                <w:lang w:eastAsia="zh-CN"/>
              </w:rPr>
              <w:t>Regression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103AE195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44032</w:t>
            </w:r>
          </w:p>
        </w:tc>
        <w:tc>
          <w:tcPr>
            <w:tcW w:w="1051" w:type="dxa"/>
            <w:shd w:val="clear" w:color="auto" w:fill="auto"/>
            <w:noWrap/>
            <w:vAlign w:val="center"/>
            <w:hideMark/>
          </w:tcPr>
          <w:p w14:paraId="3DECD7C9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8948</w:t>
            </w:r>
          </w:p>
        </w:tc>
        <w:tc>
          <w:tcPr>
            <w:tcW w:w="1588" w:type="dxa"/>
            <w:shd w:val="clear" w:color="auto" w:fill="auto"/>
            <w:noWrap/>
            <w:vAlign w:val="center"/>
            <w:hideMark/>
          </w:tcPr>
          <w:p w14:paraId="421F1EE0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44032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3EF03D95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8948</w:t>
            </w:r>
          </w:p>
        </w:tc>
        <w:tc>
          <w:tcPr>
            <w:tcW w:w="4280" w:type="dxa"/>
            <w:shd w:val="clear" w:color="auto" w:fill="auto"/>
            <w:noWrap/>
            <w:vAlign w:val="center"/>
            <w:hideMark/>
          </w:tcPr>
          <w:p w14:paraId="21775E8A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spellStart"/>
            <w:proofErr w:type="gramStart"/>
            <w:r w:rsidRPr="00AA0D6E">
              <w:rPr>
                <w:lang w:eastAsia="zh-CN"/>
              </w:rPr>
              <w:t>LogisticRegression</w:t>
            </w:r>
            <w:proofErr w:type="spellEnd"/>
            <w:r w:rsidRPr="00AA0D6E">
              <w:rPr>
                <w:lang w:eastAsia="zh-CN"/>
              </w:rPr>
              <w:t>(</w:t>
            </w:r>
            <w:proofErr w:type="gramEnd"/>
            <w:r w:rsidRPr="00AA0D6E">
              <w:rPr>
                <w:lang w:eastAsia="zh-CN"/>
              </w:rPr>
              <w:t xml:space="preserve">C=0.001, </w:t>
            </w:r>
            <w:proofErr w:type="spellStart"/>
            <w:r w:rsidRPr="00AA0D6E">
              <w:rPr>
                <w:lang w:eastAsia="zh-CN"/>
              </w:rPr>
              <w:t>max_iter</w:t>
            </w:r>
            <w:proofErr w:type="spellEnd"/>
            <w:r w:rsidRPr="00AA0D6E">
              <w:rPr>
                <w:lang w:eastAsia="zh-CN"/>
              </w:rPr>
              <w:t>=1, penalty='none', solver='sag')</w:t>
            </w:r>
          </w:p>
        </w:tc>
      </w:tr>
      <w:tr w:rsidR="00865149" w:rsidRPr="00AA0D6E" w14:paraId="23C89D07" w14:textId="77777777" w:rsidTr="00650D50">
        <w:trPr>
          <w:trHeight w:val="864"/>
          <w:jc w:val="center"/>
        </w:trPr>
        <w:tc>
          <w:tcPr>
            <w:tcW w:w="143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CB48C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SVC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75312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94791</w:t>
            </w:r>
          </w:p>
        </w:tc>
        <w:tc>
          <w:tcPr>
            <w:tcW w:w="105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ACF41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52919</w:t>
            </w:r>
          </w:p>
        </w:tc>
        <w:tc>
          <w:tcPr>
            <w:tcW w:w="15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DB1CC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94791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AE05D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r w:rsidRPr="00AA0D6E">
              <w:rPr>
                <w:lang w:eastAsia="zh-CN"/>
              </w:rPr>
              <w:t>0.552919</w:t>
            </w:r>
          </w:p>
        </w:tc>
        <w:tc>
          <w:tcPr>
            <w:tcW w:w="42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1000" w14:textId="77777777" w:rsidR="00AA0D6E" w:rsidRPr="00AA0D6E" w:rsidRDefault="00AA0D6E" w:rsidP="00865149">
            <w:pPr>
              <w:pStyle w:val="Table"/>
              <w:rPr>
                <w:lang w:eastAsia="zh-CN"/>
              </w:rPr>
            </w:pPr>
            <w:proofErr w:type="gramStart"/>
            <w:r w:rsidRPr="00AA0D6E">
              <w:rPr>
                <w:lang w:eastAsia="zh-CN"/>
              </w:rPr>
              <w:t>SVC(</w:t>
            </w:r>
            <w:proofErr w:type="gramEnd"/>
            <w:r w:rsidRPr="00AA0D6E">
              <w:rPr>
                <w:lang w:eastAsia="zh-CN"/>
              </w:rPr>
              <w:t>C=10, gamma=0.01)</w:t>
            </w:r>
          </w:p>
        </w:tc>
      </w:tr>
    </w:tbl>
    <w:p w14:paraId="0570A111" w14:textId="116AE2C3" w:rsidR="00AA0D6E" w:rsidRDefault="00AA0D6E" w:rsidP="001E38C2">
      <w:pPr>
        <w:rPr>
          <w:lang w:eastAsia="zh-CN"/>
        </w:rPr>
      </w:pPr>
    </w:p>
    <w:p w14:paraId="4C8A0C02" w14:textId="4415962E" w:rsidR="0003668A" w:rsidRDefault="0003668A" w:rsidP="001E38C2">
      <w:pPr>
        <w:rPr>
          <w:lang w:eastAsia="zh-CN"/>
        </w:rPr>
      </w:pPr>
      <w:r>
        <w:rPr>
          <w:lang w:eastAsia="zh-CN"/>
        </w:rPr>
        <w:t xml:space="preserve">Random forest is able to provide feature importance. As shown in the figure below, the </w:t>
      </w:r>
      <w:r w:rsidRPr="0003668A">
        <w:rPr>
          <w:lang w:eastAsia="zh-CN"/>
        </w:rPr>
        <w:t>'NUMBER_OF_VIOLATIONS'</w:t>
      </w:r>
      <w:r>
        <w:rPr>
          <w:lang w:eastAsia="zh-CN"/>
        </w:rPr>
        <w:t xml:space="preserve"> is the most important feature.</w:t>
      </w:r>
    </w:p>
    <w:p w14:paraId="5D33BF29" w14:textId="65373940" w:rsidR="0003668A" w:rsidRDefault="0003668A" w:rsidP="0003668A">
      <w:pPr>
        <w:pStyle w:val="Figure"/>
      </w:pPr>
      <w:r>
        <w:drawing>
          <wp:inline distT="0" distB="0" distL="0" distR="0" wp14:anchorId="42174311" wp14:editId="4B167282">
            <wp:extent cx="4572000" cy="2819571"/>
            <wp:effectExtent l="0" t="0" r="0" b="0"/>
            <wp:docPr id="51" name="Picture 51" descr="C:\Users\zul332\AppData\Local\Microsoft\Windows\INetCache\Content.MSO\C893A23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zul332\AppData\Local\Microsoft\Windows\INetCache\Content.MSO\C893A237.tmp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1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D5665" w14:textId="2E56F278" w:rsidR="00614339" w:rsidRDefault="00614339" w:rsidP="001E38C2">
      <w:pPr>
        <w:rPr>
          <w:lang w:eastAsia="zh-CN"/>
        </w:rPr>
      </w:pPr>
      <w:r>
        <w:rPr>
          <w:lang w:eastAsia="zh-CN"/>
        </w:rPr>
        <w:t>The residuals of the probabilities (</w:t>
      </w:r>
      <w:r w:rsidRPr="003435DC">
        <w:t>'NEXT_INSPECTION_GRADE_C_OR_BELOW'</w:t>
      </w:r>
      <w:r>
        <w:t xml:space="preserve"> = 1</w:t>
      </w:r>
      <w:r>
        <w:rPr>
          <w:lang w:eastAsia="zh-CN"/>
        </w:rPr>
        <w:t xml:space="preserve">) predicted by the best model, </w:t>
      </w:r>
      <w:r w:rsidRPr="00AA0D6E">
        <w:rPr>
          <w:lang w:eastAsia="zh-CN"/>
        </w:rPr>
        <w:t>Decision</w:t>
      </w:r>
      <w:r>
        <w:rPr>
          <w:lang w:eastAsia="zh-CN"/>
        </w:rPr>
        <w:t xml:space="preserve"> </w:t>
      </w:r>
      <w:r w:rsidRPr="00AA0D6E">
        <w:rPr>
          <w:lang w:eastAsia="zh-CN"/>
        </w:rPr>
        <w:t>Tree</w:t>
      </w:r>
      <w:r>
        <w:rPr>
          <w:lang w:eastAsia="zh-CN"/>
        </w:rPr>
        <w:t>, are visualized in terms of the location</w:t>
      </w:r>
      <w:r w:rsidR="00044B07">
        <w:rPr>
          <w:lang w:eastAsia="zh-CN"/>
        </w:rPr>
        <w:t xml:space="preserve"> and </w:t>
      </w:r>
      <w:r w:rsidR="0003668A" w:rsidRPr="0003668A">
        <w:rPr>
          <w:lang w:eastAsia="zh-CN"/>
        </w:rPr>
        <w:t>'NUMBER_OF_VIOLATIONS'</w:t>
      </w:r>
      <w:r>
        <w:rPr>
          <w:lang w:eastAsia="zh-CN"/>
        </w:rPr>
        <w:t xml:space="preserve">, as shown below. </w:t>
      </w:r>
      <w:r w:rsidR="00044B07">
        <w:rPr>
          <w:lang w:eastAsia="zh-CN"/>
        </w:rPr>
        <w:t xml:space="preserve">The residual plot </w:t>
      </w:r>
      <w:r w:rsidR="00044B07" w:rsidRPr="00044B07">
        <w:rPr>
          <w:lang w:eastAsia="zh-CN"/>
        </w:rPr>
        <w:t xml:space="preserve">shows a random pattern, indicating a good fit for </w:t>
      </w:r>
      <w:r w:rsidR="003A3F12">
        <w:rPr>
          <w:lang w:eastAsia="zh-CN"/>
        </w:rPr>
        <w:t>the classification</w:t>
      </w:r>
      <w:r w:rsidR="00044B07" w:rsidRPr="00044B07">
        <w:rPr>
          <w:lang w:eastAsia="zh-CN"/>
        </w:rPr>
        <w:t xml:space="preserve"> model.</w:t>
      </w:r>
    </w:p>
    <w:p w14:paraId="1A55EC4E" w14:textId="77777777" w:rsidR="00E1500C" w:rsidRDefault="00E1500C" w:rsidP="001E38C2">
      <w:pPr>
        <w:rPr>
          <w:lang w:eastAsia="zh-CN"/>
        </w:rPr>
      </w:pPr>
    </w:p>
    <w:p w14:paraId="7EF97C58" w14:textId="22A32A1D" w:rsidR="00614339" w:rsidRDefault="00614339" w:rsidP="00044B07">
      <w:pPr>
        <w:pStyle w:val="Figure"/>
      </w:pPr>
      <w:r>
        <w:drawing>
          <wp:inline distT="0" distB="0" distL="0" distR="0" wp14:anchorId="31F76E44" wp14:editId="6112F4FD">
            <wp:extent cx="2926080" cy="2857601"/>
            <wp:effectExtent l="0" t="0" r="7620" b="0"/>
            <wp:docPr id="47" name="Picture 47" descr="C:\Users\zul332\AppData\Local\Microsoft\Windows\INetCache\Content.MSO\8BAC490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ul332\AppData\Local\Microsoft\Windows\INetCache\Content.MSO\8BAC4909.tmp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85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325A3449" wp14:editId="6406CB53">
            <wp:extent cx="2926080" cy="2857601"/>
            <wp:effectExtent l="0" t="0" r="7620" b="0"/>
            <wp:docPr id="48" name="Picture 48" descr="C:\Users\zul332\AppData\Local\Microsoft\Windows\INetCache\Content.MSO\E80CD8F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ul332\AppData\Local\Microsoft\Windows\INetCache\Content.MSO\E80CD8FF.tmp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857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A9E74" w14:textId="5CC4402F" w:rsidR="00614339" w:rsidRDefault="00893CA6" w:rsidP="00893CA6">
      <w:pPr>
        <w:pStyle w:val="Figure"/>
      </w:pPr>
      <w:r w:rsidRPr="00893CA6">
        <w:drawing>
          <wp:inline distT="0" distB="0" distL="0" distR="0" wp14:anchorId="3BDB54FF" wp14:editId="15A10139">
            <wp:extent cx="5943600" cy="2742649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26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21796D9" w14:textId="3E02E13E" w:rsidR="00614339" w:rsidRDefault="00614339" w:rsidP="001E38C2">
      <w:pPr>
        <w:rPr>
          <w:lang w:eastAsia="zh-CN"/>
        </w:rPr>
      </w:pPr>
    </w:p>
    <w:p w14:paraId="78CEE9D6" w14:textId="347D1973" w:rsidR="00E93310" w:rsidRDefault="00D17DF1" w:rsidP="009A33A9">
      <w:pPr>
        <w:pStyle w:val="Heading1"/>
      </w:pPr>
      <w:r>
        <w:t>5.</w:t>
      </w:r>
      <w:r w:rsidR="00E93310">
        <w:t xml:space="preserve"> </w:t>
      </w:r>
      <w:bookmarkEnd w:id="0"/>
      <w:bookmarkEnd w:id="1"/>
      <w:bookmarkEnd w:id="2"/>
      <w:bookmarkEnd w:id="3"/>
      <w:r w:rsidR="0046248F">
        <w:t>Future Works and R</w:t>
      </w:r>
      <w:r w:rsidR="00791D16" w:rsidRPr="00791D16">
        <w:rPr>
          <w:lang w:eastAsia="zh-CN"/>
        </w:rPr>
        <w:t>ecommendations</w:t>
      </w:r>
    </w:p>
    <w:p w14:paraId="36DE800D" w14:textId="38D83DFA" w:rsidR="0046248F" w:rsidRDefault="0046248F" w:rsidP="0046248F">
      <w:r>
        <w:t xml:space="preserve">This project investigated the data sets of restaurant </w:t>
      </w:r>
      <w:r w:rsidRPr="0046248F">
        <w:t>inspection</w:t>
      </w:r>
      <w:r>
        <w:t>s</w:t>
      </w:r>
      <w:r w:rsidRPr="0046248F">
        <w:t xml:space="preserve"> in Las Vegas</w:t>
      </w:r>
      <w:r>
        <w:t xml:space="preserve"> and then built classification models to predict the </w:t>
      </w:r>
      <w:r w:rsidRPr="0046248F">
        <w:t>restaurant’s next inspection</w:t>
      </w:r>
      <w:r>
        <w:t xml:space="preserve"> below or above C. Through the project, t</w:t>
      </w:r>
      <w:r w:rsidRPr="0046248F">
        <w:t>he model development cycle goes through various</w:t>
      </w:r>
      <w:r>
        <w:t xml:space="preserve"> important</w:t>
      </w:r>
      <w:r w:rsidRPr="0046248F">
        <w:t xml:space="preserve"> stages, </w:t>
      </w:r>
      <w:r>
        <w:t>including</w:t>
      </w:r>
      <w:r w:rsidRPr="0046248F">
        <w:t xml:space="preserve"> data collection</w:t>
      </w:r>
      <w:r>
        <w:t xml:space="preserve">, data cleaning, data analysis, featuring engineering and </w:t>
      </w:r>
      <w:r w:rsidRPr="0046248F">
        <w:t>model building. Based on the provided dataset</w:t>
      </w:r>
      <w:r>
        <w:t xml:space="preserve">, </w:t>
      </w:r>
      <w:r w:rsidRPr="0046248F">
        <w:t>information</w:t>
      </w:r>
      <w:r>
        <w:t xml:space="preserve">, and results, Decision Tree is the optimum model for this dataset with hyperparameters of </w:t>
      </w:r>
      <w:proofErr w:type="spellStart"/>
      <w:r w:rsidRPr="0046248F">
        <w:t>max_depth</w:t>
      </w:r>
      <w:proofErr w:type="spellEnd"/>
      <w:r>
        <w:t xml:space="preserve"> </w:t>
      </w:r>
      <w:r w:rsidRPr="0046248F">
        <w:t>=</w:t>
      </w:r>
      <w:r>
        <w:t xml:space="preserve"> </w:t>
      </w:r>
      <w:r w:rsidRPr="0046248F">
        <w:t xml:space="preserve">6, </w:t>
      </w:r>
      <w:proofErr w:type="spellStart"/>
      <w:r w:rsidRPr="0046248F">
        <w:t>min_samples_leaf</w:t>
      </w:r>
      <w:proofErr w:type="spellEnd"/>
      <w:r>
        <w:t xml:space="preserve"> </w:t>
      </w:r>
      <w:r w:rsidRPr="0046248F">
        <w:t>=</w:t>
      </w:r>
      <w:r>
        <w:t xml:space="preserve"> </w:t>
      </w:r>
      <w:r w:rsidRPr="0046248F">
        <w:t>9,</w:t>
      </w:r>
      <w:r>
        <w:t xml:space="preserve"> and</w:t>
      </w:r>
      <w:r w:rsidRPr="0046248F">
        <w:t xml:space="preserve"> </w:t>
      </w:r>
      <w:proofErr w:type="spellStart"/>
      <w:r w:rsidRPr="0046248F">
        <w:t>min_samples_split</w:t>
      </w:r>
      <w:proofErr w:type="spellEnd"/>
      <w:r>
        <w:t xml:space="preserve"> </w:t>
      </w:r>
      <w:r w:rsidRPr="0046248F">
        <w:t>=</w:t>
      </w:r>
      <w:r>
        <w:t xml:space="preserve"> </w:t>
      </w:r>
      <w:r w:rsidRPr="0046248F">
        <w:t>5</w:t>
      </w:r>
      <w:r>
        <w:t>.</w:t>
      </w:r>
    </w:p>
    <w:p w14:paraId="5ACE7CBB" w14:textId="27D1EC28" w:rsidR="0046248F" w:rsidRDefault="0046248F" w:rsidP="0046248F">
      <w:r>
        <w:t>For future work to achieve a better prediction, a</w:t>
      </w:r>
      <w:r w:rsidRPr="0046248F">
        <w:t>dd</w:t>
      </w:r>
      <w:r>
        <w:t>ing</w:t>
      </w:r>
      <w:r w:rsidRPr="0046248F">
        <w:t xml:space="preserve"> more data for</w:t>
      </w:r>
      <w:r>
        <w:t xml:space="preserve"> class</w:t>
      </w:r>
      <w:r w:rsidRPr="0046248F">
        <w:t xml:space="preserve"> 1 to avoid imbalanced datasets</w:t>
      </w:r>
      <w:r>
        <w:t xml:space="preserve"> is needed.</w:t>
      </w:r>
      <w:r w:rsidR="00E1500C">
        <w:t xml:space="preserve"> </w:t>
      </w:r>
      <w:r w:rsidR="00E1500C">
        <w:t xml:space="preserve">In addition, </w:t>
      </w:r>
      <w:r w:rsidR="00E1500C">
        <w:t xml:space="preserve">feature importance results show that </w:t>
      </w:r>
      <w:r w:rsidR="00E1500C" w:rsidRPr="00E1500C">
        <w:t xml:space="preserve">features </w:t>
      </w:r>
      <w:r w:rsidR="00E1500C">
        <w:t xml:space="preserve">like </w:t>
      </w:r>
      <w:r w:rsidR="00E1500C" w:rsidRPr="00E1500C">
        <w:t>number</w:t>
      </w:r>
      <w:r w:rsidR="00E1500C">
        <w:t xml:space="preserve"> </w:t>
      </w:r>
      <w:r w:rsidR="00E1500C" w:rsidRPr="00E1500C">
        <w:t>of</w:t>
      </w:r>
      <w:r w:rsidR="00E1500C">
        <w:t xml:space="preserve"> </w:t>
      </w:r>
      <w:r w:rsidR="00E1500C" w:rsidRPr="00E1500C">
        <w:t>violations, restaurant</w:t>
      </w:r>
      <w:r w:rsidR="00E1500C">
        <w:t xml:space="preserve"> </w:t>
      </w:r>
      <w:r w:rsidR="00E1500C" w:rsidRPr="00E1500C">
        <w:t>category, employee</w:t>
      </w:r>
      <w:r w:rsidR="00E1500C">
        <w:t xml:space="preserve"> </w:t>
      </w:r>
      <w:r w:rsidR="00E1500C" w:rsidRPr="00E1500C">
        <w:t>count, first</w:t>
      </w:r>
      <w:r w:rsidR="00E1500C">
        <w:t xml:space="preserve"> </w:t>
      </w:r>
      <w:r w:rsidR="00E1500C" w:rsidRPr="00E1500C">
        <w:t>violation, and locations</w:t>
      </w:r>
      <w:r w:rsidR="00E1500C">
        <w:t xml:space="preserve"> are important to predict the next inspection</w:t>
      </w:r>
      <w:proofErr w:type="gramStart"/>
      <w:r w:rsidR="00E1500C">
        <w:t xml:space="preserve">. </w:t>
      </w:r>
      <w:proofErr w:type="gramEnd"/>
      <w:r w:rsidR="00E1500C">
        <w:t>Therefore</w:t>
      </w:r>
      <w:r w:rsidR="00E1500C" w:rsidRPr="00E1500C">
        <w:t xml:space="preserve">, </w:t>
      </w:r>
      <w:r w:rsidR="00E1500C">
        <w:t>implementing further featuring engineering to c</w:t>
      </w:r>
      <w:r w:rsidR="00E1500C" w:rsidRPr="0046248F">
        <w:t>reate new features out of existing ones</w:t>
      </w:r>
      <w:r w:rsidR="00E1500C">
        <w:t xml:space="preserve"> </w:t>
      </w:r>
      <w:r w:rsidR="00E1500C" w:rsidRPr="00E1500C">
        <w:t>can improve the accuracy of the model.</w:t>
      </w:r>
      <w:r>
        <w:t xml:space="preserve"> </w:t>
      </w:r>
      <w:bookmarkStart w:id="4" w:name="_GoBack"/>
      <w:bookmarkEnd w:id="4"/>
    </w:p>
    <w:sectPr w:rsidR="0046248F" w:rsidSect="00F0226B">
      <w:headerReference w:type="default" r:id="rId55"/>
      <w:footerReference w:type="default" r:id="rId5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10872" w16cex:dateUtc="2021-07-20T12:31:00Z"/>
  <w16cex:commentExtensible w16cex:durableId="24A10890" w16cex:dateUtc="2021-07-20T12:32:00Z"/>
  <w16cex:commentExtensible w16cex:durableId="24A10B90" w16cex:dateUtc="2021-07-20T12:45:00Z"/>
  <w16cex:commentExtensible w16cex:durableId="24A1137C" w16cex:dateUtc="2021-07-20T13:18:00Z"/>
  <w16cex:commentExtensible w16cex:durableId="24A11387" w16cex:dateUtc="2021-07-20T13:19:00Z"/>
  <w16cex:commentExtensible w16cex:durableId="24A1200F" w16cex:dateUtc="2021-07-20T14:12:00Z"/>
  <w16cex:commentExtensible w16cex:durableId="24A11908" w16cex:dateUtc="2021-07-20T13:42:00Z"/>
  <w16cex:commentExtensible w16cex:durableId="24A11947" w16cex:dateUtc="2021-07-20T13:43:00Z"/>
  <w16cex:commentExtensible w16cex:durableId="24A11962" w16cex:dateUtc="2021-07-20T13:44:00Z"/>
  <w16cex:commentExtensible w16cex:durableId="24A123C0" w16cex:dateUtc="2021-07-20T14:28:00Z"/>
  <w16cex:commentExtensible w16cex:durableId="24A12A9F" w16cex:dateUtc="2021-07-20T14:57:00Z"/>
  <w16cex:commentExtensible w16cex:durableId="24A12976" w16cex:dateUtc="2021-07-20T14:52:00Z"/>
  <w16cex:commentExtensible w16cex:durableId="24A12A2D" w16cex:dateUtc="2021-07-20T14:55:00Z"/>
  <w16cex:commentExtensible w16cex:durableId="24A12AB7" w16cex:dateUtc="2021-07-20T14:57:00Z"/>
  <w16cex:commentExtensible w16cex:durableId="24A12C9E" w16cex:dateUtc="2021-07-20T15:06:00Z"/>
  <w16cex:commentExtensible w16cex:durableId="24A12D93" w16cex:dateUtc="2021-07-20T15:10:00Z"/>
  <w16cex:commentExtensible w16cex:durableId="24A136AD" w16cex:dateUtc="2021-07-20T15:49:00Z"/>
  <w16cex:commentExtensible w16cex:durableId="24A13CDA" w16cex:dateUtc="2021-07-20T16:15:00Z"/>
  <w16cex:commentExtensible w16cex:durableId="24A13D94" w16cex:dateUtc="2021-07-20T16:18:00Z"/>
  <w16cex:commentExtensible w16cex:durableId="24A13E04" w16cex:dateUtc="2021-07-20T16:20:00Z"/>
  <w16cex:commentExtensible w16cex:durableId="24A13F4F" w16cex:dateUtc="2021-07-20T16:25:00Z"/>
  <w16cex:commentExtensible w16cex:durableId="24A140D4" w16cex:dateUtc="2021-07-20T16:32:00Z"/>
  <w16cex:commentExtensible w16cex:durableId="24A143CC" w16cex:dateUtc="2021-07-20T16:4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7861FA" w14:textId="77777777" w:rsidR="003163F8" w:rsidRDefault="003163F8" w:rsidP="00EF2194">
      <w:r>
        <w:separator/>
      </w:r>
    </w:p>
  </w:endnote>
  <w:endnote w:type="continuationSeparator" w:id="0">
    <w:p w14:paraId="736B52AF" w14:textId="77777777" w:rsidR="003163F8" w:rsidRDefault="003163F8" w:rsidP="00EF2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56688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08EF02" w14:textId="77777777" w:rsidR="003163F8" w:rsidRDefault="003163F8" w:rsidP="00F022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C6069B" w14:textId="77777777" w:rsidR="003163F8" w:rsidRDefault="003163F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06C62" w14:textId="77777777" w:rsidR="003163F8" w:rsidRDefault="003163F8" w:rsidP="00EF2194">
      <w:r>
        <w:separator/>
      </w:r>
    </w:p>
  </w:footnote>
  <w:footnote w:type="continuationSeparator" w:id="0">
    <w:p w14:paraId="4206F885" w14:textId="77777777" w:rsidR="003163F8" w:rsidRDefault="003163F8" w:rsidP="00EF2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763D8" w14:textId="567CCAC2" w:rsidR="00AA029D" w:rsidRDefault="00AA029D" w:rsidP="00AA029D">
    <w:pPr>
      <w:pStyle w:val="Table"/>
      <w:pBdr>
        <w:bottom w:val="single" w:sz="4" w:space="1" w:color="auto"/>
      </w:pBdr>
      <w:jc w:val="left"/>
    </w:pPr>
    <w:r>
      <w:t xml:space="preserve">Springboard Capstone Project </w:t>
    </w:r>
    <w:r w:rsidR="00E37FC8">
      <w:t>3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Zizhong Li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7262"/>
    <w:multiLevelType w:val="hybridMultilevel"/>
    <w:tmpl w:val="3EB6150A"/>
    <w:lvl w:ilvl="0" w:tplc="0D8274F4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8F2648C"/>
    <w:multiLevelType w:val="multilevel"/>
    <w:tmpl w:val="2054BD7C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5400" w:hanging="1800"/>
      </w:pPr>
      <w:rPr>
        <w:rFonts w:hint="default"/>
      </w:rPr>
    </w:lvl>
  </w:abstractNum>
  <w:abstractNum w:abstractNumId="2" w15:restartNumberingAfterBreak="0">
    <w:nsid w:val="09163F4F"/>
    <w:multiLevelType w:val="hybridMultilevel"/>
    <w:tmpl w:val="DBC4840E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0B2B3119"/>
    <w:multiLevelType w:val="multilevel"/>
    <w:tmpl w:val="2054BD7C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5400" w:hanging="1800"/>
      </w:pPr>
      <w:rPr>
        <w:rFonts w:hint="default"/>
      </w:rPr>
    </w:lvl>
  </w:abstractNum>
  <w:abstractNum w:abstractNumId="4" w15:restartNumberingAfterBreak="0">
    <w:nsid w:val="0F322149"/>
    <w:multiLevelType w:val="hybridMultilevel"/>
    <w:tmpl w:val="6D8E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927EA"/>
    <w:multiLevelType w:val="hybridMultilevel"/>
    <w:tmpl w:val="E3EC7E2C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26F83221"/>
    <w:multiLevelType w:val="hybridMultilevel"/>
    <w:tmpl w:val="A0EE439C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2C9162C7"/>
    <w:multiLevelType w:val="hybridMultilevel"/>
    <w:tmpl w:val="702CAA38"/>
    <w:lvl w:ilvl="0" w:tplc="7C541216">
      <w:start w:val="1"/>
      <w:numFmt w:val="bullet"/>
      <w:lvlText w:val="•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2D11154D"/>
    <w:multiLevelType w:val="multilevel"/>
    <w:tmpl w:val="A1FE3FFE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3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5163C79"/>
    <w:multiLevelType w:val="multilevel"/>
    <w:tmpl w:val="5436FB62"/>
    <w:lvl w:ilvl="0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5400" w:hanging="1800"/>
      </w:pPr>
      <w:rPr>
        <w:rFonts w:hint="default"/>
      </w:rPr>
    </w:lvl>
  </w:abstractNum>
  <w:abstractNum w:abstractNumId="10" w15:restartNumberingAfterBreak="0">
    <w:nsid w:val="376842A3"/>
    <w:multiLevelType w:val="hybridMultilevel"/>
    <w:tmpl w:val="7736B2B6"/>
    <w:lvl w:ilvl="0" w:tplc="7C541216">
      <w:start w:val="1"/>
      <w:numFmt w:val="bullet"/>
      <w:lvlText w:val="•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3EF85F52"/>
    <w:multiLevelType w:val="hybridMultilevel"/>
    <w:tmpl w:val="5378A5F8"/>
    <w:lvl w:ilvl="0" w:tplc="7C541216">
      <w:start w:val="1"/>
      <w:numFmt w:val="bullet"/>
      <w:lvlText w:val="•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401944F3"/>
    <w:multiLevelType w:val="hybridMultilevel"/>
    <w:tmpl w:val="A3045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878B2"/>
    <w:multiLevelType w:val="hybridMultilevel"/>
    <w:tmpl w:val="77D81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75342"/>
    <w:multiLevelType w:val="hybridMultilevel"/>
    <w:tmpl w:val="B7A8234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49B42FA2"/>
    <w:multiLevelType w:val="hybridMultilevel"/>
    <w:tmpl w:val="3CB0AE48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4E6B3484"/>
    <w:multiLevelType w:val="hybridMultilevel"/>
    <w:tmpl w:val="C66CA30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 w15:restartNumberingAfterBreak="0">
    <w:nsid w:val="57D24B8D"/>
    <w:multiLevelType w:val="hybridMultilevel"/>
    <w:tmpl w:val="2A660A4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61820981"/>
    <w:multiLevelType w:val="hybridMultilevel"/>
    <w:tmpl w:val="9594ED5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772342A7"/>
    <w:multiLevelType w:val="hybridMultilevel"/>
    <w:tmpl w:val="7F42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CB2672"/>
    <w:multiLevelType w:val="hybridMultilevel"/>
    <w:tmpl w:val="174E8BE4"/>
    <w:lvl w:ilvl="0" w:tplc="7C541216">
      <w:start w:val="1"/>
      <w:numFmt w:val="bullet"/>
      <w:lvlText w:val="•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19"/>
  </w:num>
  <w:num w:numId="4">
    <w:abstractNumId w:val="13"/>
  </w:num>
  <w:num w:numId="5">
    <w:abstractNumId w:val="5"/>
  </w:num>
  <w:num w:numId="6">
    <w:abstractNumId w:val="16"/>
  </w:num>
  <w:num w:numId="7">
    <w:abstractNumId w:val="8"/>
  </w:num>
  <w:num w:numId="8">
    <w:abstractNumId w:val="6"/>
  </w:num>
  <w:num w:numId="9">
    <w:abstractNumId w:val="2"/>
  </w:num>
  <w:num w:numId="10">
    <w:abstractNumId w:val="17"/>
  </w:num>
  <w:num w:numId="11">
    <w:abstractNumId w:val="7"/>
  </w:num>
  <w:num w:numId="12">
    <w:abstractNumId w:val="15"/>
  </w:num>
  <w:num w:numId="13">
    <w:abstractNumId w:val="0"/>
  </w:num>
  <w:num w:numId="14">
    <w:abstractNumId w:val="1"/>
  </w:num>
  <w:num w:numId="15">
    <w:abstractNumId w:val="3"/>
  </w:num>
  <w:num w:numId="16">
    <w:abstractNumId w:val="9"/>
  </w:num>
  <w:num w:numId="17">
    <w:abstractNumId w:val="10"/>
  </w:num>
  <w:num w:numId="18">
    <w:abstractNumId w:val="18"/>
  </w:num>
  <w:num w:numId="19">
    <w:abstractNumId w:val="20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MLa0NDAwMbG0MDZQ0lEKTi0uzszPAymwsKgFAOFhjc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SPEJ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0rptvdfx9wxz5exzwnpdv5d5pwsxeedsr0s&quot;&gt;PhD_Zizhong_Liu&lt;record-ids&gt;&lt;item&gt;596&lt;/item&gt;&lt;item&gt;639&lt;/item&gt;&lt;item&gt;691&lt;/item&gt;&lt;item&gt;740&lt;/item&gt;&lt;item&gt;794&lt;/item&gt;&lt;item&gt;812&lt;/item&gt;&lt;item&gt;1156&lt;/item&gt;&lt;item&gt;1159&lt;/item&gt;&lt;item&gt;1214&lt;/item&gt;&lt;item&gt;1216&lt;/item&gt;&lt;item&gt;1388&lt;/item&gt;&lt;item&gt;1394&lt;/item&gt;&lt;item&gt;1397&lt;/item&gt;&lt;item&gt;1399&lt;/item&gt;&lt;item&gt;1406&lt;/item&gt;&lt;item&gt;1407&lt;/item&gt;&lt;item&gt;1414&lt;/item&gt;&lt;item&gt;1435&lt;/item&gt;&lt;item&gt;1470&lt;/item&gt;&lt;item&gt;1490&lt;/item&gt;&lt;item&gt;1495&lt;/item&gt;&lt;item&gt;1500&lt;/item&gt;&lt;item&gt;1507&lt;/item&gt;&lt;item&gt;1510&lt;/item&gt;&lt;item&gt;1513&lt;/item&gt;&lt;item&gt;1528&lt;/item&gt;&lt;item&gt;1530&lt;/item&gt;&lt;item&gt;1539&lt;/item&gt;&lt;item&gt;1541&lt;/item&gt;&lt;item&gt;1542&lt;/item&gt;&lt;item&gt;1547&lt;/item&gt;&lt;item&gt;1548&lt;/item&gt;&lt;item&gt;1554&lt;/item&gt;&lt;item&gt;1556&lt;/item&gt;&lt;item&gt;1569&lt;/item&gt;&lt;item&gt;1577&lt;/item&gt;&lt;item&gt;1580&lt;/item&gt;&lt;item&gt;1589&lt;/item&gt;&lt;item&gt;1607&lt;/item&gt;&lt;item&gt;1617&lt;/item&gt;&lt;item&gt;1620&lt;/item&gt;&lt;item&gt;1650&lt;/item&gt;&lt;item&gt;1671&lt;/item&gt;&lt;item&gt;1674&lt;/item&gt;&lt;item&gt;1675&lt;/item&gt;&lt;item&gt;1689&lt;/item&gt;&lt;item&gt;1713&lt;/item&gt;&lt;item&gt;1715&lt;/item&gt;&lt;item&gt;1720&lt;/item&gt;&lt;item&gt;1728&lt;/item&gt;&lt;item&gt;1732&lt;/item&gt;&lt;item&gt;1733&lt;/item&gt;&lt;item&gt;1744&lt;/item&gt;&lt;item&gt;1753&lt;/item&gt;&lt;item&gt;1764&lt;/item&gt;&lt;item&gt;1765&lt;/item&gt;&lt;item&gt;1767&lt;/item&gt;&lt;item&gt;1768&lt;/item&gt;&lt;item&gt;1770&lt;/item&gt;&lt;item&gt;1772&lt;/item&gt;&lt;item&gt;1819&lt;/item&gt;&lt;item&gt;1820&lt;/item&gt;&lt;item&gt;1821&lt;/item&gt;&lt;item&gt;1830&lt;/item&gt;&lt;item&gt;1831&lt;/item&gt;&lt;item&gt;1849&lt;/item&gt;&lt;item&gt;1854&lt;/item&gt;&lt;item&gt;1856&lt;/item&gt;&lt;item&gt;1857&lt;/item&gt;&lt;item&gt;1860&lt;/item&gt;&lt;item&gt;1861&lt;/item&gt;&lt;item&gt;1862&lt;/item&gt;&lt;item&gt;1863&lt;/item&gt;&lt;item&gt;1864&lt;/item&gt;&lt;item&gt;1865&lt;/item&gt;&lt;item&gt;1879&lt;/item&gt;&lt;item&gt;1880&lt;/item&gt;&lt;item&gt;1882&lt;/item&gt;&lt;item&gt;1884&lt;/item&gt;&lt;item&gt;1886&lt;/item&gt;&lt;/record-ids&gt;&lt;/item&gt;&lt;/Libraries&gt;"/>
  </w:docVars>
  <w:rsids>
    <w:rsidRoot w:val="00EF2194"/>
    <w:rsid w:val="00001512"/>
    <w:rsid w:val="000037FE"/>
    <w:rsid w:val="000039F6"/>
    <w:rsid w:val="00004432"/>
    <w:rsid w:val="00004F7F"/>
    <w:rsid w:val="00005043"/>
    <w:rsid w:val="00006795"/>
    <w:rsid w:val="00007CDF"/>
    <w:rsid w:val="000103E9"/>
    <w:rsid w:val="00011347"/>
    <w:rsid w:val="00011C31"/>
    <w:rsid w:val="0001226B"/>
    <w:rsid w:val="00012EDA"/>
    <w:rsid w:val="00012F9B"/>
    <w:rsid w:val="0001433B"/>
    <w:rsid w:val="00014434"/>
    <w:rsid w:val="00014473"/>
    <w:rsid w:val="00014C20"/>
    <w:rsid w:val="00015CBC"/>
    <w:rsid w:val="00015DD9"/>
    <w:rsid w:val="00016C06"/>
    <w:rsid w:val="00016CCE"/>
    <w:rsid w:val="00017BAD"/>
    <w:rsid w:val="000202A1"/>
    <w:rsid w:val="00020FE1"/>
    <w:rsid w:val="00021BF8"/>
    <w:rsid w:val="00021D33"/>
    <w:rsid w:val="00021E6D"/>
    <w:rsid w:val="000220A2"/>
    <w:rsid w:val="00022C8E"/>
    <w:rsid w:val="00022D8F"/>
    <w:rsid w:val="00023FC6"/>
    <w:rsid w:val="0002431C"/>
    <w:rsid w:val="0002508A"/>
    <w:rsid w:val="00025591"/>
    <w:rsid w:val="00025E20"/>
    <w:rsid w:val="000260A0"/>
    <w:rsid w:val="000264C2"/>
    <w:rsid w:val="00026A3D"/>
    <w:rsid w:val="00027098"/>
    <w:rsid w:val="00027D62"/>
    <w:rsid w:val="00027EFA"/>
    <w:rsid w:val="00030068"/>
    <w:rsid w:val="000303B0"/>
    <w:rsid w:val="000314C0"/>
    <w:rsid w:val="000317F5"/>
    <w:rsid w:val="00031FA9"/>
    <w:rsid w:val="0003279C"/>
    <w:rsid w:val="000338A4"/>
    <w:rsid w:val="00033CEC"/>
    <w:rsid w:val="00034A9A"/>
    <w:rsid w:val="00034B0F"/>
    <w:rsid w:val="00034CDC"/>
    <w:rsid w:val="0003642D"/>
    <w:rsid w:val="0003654E"/>
    <w:rsid w:val="0003668A"/>
    <w:rsid w:val="00036C3A"/>
    <w:rsid w:val="00036E04"/>
    <w:rsid w:val="0003788D"/>
    <w:rsid w:val="00037C0D"/>
    <w:rsid w:val="00037CF9"/>
    <w:rsid w:val="000400DE"/>
    <w:rsid w:val="0004010F"/>
    <w:rsid w:val="00040338"/>
    <w:rsid w:val="000410E5"/>
    <w:rsid w:val="000411D7"/>
    <w:rsid w:val="00041266"/>
    <w:rsid w:val="0004131F"/>
    <w:rsid w:val="00042983"/>
    <w:rsid w:val="00044865"/>
    <w:rsid w:val="00044B07"/>
    <w:rsid w:val="000459EA"/>
    <w:rsid w:val="00045B53"/>
    <w:rsid w:val="00045F98"/>
    <w:rsid w:val="00046F41"/>
    <w:rsid w:val="0005216D"/>
    <w:rsid w:val="000529C2"/>
    <w:rsid w:val="00052A7A"/>
    <w:rsid w:val="000537B3"/>
    <w:rsid w:val="00054BCE"/>
    <w:rsid w:val="00055128"/>
    <w:rsid w:val="0005584B"/>
    <w:rsid w:val="0005592D"/>
    <w:rsid w:val="00056175"/>
    <w:rsid w:val="00056F13"/>
    <w:rsid w:val="0005721F"/>
    <w:rsid w:val="00057EE5"/>
    <w:rsid w:val="0006004C"/>
    <w:rsid w:val="00060A6C"/>
    <w:rsid w:val="00060EA1"/>
    <w:rsid w:val="00061C0F"/>
    <w:rsid w:val="00062FE6"/>
    <w:rsid w:val="0006321C"/>
    <w:rsid w:val="00063463"/>
    <w:rsid w:val="000634C9"/>
    <w:rsid w:val="00063B45"/>
    <w:rsid w:val="0006470D"/>
    <w:rsid w:val="00065E3D"/>
    <w:rsid w:val="00066298"/>
    <w:rsid w:val="00066697"/>
    <w:rsid w:val="00066A26"/>
    <w:rsid w:val="00066EC4"/>
    <w:rsid w:val="00067811"/>
    <w:rsid w:val="00067F20"/>
    <w:rsid w:val="0007002A"/>
    <w:rsid w:val="000709DB"/>
    <w:rsid w:val="00071441"/>
    <w:rsid w:val="00071604"/>
    <w:rsid w:val="000726C5"/>
    <w:rsid w:val="00072BB9"/>
    <w:rsid w:val="0007354C"/>
    <w:rsid w:val="00074767"/>
    <w:rsid w:val="00074A6A"/>
    <w:rsid w:val="00077C3B"/>
    <w:rsid w:val="000807BE"/>
    <w:rsid w:val="00080E8A"/>
    <w:rsid w:val="00081373"/>
    <w:rsid w:val="000819D0"/>
    <w:rsid w:val="00081BC2"/>
    <w:rsid w:val="00081DF3"/>
    <w:rsid w:val="00082103"/>
    <w:rsid w:val="00082C86"/>
    <w:rsid w:val="000834AF"/>
    <w:rsid w:val="00083A62"/>
    <w:rsid w:val="000846B6"/>
    <w:rsid w:val="0008578D"/>
    <w:rsid w:val="00086B6B"/>
    <w:rsid w:val="0008752D"/>
    <w:rsid w:val="00087A8C"/>
    <w:rsid w:val="00090168"/>
    <w:rsid w:val="000901A7"/>
    <w:rsid w:val="00090742"/>
    <w:rsid w:val="00090905"/>
    <w:rsid w:val="00092409"/>
    <w:rsid w:val="00092CE0"/>
    <w:rsid w:val="000933B2"/>
    <w:rsid w:val="0009384B"/>
    <w:rsid w:val="00093D45"/>
    <w:rsid w:val="00094C8A"/>
    <w:rsid w:val="00094FA4"/>
    <w:rsid w:val="000973E0"/>
    <w:rsid w:val="0009772F"/>
    <w:rsid w:val="000A0E87"/>
    <w:rsid w:val="000A13B7"/>
    <w:rsid w:val="000A19C6"/>
    <w:rsid w:val="000A243A"/>
    <w:rsid w:val="000A2F3A"/>
    <w:rsid w:val="000A33D5"/>
    <w:rsid w:val="000A4353"/>
    <w:rsid w:val="000A6DAB"/>
    <w:rsid w:val="000A6EEE"/>
    <w:rsid w:val="000A7896"/>
    <w:rsid w:val="000B0A9F"/>
    <w:rsid w:val="000B0B3D"/>
    <w:rsid w:val="000B29A6"/>
    <w:rsid w:val="000B36AE"/>
    <w:rsid w:val="000B378E"/>
    <w:rsid w:val="000B383E"/>
    <w:rsid w:val="000B42FE"/>
    <w:rsid w:val="000B4A3E"/>
    <w:rsid w:val="000B5114"/>
    <w:rsid w:val="000B5BA4"/>
    <w:rsid w:val="000B618F"/>
    <w:rsid w:val="000B6425"/>
    <w:rsid w:val="000B7714"/>
    <w:rsid w:val="000B7761"/>
    <w:rsid w:val="000C023D"/>
    <w:rsid w:val="000C0638"/>
    <w:rsid w:val="000C186E"/>
    <w:rsid w:val="000C1C08"/>
    <w:rsid w:val="000C1C98"/>
    <w:rsid w:val="000C1CAD"/>
    <w:rsid w:val="000C2661"/>
    <w:rsid w:val="000C294C"/>
    <w:rsid w:val="000C2AF7"/>
    <w:rsid w:val="000C2E8D"/>
    <w:rsid w:val="000C4169"/>
    <w:rsid w:val="000C46C3"/>
    <w:rsid w:val="000C4E0E"/>
    <w:rsid w:val="000C59DC"/>
    <w:rsid w:val="000C5ECE"/>
    <w:rsid w:val="000C6076"/>
    <w:rsid w:val="000C6316"/>
    <w:rsid w:val="000C659C"/>
    <w:rsid w:val="000C66E7"/>
    <w:rsid w:val="000C676A"/>
    <w:rsid w:val="000C6B66"/>
    <w:rsid w:val="000C7D76"/>
    <w:rsid w:val="000D07DD"/>
    <w:rsid w:val="000D17A2"/>
    <w:rsid w:val="000D252A"/>
    <w:rsid w:val="000D2595"/>
    <w:rsid w:val="000D3037"/>
    <w:rsid w:val="000D52FE"/>
    <w:rsid w:val="000D58F7"/>
    <w:rsid w:val="000D5D89"/>
    <w:rsid w:val="000D6783"/>
    <w:rsid w:val="000D68B9"/>
    <w:rsid w:val="000D6F21"/>
    <w:rsid w:val="000D72AE"/>
    <w:rsid w:val="000D786A"/>
    <w:rsid w:val="000E11DB"/>
    <w:rsid w:val="000E26F1"/>
    <w:rsid w:val="000E2920"/>
    <w:rsid w:val="000E2A4C"/>
    <w:rsid w:val="000E2BE3"/>
    <w:rsid w:val="000E30C0"/>
    <w:rsid w:val="000E3509"/>
    <w:rsid w:val="000E38CE"/>
    <w:rsid w:val="000E3F82"/>
    <w:rsid w:val="000E6C3E"/>
    <w:rsid w:val="000E759B"/>
    <w:rsid w:val="000E7675"/>
    <w:rsid w:val="000E7AD3"/>
    <w:rsid w:val="000F0B0F"/>
    <w:rsid w:val="000F102E"/>
    <w:rsid w:val="000F108C"/>
    <w:rsid w:val="000F1274"/>
    <w:rsid w:val="000F1C3B"/>
    <w:rsid w:val="000F1D67"/>
    <w:rsid w:val="000F367C"/>
    <w:rsid w:val="000F47E5"/>
    <w:rsid w:val="000F52C6"/>
    <w:rsid w:val="000F564B"/>
    <w:rsid w:val="000F5F7B"/>
    <w:rsid w:val="000F66E0"/>
    <w:rsid w:val="000F6F31"/>
    <w:rsid w:val="000F72EF"/>
    <w:rsid w:val="000F78F1"/>
    <w:rsid w:val="000F7923"/>
    <w:rsid w:val="000F7CC2"/>
    <w:rsid w:val="0010107E"/>
    <w:rsid w:val="001010D5"/>
    <w:rsid w:val="001022BA"/>
    <w:rsid w:val="001028EE"/>
    <w:rsid w:val="00102A60"/>
    <w:rsid w:val="00103068"/>
    <w:rsid w:val="001034DC"/>
    <w:rsid w:val="00103C7F"/>
    <w:rsid w:val="00103E70"/>
    <w:rsid w:val="001058D5"/>
    <w:rsid w:val="00105925"/>
    <w:rsid w:val="00106A9C"/>
    <w:rsid w:val="00106B85"/>
    <w:rsid w:val="00106EC3"/>
    <w:rsid w:val="00107024"/>
    <w:rsid w:val="001105E7"/>
    <w:rsid w:val="0011093C"/>
    <w:rsid w:val="00110C00"/>
    <w:rsid w:val="00110C13"/>
    <w:rsid w:val="00111101"/>
    <w:rsid w:val="001117BD"/>
    <w:rsid w:val="00111D60"/>
    <w:rsid w:val="001129D7"/>
    <w:rsid w:val="001135E5"/>
    <w:rsid w:val="00113DE9"/>
    <w:rsid w:val="00114752"/>
    <w:rsid w:val="00114D07"/>
    <w:rsid w:val="00115070"/>
    <w:rsid w:val="001151EC"/>
    <w:rsid w:val="001152E5"/>
    <w:rsid w:val="00115A9D"/>
    <w:rsid w:val="00116B3C"/>
    <w:rsid w:val="00116BE3"/>
    <w:rsid w:val="00116D99"/>
    <w:rsid w:val="00116E85"/>
    <w:rsid w:val="00117139"/>
    <w:rsid w:val="001179DC"/>
    <w:rsid w:val="00117A8E"/>
    <w:rsid w:val="00120B7B"/>
    <w:rsid w:val="001214B6"/>
    <w:rsid w:val="00121768"/>
    <w:rsid w:val="00121DE0"/>
    <w:rsid w:val="00121E3D"/>
    <w:rsid w:val="00121F8A"/>
    <w:rsid w:val="0012385A"/>
    <w:rsid w:val="00124336"/>
    <w:rsid w:val="001249E6"/>
    <w:rsid w:val="00124B81"/>
    <w:rsid w:val="00125690"/>
    <w:rsid w:val="0012572D"/>
    <w:rsid w:val="00125830"/>
    <w:rsid w:val="001259E2"/>
    <w:rsid w:val="00125A92"/>
    <w:rsid w:val="00125EB1"/>
    <w:rsid w:val="0012795A"/>
    <w:rsid w:val="001306CB"/>
    <w:rsid w:val="00130823"/>
    <w:rsid w:val="00131128"/>
    <w:rsid w:val="00131AB9"/>
    <w:rsid w:val="00131B06"/>
    <w:rsid w:val="001321A4"/>
    <w:rsid w:val="00132883"/>
    <w:rsid w:val="00132D6B"/>
    <w:rsid w:val="00132F51"/>
    <w:rsid w:val="00133110"/>
    <w:rsid w:val="00133534"/>
    <w:rsid w:val="00134C47"/>
    <w:rsid w:val="00134EDA"/>
    <w:rsid w:val="00134F8F"/>
    <w:rsid w:val="001356AB"/>
    <w:rsid w:val="00135FA9"/>
    <w:rsid w:val="00136E5B"/>
    <w:rsid w:val="0013738E"/>
    <w:rsid w:val="001373D3"/>
    <w:rsid w:val="001375BD"/>
    <w:rsid w:val="00137AC1"/>
    <w:rsid w:val="00141269"/>
    <w:rsid w:val="00141E4A"/>
    <w:rsid w:val="00142A68"/>
    <w:rsid w:val="00142A9B"/>
    <w:rsid w:val="00142F5E"/>
    <w:rsid w:val="00143CC9"/>
    <w:rsid w:val="001445B4"/>
    <w:rsid w:val="00144871"/>
    <w:rsid w:val="00144A0A"/>
    <w:rsid w:val="00144C63"/>
    <w:rsid w:val="00144CB0"/>
    <w:rsid w:val="00145521"/>
    <w:rsid w:val="00145DD2"/>
    <w:rsid w:val="00146073"/>
    <w:rsid w:val="00146741"/>
    <w:rsid w:val="00146D2F"/>
    <w:rsid w:val="0014765E"/>
    <w:rsid w:val="00147A32"/>
    <w:rsid w:val="00147C03"/>
    <w:rsid w:val="00150127"/>
    <w:rsid w:val="001506B7"/>
    <w:rsid w:val="0015079E"/>
    <w:rsid w:val="00150E26"/>
    <w:rsid w:val="001519AD"/>
    <w:rsid w:val="00151E21"/>
    <w:rsid w:val="00151EE8"/>
    <w:rsid w:val="00152AAF"/>
    <w:rsid w:val="0015688A"/>
    <w:rsid w:val="00156A9E"/>
    <w:rsid w:val="00157CDC"/>
    <w:rsid w:val="00160062"/>
    <w:rsid w:val="0016094D"/>
    <w:rsid w:val="00160BB6"/>
    <w:rsid w:val="00160E8C"/>
    <w:rsid w:val="00161165"/>
    <w:rsid w:val="00161341"/>
    <w:rsid w:val="001618BE"/>
    <w:rsid w:val="00161D90"/>
    <w:rsid w:val="0016243A"/>
    <w:rsid w:val="00162DFC"/>
    <w:rsid w:val="00162FFA"/>
    <w:rsid w:val="00163473"/>
    <w:rsid w:val="00163B25"/>
    <w:rsid w:val="00163FA9"/>
    <w:rsid w:val="00163FB0"/>
    <w:rsid w:val="001643B0"/>
    <w:rsid w:val="00164AB9"/>
    <w:rsid w:val="001653AB"/>
    <w:rsid w:val="00165D1E"/>
    <w:rsid w:val="00167724"/>
    <w:rsid w:val="00170895"/>
    <w:rsid w:val="001708CD"/>
    <w:rsid w:val="00170BFF"/>
    <w:rsid w:val="001720B4"/>
    <w:rsid w:val="001721BE"/>
    <w:rsid w:val="001722F9"/>
    <w:rsid w:val="00173178"/>
    <w:rsid w:val="001735EE"/>
    <w:rsid w:val="0017626E"/>
    <w:rsid w:val="0017746C"/>
    <w:rsid w:val="00177942"/>
    <w:rsid w:val="00177CBB"/>
    <w:rsid w:val="00180115"/>
    <w:rsid w:val="0018045C"/>
    <w:rsid w:val="00180AD7"/>
    <w:rsid w:val="00180C45"/>
    <w:rsid w:val="00181AE3"/>
    <w:rsid w:val="00183793"/>
    <w:rsid w:val="0018446D"/>
    <w:rsid w:val="00184655"/>
    <w:rsid w:val="00184AAB"/>
    <w:rsid w:val="00184BF2"/>
    <w:rsid w:val="00185029"/>
    <w:rsid w:val="0018549C"/>
    <w:rsid w:val="00185C68"/>
    <w:rsid w:val="001862A0"/>
    <w:rsid w:val="00186784"/>
    <w:rsid w:val="001867C5"/>
    <w:rsid w:val="001867EF"/>
    <w:rsid w:val="00186C38"/>
    <w:rsid w:val="0019044D"/>
    <w:rsid w:val="001916AB"/>
    <w:rsid w:val="0019196A"/>
    <w:rsid w:val="001923AA"/>
    <w:rsid w:val="00193559"/>
    <w:rsid w:val="001936BF"/>
    <w:rsid w:val="00194078"/>
    <w:rsid w:val="001946E7"/>
    <w:rsid w:val="00194D09"/>
    <w:rsid w:val="00195766"/>
    <w:rsid w:val="00196895"/>
    <w:rsid w:val="00196967"/>
    <w:rsid w:val="001971B9"/>
    <w:rsid w:val="00197364"/>
    <w:rsid w:val="001A0122"/>
    <w:rsid w:val="001A0479"/>
    <w:rsid w:val="001A1FEB"/>
    <w:rsid w:val="001A26AD"/>
    <w:rsid w:val="001A2718"/>
    <w:rsid w:val="001A4B3A"/>
    <w:rsid w:val="001A54A0"/>
    <w:rsid w:val="001A5610"/>
    <w:rsid w:val="001A600A"/>
    <w:rsid w:val="001A624F"/>
    <w:rsid w:val="001A7472"/>
    <w:rsid w:val="001A7938"/>
    <w:rsid w:val="001B055A"/>
    <w:rsid w:val="001B0B13"/>
    <w:rsid w:val="001B13CC"/>
    <w:rsid w:val="001B18B8"/>
    <w:rsid w:val="001B1929"/>
    <w:rsid w:val="001B20F8"/>
    <w:rsid w:val="001B2182"/>
    <w:rsid w:val="001B2C8B"/>
    <w:rsid w:val="001B2F06"/>
    <w:rsid w:val="001B2F1A"/>
    <w:rsid w:val="001B3501"/>
    <w:rsid w:val="001B372E"/>
    <w:rsid w:val="001B376E"/>
    <w:rsid w:val="001B3A55"/>
    <w:rsid w:val="001B3F67"/>
    <w:rsid w:val="001B4CA7"/>
    <w:rsid w:val="001B5107"/>
    <w:rsid w:val="001B5A54"/>
    <w:rsid w:val="001B5EF4"/>
    <w:rsid w:val="001B6733"/>
    <w:rsid w:val="001B6A2C"/>
    <w:rsid w:val="001B7103"/>
    <w:rsid w:val="001B7787"/>
    <w:rsid w:val="001B7D61"/>
    <w:rsid w:val="001B7DDE"/>
    <w:rsid w:val="001C145A"/>
    <w:rsid w:val="001C2B31"/>
    <w:rsid w:val="001C2F21"/>
    <w:rsid w:val="001C324C"/>
    <w:rsid w:val="001C33E5"/>
    <w:rsid w:val="001C38CC"/>
    <w:rsid w:val="001C3B0A"/>
    <w:rsid w:val="001C3B45"/>
    <w:rsid w:val="001C3EEE"/>
    <w:rsid w:val="001C4CF8"/>
    <w:rsid w:val="001C4E71"/>
    <w:rsid w:val="001C5403"/>
    <w:rsid w:val="001C58FC"/>
    <w:rsid w:val="001C599A"/>
    <w:rsid w:val="001C5D1C"/>
    <w:rsid w:val="001C6154"/>
    <w:rsid w:val="001D0035"/>
    <w:rsid w:val="001D003C"/>
    <w:rsid w:val="001D0C68"/>
    <w:rsid w:val="001D165A"/>
    <w:rsid w:val="001D173E"/>
    <w:rsid w:val="001D2310"/>
    <w:rsid w:val="001D2969"/>
    <w:rsid w:val="001D3A44"/>
    <w:rsid w:val="001D6D68"/>
    <w:rsid w:val="001D73C7"/>
    <w:rsid w:val="001D7537"/>
    <w:rsid w:val="001D7697"/>
    <w:rsid w:val="001E0669"/>
    <w:rsid w:val="001E0CAD"/>
    <w:rsid w:val="001E0FF6"/>
    <w:rsid w:val="001E136F"/>
    <w:rsid w:val="001E1DCA"/>
    <w:rsid w:val="001E1F6B"/>
    <w:rsid w:val="001E2145"/>
    <w:rsid w:val="001E28EB"/>
    <w:rsid w:val="001E355B"/>
    <w:rsid w:val="001E38C2"/>
    <w:rsid w:val="001E3A29"/>
    <w:rsid w:val="001E4031"/>
    <w:rsid w:val="001E4555"/>
    <w:rsid w:val="001E50FF"/>
    <w:rsid w:val="001E5CA4"/>
    <w:rsid w:val="001E5E15"/>
    <w:rsid w:val="001E691A"/>
    <w:rsid w:val="001E6C80"/>
    <w:rsid w:val="001E6FEC"/>
    <w:rsid w:val="001E7750"/>
    <w:rsid w:val="001E77BA"/>
    <w:rsid w:val="001F02F0"/>
    <w:rsid w:val="001F1486"/>
    <w:rsid w:val="001F150D"/>
    <w:rsid w:val="001F21E1"/>
    <w:rsid w:val="001F26C1"/>
    <w:rsid w:val="001F274E"/>
    <w:rsid w:val="001F2DB5"/>
    <w:rsid w:val="001F312F"/>
    <w:rsid w:val="001F32AC"/>
    <w:rsid w:val="001F4C1A"/>
    <w:rsid w:val="001F4E03"/>
    <w:rsid w:val="001F56DB"/>
    <w:rsid w:val="001F57DB"/>
    <w:rsid w:val="001F64CD"/>
    <w:rsid w:val="001F7811"/>
    <w:rsid w:val="00200731"/>
    <w:rsid w:val="00201820"/>
    <w:rsid w:val="00202CE0"/>
    <w:rsid w:val="00204039"/>
    <w:rsid w:val="00204A15"/>
    <w:rsid w:val="00204B38"/>
    <w:rsid w:val="0020536B"/>
    <w:rsid w:val="002057BE"/>
    <w:rsid w:val="00205C0A"/>
    <w:rsid w:val="0020624E"/>
    <w:rsid w:val="002064D4"/>
    <w:rsid w:val="00206FC4"/>
    <w:rsid w:val="00207125"/>
    <w:rsid w:val="00207417"/>
    <w:rsid w:val="002074CF"/>
    <w:rsid w:val="002076D5"/>
    <w:rsid w:val="002077B9"/>
    <w:rsid w:val="00207A4A"/>
    <w:rsid w:val="00210323"/>
    <w:rsid w:val="00211648"/>
    <w:rsid w:val="00212057"/>
    <w:rsid w:val="00212C38"/>
    <w:rsid w:val="00212E34"/>
    <w:rsid w:val="00213A9F"/>
    <w:rsid w:val="00215DDD"/>
    <w:rsid w:val="0021604F"/>
    <w:rsid w:val="00216542"/>
    <w:rsid w:val="00216675"/>
    <w:rsid w:val="0021668A"/>
    <w:rsid w:val="00217805"/>
    <w:rsid w:val="002200D8"/>
    <w:rsid w:val="002204C5"/>
    <w:rsid w:val="0022124B"/>
    <w:rsid w:val="0022151F"/>
    <w:rsid w:val="00221D8C"/>
    <w:rsid w:val="00221FEF"/>
    <w:rsid w:val="00222569"/>
    <w:rsid w:val="002226CF"/>
    <w:rsid w:val="0022363D"/>
    <w:rsid w:val="00223F73"/>
    <w:rsid w:val="002240DE"/>
    <w:rsid w:val="002244F9"/>
    <w:rsid w:val="00224525"/>
    <w:rsid w:val="00224D45"/>
    <w:rsid w:val="00225BF4"/>
    <w:rsid w:val="00225D93"/>
    <w:rsid w:val="00226A34"/>
    <w:rsid w:val="00226AAC"/>
    <w:rsid w:val="00227310"/>
    <w:rsid w:val="00227492"/>
    <w:rsid w:val="00227EE8"/>
    <w:rsid w:val="00230838"/>
    <w:rsid w:val="002309C7"/>
    <w:rsid w:val="00232084"/>
    <w:rsid w:val="00233278"/>
    <w:rsid w:val="002343F8"/>
    <w:rsid w:val="002359A0"/>
    <w:rsid w:val="00235B96"/>
    <w:rsid w:val="00235BF6"/>
    <w:rsid w:val="00235D3C"/>
    <w:rsid w:val="002360F6"/>
    <w:rsid w:val="00236357"/>
    <w:rsid w:val="002363AA"/>
    <w:rsid w:val="0023745E"/>
    <w:rsid w:val="00242961"/>
    <w:rsid w:val="00242FC1"/>
    <w:rsid w:val="002431FC"/>
    <w:rsid w:val="00243A61"/>
    <w:rsid w:val="00243E5E"/>
    <w:rsid w:val="00244897"/>
    <w:rsid w:val="00245369"/>
    <w:rsid w:val="00245625"/>
    <w:rsid w:val="00245F2A"/>
    <w:rsid w:val="00246FA1"/>
    <w:rsid w:val="0024737D"/>
    <w:rsid w:val="00247548"/>
    <w:rsid w:val="0024756F"/>
    <w:rsid w:val="002478AF"/>
    <w:rsid w:val="00247B40"/>
    <w:rsid w:val="00247C29"/>
    <w:rsid w:val="00247D20"/>
    <w:rsid w:val="00247DDC"/>
    <w:rsid w:val="0025024D"/>
    <w:rsid w:val="00250353"/>
    <w:rsid w:val="002507D3"/>
    <w:rsid w:val="00252746"/>
    <w:rsid w:val="00252832"/>
    <w:rsid w:val="00253029"/>
    <w:rsid w:val="002532E1"/>
    <w:rsid w:val="00253509"/>
    <w:rsid w:val="002535F4"/>
    <w:rsid w:val="00253B19"/>
    <w:rsid w:val="00253BB6"/>
    <w:rsid w:val="00253D4F"/>
    <w:rsid w:val="002543DD"/>
    <w:rsid w:val="00254B27"/>
    <w:rsid w:val="002551E8"/>
    <w:rsid w:val="0025521C"/>
    <w:rsid w:val="002557EE"/>
    <w:rsid w:val="00256E07"/>
    <w:rsid w:val="00257190"/>
    <w:rsid w:val="002571B0"/>
    <w:rsid w:val="00257585"/>
    <w:rsid w:val="00257747"/>
    <w:rsid w:val="002602C3"/>
    <w:rsid w:val="00260B60"/>
    <w:rsid w:val="00260B65"/>
    <w:rsid w:val="00260C83"/>
    <w:rsid w:val="00262056"/>
    <w:rsid w:val="00263C3A"/>
    <w:rsid w:val="00264BF0"/>
    <w:rsid w:val="00264F6E"/>
    <w:rsid w:val="00265AC0"/>
    <w:rsid w:val="00266C90"/>
    <w:rsid w:val="00267458"/>
    <w:rsid w:val="00267836"/>
    <w:rsid w:val="00270B2C"/>
    <w:rsid w:val="00270C11"/>
    <w:rsid w:val="00270D3C"/>
    <w:rsid w:val="00272889"/>
    <w:rsid w:val="00273B3E"/>
    <w:rsid w:val="00274C78"/>
    <w:rsid w:val="0027576F"/>
    <w:rsid w:val="00275B22"/>
    <w:rsid w:val="0027608D"/>
    <w:rsid w:val="00276BF6"/>
    <w:rsid w:val="00276E6F"/>
    <w:rsid w:val="0027703C"/>
    <w:rsid w:val="0027750D"/>
    <w:rsid w:val="00277579"/>
    <w:rsid w:val="00277B7E"/>
    <w:rsid w:val="00280221"/>
    <w:rsid w:val="00280401"/>
    <w:rsid w:val="002817C9"/>
    <w:rsid w:val="002829AB"/>
    <w:rsid w:val="00283522"/>
    <w:rsid w:val="00283E5B"/>
    <w:rsid w:val="00284CBD"/>
    <w:rsid w:val="0028621B"/>
    <w:rsid w:val="002865FD"/>
    <w:rsid w:val="00286DA9"/>
    <w:rsid w:val="0028767E"/>
    <w:rsid w:val="00287BC6"/>
    <w:rsid w:val="00287E00"/>
    <w:rsid w:val="00291FD9"/>
    <w:rsid w:val="0029205A"/>
    <w:rsid w:val="00294EDF"/>
    <w:rsid w:val="00295640"/>
    <w:rsid w:val="00296093"/>
    <w:rsid w:val="00296431"/>
    <w:rsid w:val="00296637"/>
    <w:rsid w:val="00296643"/>
    <w:rsid w:val="00297094"/>
    <w:rsid w:val="0029779F"/>
    <w:rsid w:val="00297EDB"/>
    <w:rsid w:val="002A00F5"/>
    <w:rsid w:val="002A0BE2"/>
    <w:rsid w:val="002A16D1"/>
    <w:rsid w:val="002A359F"/>
    <w:rsid w:val="002A4617"/>
    <w:rsid w:val="002A4977"/>
    <w:rsid w:val="002A4A87"/>
    <w:rsid w:val="002A6024"/>
    <w:rsid w:val="002A605E"/>
    <w:rsid w:val="002A612C"/>
    <w:rsid w:val="002A711A"/>
    <w:rsid w:val="002B0F13"/>
    <w:rsid w:val="002B2B1C"/>
    <w:rsid w:val="002B309D"/>
    <w:rsid w:val="002B5A09"/>
    <w:rsid w:val="002B5B8F"/>
    <w:rsid w:val="002B5C37"/>
    <w:rsid w:val="002B60A4"/>
    <w:rsid w:val="002B64D7"/>
    <w:rsid w:val="002B655A"/>
    <w:rsid w:val="002B752A"/>
    <w:rsid w:val="002B794F"/>
    <w:rsid w:val="002C0059"/>
    <w:rsid w:val="002C0D42"/>
    <w:rsid w:val="002C17FA"/>
    <w:rsid w:val="002C1C2C"/>
    <w:rsid w:val="002C1E52"/>
    <w:rsid w:val="002C20C9"/>
    <w:rsid w:val="002C2533"/>
    <w:rsid w:val="002C2874"/>
    <w:rsid w:val="002C2B34"/>
    <w:rsid w:val="002C2C81"/>
    <w:rsid w:val="002C3205"/>
    <w:rsid w:val="002C3A9D"/>
    <w:rsid w:val="002C5FE4"/>
    <w:rsid w:val="002C6033"/>
    <w:rsid w:val="002D1A03"/>
    <w:rsid w:val="002D1B58"/>
    <w:rsid w:val="002D1E49"/>
    <w:rsid w:val="002D2E4F"/>
    <w:rsid w:val="002D2FF8"/>
    <w:rsid w:val="002D318F"/>
    <w:rsid w:val="002D3270"/>
    <w:rsid w:val="002D49FB"/>
    <w:rsid w:val="002D52DE"/>
    <w:rsid w:val="002D5550"/>
    <w:rsid w:val="002D66F4"/>
    <w:rsid w:val="002D6B48"/>
    <w:rsid w:val="002D761A"/>
    <w:rsid w:val="002D798D"/>
    <w:rsid w:val="002D7E3F"/>
    <w:rsid w:val="002E25A3"/>
    <w:rsid w:val="002E2F20"/>
    <w:rsid w:val="002E34B4"/>
    <w:rsid w:val="002E36FE"/>
    <w:rsid w:val="002E406E"/>
    <w:rsid w:val="002E4FE7"/>
    <w:rsid w:val="002E5047"/>
    <w:rsid w:val="002E5489"/>
    <w:rsid w:val="002E591A"/>
    <w:rsid w:val="002E6143"/>
    <w:rsid w:val="002E68F7"/>
    <w:rsid w:val="002E6EE0"/>
    <w:rsid w:val="002E6F64"/>
    <w:rsid w:val="002E76CF"/>
    <w:rsid w:val="002F04C7"/>
    <w:rsid w:val="002F14E2"/>
    <w:rsid w:val="002F1557"/>
    <w:rsid w:val="002F15F3"/>
    <w:rsid w:val="002F1717"/>
    <w:rsid w:val="002F2191"/>
    <w:rsid w:val="002F2C1E"/>
    <w:rsid w:val="002F3AA1"/>
    <w:rsid w:val="002F40F7"/>
    <w:rsid w:val="002F467E"/>
    <w:rsid w:val="002F4935"/>
    <w:rsid w:val="002F4A51"/>
    <w:rsid w:val="002F4F75"/>
    <w:rsid w:val="002F5CCA"/>
    <w:rsid w:val="002F6483"/>
    <w:rsid w:val="002F72F2"/>
    <w:rsid w:val="002F736F"/>
    <w:rsid w:val="002F749E"/>
    <w:rsid w:val="00301D4A"/>
    <w:rsid w:val="003023E5"/>
    <w:rsid w:val="0030262D"/>
    <w:rsid w:val="00302A4A"/>
    <w:rsid w:val="003031A8"/>
    <w:rsid w:val="003034C7"/>
    <w:rsid w:val="0030356B"/>
    <w:rsid w:val="00303FD7"/>
    <w:rsid w:val="0030435E"/>
    <w:rsid w:val="003052B1"/>
    <w:rsid w:val="0030540E"/>
    <w:rsid w:val="00305717"/>
    <w:rsid w:val="00305842"/>
    <w:rsid w:val="0030596D"/>
    <w:rsid w:val="00305DC8"/>
    <w:rsid w:val="00305DEB"/>
    <w:rsid w:val="0030637A"/>
    <w:rsid w:val="00306BED"/>
    <w:rsid w:val="00307614"/>
    <w:rsid w:val="003076E5"/>
    <w:rsid w:val="00307BF7"/>
    <w:rsid w:val="0031054A"/>
    <w:rsid w:val="00310EE7"/>
    <w:rsid w:val="00311033"/>
    <w:rsid w:val="0031193D"/>
    <w:rsid w:val="003125B8"/>
    <w:rsid w:val="003127F3"/>
    <w:rsid w:val="00313589"/>
    <w:rsid w:val="0031457A"/>
    <w:rsid w:val="003146CF"/>
    <w:rsid w:val="003148DC"/>
    <w:rsid w:val="00315328"/>
    <w:rsid w:val="00315391"/>
    <w:rsid w:val="00315C29"/>
    <w:rsid w:val="00315DCE"/>
    <w:rsid w:val="003163F8"/>
    <w:rsid w:val="00316492"/>
    <w:rsid w:val="00317E8C"/>
    <w:rsid w:val="003206CF"/>
    <w:rsid w:val="00320AD2"/>
    <w:rsid w:val="00320B4C"/>
    <w:rsid w:val="0032141B"/>
    <w:rsid w:val="0032237F"/>
    <w:rsid w:val="00322392"/>
    <w:rsid w:val="00322424"/>
    <w:rsid w:val="003232CC"/>
    <w:rsid w:val="00323390"/>
    <w:rsid w:val="003242DC"/>
    <w:rsid w:val="00324C41"/>
    <w:rsid w:val="0032698C"/>
    <w:rsid w:val="00326AA4"/>
    <w:rsid w:val="00327439"/>
    <w:rsid w:val="0033065F"/>
    <w:rsid w:val="00330805"/>
    <w:rsid w:val="00330976"/>
    <w:rsid w:val="003309B4"/>
    <w:rsid w:val="00330ADE"/>
    <w:rsid w:val="00330CA2"/>
    <w:rsid w:val="003314AA"/>
    <w:rsid w:val="0033181F"/>
    <w:rsid w:val="00331956"/>
    <w:rsid w:val="00331C88"/>
    <w:rsid w:val="00331EC5"/>
    <w:rsid w:val="00332F1B"/>
    <w:rsid w:val="00333B7D"/>
    <w:rsid w:val="00333BEC"/>
    <w:rsid w:val="00333CBB"/>
    <w:rsid w:val="003346EE"/>
    <w:rsid w:val="003347B6"/>
    <w:rsid w:val="00334FF7"/>
    <w:rsid w:val="00335508"/>
    <w:rsid w:val="003355C5"/>
    <w:rsid w:val="003360C0"/>
    <w:rsid w:val="00336D90"/>
    <w:rsid w:val="003375AA"/>
    <w:rsid w:val="00337773"/>
    <w:rsid w:val="00340821"/>
    <w:rsid w:val="00340875"/>
    <w:rsid w:val="00340BA5"/>
    <w:rsid w:val="00340E86"/>
    <w:rsid w:val="00340EF5"/>
    <w:rsid w:val="00340F53"/>
    <w:rsid w:val="0034106B"/>
    <w:rsid w:val="00341447"/>
    <w:rsid w:val="0034186C"/>
    <w:rsid w:val="00341EB1"/>
    <w:rsid w:val="00342BB5"/>
    <w:rsid w:val="003435DC"/>
    <w:rsid w:val="00343782"/>
    <w:rsid w:val="003438A1"/>
    <w:rsid w:val="0034412D"/>
    <w:rsid w:val="003444DB"/>
    <w:rsid w:val="00344F0B"/>
    <w:rsid w:val="003469BC"/>
    <w:rsid w:val="0034704B"/>
    <w:rsid w:val="00347147"/>
    <w:rsid w:val="0034768D"/>
    <w:rsid w:val="00347922"/>
    <w:rsid w:val="00347D2A"/>
    <w:rsid w:val="00347E20"/>
    <w:rsid w:val="00350391"/>
    <w:rsid w:val="00350460"/>
    <w:rsid w:val="00350D7D"/>
    <w:rsid w:val="0035198A"/>
    <w:rsid w:val="0035338C"/>
    <w:rsid w:val="00353548"/>
    <w:rsid w:val="003541FA"/>
    <w:rsid w:val="00354642"/>
    <w:rsid w:val="00354C73"/>
    <w:rsid w:val="0035591A"/>
    <w:rsid w:val="0035613B"/>
    <w:rsid w:val="0036075A"/>
    <w:rsid w:val="00361152"/>
    <w:rsid w:val="00361AD3"/>
    <w:rsid w:val="00361CCA"/>
    <w:rsid w:val="003620D5"/>
    <w:rsid w:val="003629D5"/>
    <w:rsid w:val="00362F02"/>
    <w:rsid w:val="00363267"/>
    <w:rsid w:val="00363A87"/>
    <w:rsid w:val="00363FB3"/>
    <w:rsid w:val="003641D5"/>
    <w:rsid w:val="00364869"/>
    <w:rsid w:val="00364F6E"/>
    <w:rsid w:val="00365FB2"/>
    <w:rsid w:val="003665C2"/>
    <w:rsid w:val="003665EC"/>
    <w:rsid w:val="003671BE"/>
    <w:rsid w:val="003672EB"/>
    <w:rsid w:val="003674A6"/>
    <w:rsid w:val="0036791A"/>
    <w:rsid w:val="00367FE1"/>
    <w:rsid w:val="00370D0A"/>
    <w:rsid w:val="00370F3A"/>
    <w:rsid w:val="00371149"/>
    <w:rsid w:val="003719B4"/>
    <w:rsid w:val="00371ECE"/>
    <w:rsid w:val="00372FD2"/>
    <w:rsid w:val="00373867"/>
    <w:rsid w:val="003738B1"/>
    <w:rsid w:val="0037418C"/>
    <w:rsid w:val="00374553"/>
    <w:rsid w:val="003750BD"/>
    <w:rsid w:val="00375625"/>
    <w:rsid w:val="00376CDD"/>
    <w:rsid w:val="00376F6F"/>
    <w:rsid w:val="00380946"/>
    <w:rsid w:val="00380EAA"/>
    <w:rsid w:val="00381E13"/>
    <w:rsid w:val="00382DF6"/>
    <w:rsid w:val="00382E42"/>
    <w:rsid w:val="00383050"/>
    <w:rsid w:val="00383BE4"/>
    <w:rsid w:val="00383BF9"/>
    <w:rsid w:val="00383FE9"/>
    <w:rsid w:val="00384011"/>
    <w:rsid w:val="0038496C"/>
    <w:rsid w:val="0038517E"/>
    <w:rsid w:val="003855AF"/>
    <w:rsid w:val="00386D4C"/>
    <w:rsid w:val="00386EC3"/>
    <w:rsid w:val="00386ED8"/>
    <w:rsid w:val="00387074"/>
    <w:rsid w:val="00387694"/>
    <w:rsid w:val="00387F9F"/>
    <w:rsid w:val="00390421"/>
    <w:rsid w:val="00391796"/>
    <w:rsid w:val="00392AB4"/>
    <w:rsid w:val="00392B45"/>
    <w:rsid w:val="00392EE8"/>
    <w:rsid w:val="0039300E"/>
    <w:rsid w:val="00393718"/>
    <w:rsid w:val="003937BF"/>
    <w:rsid w:val="0039396B"/>
    <w:rsid w:val="003939B4"/>
    <w:rsid w:val="003952D0"/>
    <w:rsid w:val="003953FA"/>
    <w:rsid w:val="003955BB"/>
    <w:rsid w:val="00395D14"/>
    <w:rsid w:val="00396652"/>
    <w:rsid w:val="003A05C5"/>
    <w:rsid w:val="003A073C"/>
    <w:rsid w:val="003A0995"/>
    <w:rsid w:val="003A1109"/>
    <w:rsid w:val="003A142F"/>
    <w:rsid w:val="003A1AE5"/>
    <w:rsid w:val="003A2EA2"/>
    <w:rsid w:val="003A396A"/>
    <w:rsid w:val="003A3986"/>
    <w:rsid w:val="003A3F12"/>
    <w:rsid w:val="003A445A"/>
    <w:rsid w:val="003A566D"/>
    <w:rsid w:val="003A5CEF"/>
    <w:rsid w:val="003A5F7C"/>
    <w:rsid w:val="003A6457"/>
    <w:rsid w:val="003A66A1"/>
    <w:rsid w:val="003A751B"/>
    <w:rsid w:val="003B0150"/>
    <w:rsid w:val="003B084E"/>
    <w:rsid w:val="003B096C"/>
    <w:rsid w:val="003B0D20"/>
    <w:rsid w:val="003B0EEB"/>
    <w:rsid w:val="003B285F"/>
    <w:rsid w:val="003B3234"/>
    <w:rsid w:val="003B395F"/>
    <w:rsid w:val="003B3C27"/>
    <w:rsid w:val="003B485B"/>
    <w:rsid w:val="003B54B9"/>
    <w:rsid w:val="003B54F0"/>
    <w:rsid w:val="003B5E86"/>
    <w:rsid w:val="003B659C"/>
    <w:rsid w:val="003B7430"/>
    <w:rsid w:val="003B7D6E"/>
    <w:rsid w:val="003C03BF"/>
    <w:rsid w:val="003C25B6"/>
    <w:rsid w:val="003C25F8"/>
    <w:rsid w:val="003C26FE"/>
    <w:rsid w:val="003C425A"/>
    <w:rsid w:val="003C4D61"/>
    <w:rsid w:val="003C4EDC"/>
    <w:rsid w:val="003C55D4"/>
    <w:rsid w:val="003C5FF4"/>
    <w:rsid w:val="003C60A5"/>
    <w:rsid w:val="003C61B4"/>
    <w:rsid w:val="003C62C7"/>
    <w:rsid w:val="003C684A"/>
    <w:rsid w:val="003C70F6"/>
    <w:rsid w:val="003C7FC0"/>
    <w:rsid w:val="003D02F4"/>
    <w:rsid w:val="003D0AF2"/>
    <w:rsid w:val="003D0AF9"/>
    <w:rsid w:val="003D1663"/>
    <w:rsid w:val="003D1DD7"/>
    <w:rsid w:val="003D33B3"/>
    <w:rsid w:val="003D33E1"/>
    <w:rsid w:val="003D42C6"/>
    <w:rsid w:val="003D49CA"/>
    <w:rsid w:val="003D5826"/>
    <w:rsid w:val="003D5CDB"/>
    <w:rsid w:val="003D6400"/>
    <w:rsid w:val="003D6B36"/>
    <w:rsid w:val="003E060B"/>
    <w:rsid w:val="003E1266"/>
    <w:rsid w:val="003E1995"/>
    <w:rsid w:val="003E1A83"/>
    <w:rsid w:val="003E1BCF"/>
    <w:rsid w:val="003E27C4"/>
    <w:rsid w:val="003E2C1C"/>
    <w:rsid w:val="003E390A"/>
    <w:rsid w:val="003E3984"/>
    <w:rsid w:val="003E465B"/>
    <w:rsid w:val="003E5146"/>
    <w:rsid w:val="003E520D"/>
    <w:rsid w:val="003E5AD2"/>
    <w:rsid w:val="003E61A4"/>
    <w:rsid w:val="003E61EB"/>
    <w:rsid w:val="003E6678"/>
    <w:rsid w:val="003E6D56"/>
    <w:rsid w:val="003F1094"/>
    <w:rsid w:val="003F182D"/>
    <w:rsid w:val="003F2411"/>
    <w:rsid w:val="003F2464"/>
    <w:rsid w:val="003F2FE1"/>
    <w:rsid w:val="003F333A"/>
    <w:rsid w:val="003F346B"/>
    <w:rsid w:val="003F38DF"/>
    <w:rsid w:val="003F396E"/>
    <w:rsid w:val="003F41F9"/>
    <w:rsid w:val="003F4316"/>
    <w:rsid w:val="003F461E"/>
    <w:rsid w:val="003F46DB"/>
    <w:rsid w:val="003F58AE"/>
    <w:rsid w:val="003F6123"/>
    <w:rsid w:val="003F62D9"/>
    <w:rsid w:val="003F6534"/>
    <w:rsid w:val="003F694D"/>
    <w:rsid w:val="003F6B11"/>
    <w:rsid w:val="003F7495"/>
    <w:rsid w:val="00401305"/>
    <w:rsid w:val="0040154D"/>
    <w:rsid w:val="004016F5"/>
    <w:rsid w:val="004019A9"/>
    <w:rsid w:val="00401C4E"/>
    <w:rsid w:val="00401CA3"/>
    <w:rsid w:val="0040208D"/>
    <w:rsid w:val="004022E8"/>
    <w:rsid w:val="004027E4"/>
    <w:rsid w:val="0040326E"/>
    <w:rsid w:val="004034D7"/>
    <w:rsid w:val="004040B6"/>
    <w:rsid w:val="0040461B"/>
    <w:rsid w:val="004047F7"/>
    <w:rsid w:val="00405450"/>
    <w:rsid w:val="00405B73"/>
    <w:rsid w:val="00405D41"/>
    <w:rsid w:val="00406569"/>
    <w:rsid w:val="00406DF3"/>
    <w:rsid w:val="00407C12"/>
    <w:rsid w:val="0041148C"/>
    <w:rsid w:val="004120C0"/>
    <w:rsid w:val="00412E5A"/>
    <w:rsid w:val="00412E77"/>
    <w:rsid w:val="004136BC"/>
    <w:rsid w:val="00414159"/>
    <w:rsid w:val="00414274"/>
    <w:rsid w:val="0041494D"/>
    <w:rsid w:val="00414D98"/>
    <w:rsid w:val="00414E4D"/>
    <w:rsid w:val="00414E74"/>
    <w:rsid w:val="00415921"/>
    <w:rsid w:val="00415CF5"/>
    <w:rsid w:val="00416B12"/>
    <w:rsid w:val="004202A6"/>
    <w:rsid w:val="004209CE"/>
    <w:rsid w:val="004215E9"/>
    <w:rsid w:val="0042169E"/>
    <w:rsid w:val="004216B2"/>
    <w:rsid w:val="0042251D"/>
    <w:rsid w:val="004226CB"/>
    <w:rsid w:val="00422C54"/>
    <w:rsid w:val="004233C7"/>
    <w:rsid w:val="00423EBE"/>
    <w:rsid w:val="00423FF0"/>
    <w:rsid w:val="004240CB"/>
    <w:rsid w:val="00424877"/>
    <w:rsid w:val="00424AEE"/>
    <w:rsid w:val="00424BFB"/>
    <w:rsid w:val="00424CA6"/>
    <w:rsid w:val="0042580F"/>
    <w:rsid w:val="004263B3"/>
    <w:rsid w:val="00427068"/>
    <w:rsid w:val="00427BAB"/>
    <w:rsid w:val="0043019D"/>
    <w:rsid w:val="00430ED6"/>
    <w:rsid w:val="00430F50"/>
    <w:rsid w:val="004312EF"/>
    <w:rsid w:val="00431648"/>
    <w:rsid w:val="00431E5B"/>
    <w:rsid w:val="00433B60"/>
    <w:rsid w:val="00434224"/>
    <w:rsid w:val="00434DC8"/>
    <w:rsid w:val="00436B77"/>
    <w:rsid w:val="00437056"/>
    <w:rsid w:val="0043708B"/>
    <w:rsid w:val="00437145"/>
    <w:rsid w:val="004375AE"/>
    <w:rsid w:val="00437CA5"/>
    <w:rsid w:val="00440FA4"/>
    <w:rsid w:val="00441418"/>
    <w:rsid w:val="00441EDE"/>
    <w:rsid w:val="004427C9"/>
    <w:rsid w:val="00442CB5"/>
    <w:rsid w:val="00442CD7"/>
    <w:rsid w:val="004431D7"/>
    <w:rsid w:val="004431E1"/>
    <w:rsid w:val="00443432"/>
    <w:rsid w:val="004437A5"/>
    <w:rsid w:val="004438AF"/>
    <w:rsid w:val="0044443F"/>
    <w:rsid w:val="00444F7B"/>
    <w:rsid w:val="004457AD"/>
    <w:rsid w:val="004464A0"/>
    <w:rsid w:val="004468BE"/>
    <w:rsid w:val="004475B8"/>
    <w:rsid w:val="00447640"/>
    <w:rsid w:val="0044774D"/>
    <w:rsid w:val="00447CF1"/>
    <w:rsid w:val="00450310"/>
    <w:rsid w:val="0045043C"/>
    <w:rsid w:val="00450B67"/>
    <w:rsid w:val="00450C89"/>
    <w:rsid w:val="004514FE"/>
    <w:rsid w:val="004517B7"/>
    <w:rsid w:val="00452313"/>
    <w:rsid w:val="0045294B"/>
    <w:rsid w:val="00452C0B"/>
    <w:rsid w:val="0045321A"/>
    <w:rsid w:val="00454BF0"/>
    <w:rsid w:val="00455F6C"/>
    <w:rsid w:val="0045611A"/>
    <w:rsid w:val="00456B43"/>
    <w:rsid w:val="00457816"/>
    <w:rsid w:val="004578C6"/>
    <w:rsid w:val="00457F4B"/>
    <w:rsid w:val="0046032C"/>
    <w:rsid w:val="00460755"/>
    <w:rsid w:val="0046248F"/>
    <w:rsid w:val="004626E9"/>
    <w:rsid w:val="00462A77"/>
    <w:rsid w:val="00462DDD"/>
    <w:rsid w:val="00462EF4"/>
    <w:rsid w:val="0046306C"/>
    <w:rsid w:val="00463A54"/>
    <w:rsid w:val="00463CED"/>
    <w:rsid w:val="004655DD"/>
    <w:rsid w:val="00466DEF"/>
    <w:rsid w:val="00467878"/>
    <w:rsid w:val="00470EF0"/>
    <w:rsid w:val="00471A48"/>
    <w:rsid w:val="00471C46"/>
    <w:rsid w:val="00472CB1"/>
    <w:rsid w:val="004738D4"/>
    <w:rsid w:val="00474C3E"/>
    <w:rsid w:val="004750E1"/>
    <w:rsid w:val="00475C18"/>
    <w:rsid w:val="004767B5"/>
    <w:rsid w:val="00476FAA"/>
    <w:rsid w:val="004772D7"/>
    <w:rsid w:val="00477EEE"/>
    <w:rsid w:val="00480CF4"/>
    <w:rsid w:val="00481498"/>
    <w:rsid w:val="004814EA"/>
    <w:rsid w:val="004823B3"/>
    <w:rsid w:val="0048257A"/>
    <w:rsid w:val="00482CFD"/>
    <w:rsid w:val="004833C5"/>
    <w:rsid w:val="00483AC7"/>
    <w:rsid w:val="0048564F"/>
    <w:rsid w:val="004870D3"/>
    <w:rsid w:val="004875E1"/>
    <w:rsid w:val="00487ABC"/>
    <w:rsid w:val="004903E1"/>
    <w:rsid w:val="004909EB"/>
    <w:rsid w:val="00490BE2"/>
    <w:rsid w:val="00490C74"/>
    <w:rsid w:val="0049252E"/>
    <w:rsid w:val="0049262B"/>
    <w:rsid w:val="00492AAF"/>
    <w:rsid w:val="00492BC9"/>
    <w:rsid w:val="00493988"/>
    <w:rsid w:val="00493B55"/>
    <w:rsid w:val="00493CB9"/>
    <w:rsid w:val="0049433D"/>
    <w:rsid w:val="004945B2"/>
    <w:rsid w:val="004953B7"/>
    <w:rsid w:val="004954A5"/>
    <w:rsid w:val="00496E46"/>
    <w:rsid w:val="0049780D"/>
    <w:rsid w:val="004A0CBA"/>
    <w:rsid w:val="004A2A56"/>
    <w:rsid w:val="004A2C3B"/>
    <w:rsid w:val="004A3132"/>
    <w:rsid w:val="004A31F7"/>
    <w:rsid w:val="004A3F5D"/>
    <w:rsid w:val="004A44A3"/>
    <w:rsid w:val="004A4AAC"/>
    <w:rsid w:val="004A4B34"/>
    <w:rsid w:val="004A4EFD"/>
    <w:rsid w:val="004A58DF"/>
    <w:rsid w:val="004A5DF0"/>
    <w:rsid w:val="004A6CD1"/>
    <w:rsid w:val="004A6F8A"/>
    <w:rsid w:val="004B0A60"/>
    <w:rsid w:val="004B17AC"/>
    <w:rsid w:val="004B1EFA"/>
    <w:rsid w:val="004B21BA"/>
    <w:rsid w:val="004B45D0"/>
    <w:rsid w:val="004B5BFC"/>
    <w:rsid w:val="004B6858"/>
    <w:rsid w:val="004B6A0B"/>
    <w:rsid w:val="004B6C6C"/>
    <w:rsid w:val="004B6F1D"/>
    <w:rsid w:val="004B70EB"/>
    <w:rsid w:val="004C0222"/>
    <w:rsid w:val="004C02FB"/>
    <w:rsid w:val="004C0B1C"/>
    <w:rsid w:val="004C0F3A"/>
    <w:rsid w:val="004C1119"/>
    <w:rsid w:val="004C1139"/>
    <w:rsid w:val="004C1249"/>
    <w:rsid w:val="004C1E12"/>
    <w:rsid w:val="004C3063"/>
    <w:rsid w:val="004C47A8"/>
    <w:rsid w:val="004C4A2A"/>
    <w:rsid w:val="004C6B4F"/>
    <w:rsid w:val="004C7026"/>
    <w:rsid w:val="004D04AB"/>
    <w:rsid w:val="004D06FD"/>
    <w:rsid w:val="004D0BCD"/>
    <w:rsid w:val="004D0BEA"/>
    <w:rsid w:val="004D1677"/>
    <w:rsid w:val="004D1AA9"/>
    <w:rsid w:val="004D1AE6"/>
    <w:rsid w:val="004D2B0D"/>
    <w:rsid w:val="004D4628"/>
    <w:rsid w:val="004D4784"/>
    <w:rsid w:val="004D63B9"/>
    <w:rsid w:val="004D6707"/>
    <w:rsid w:val="004D68FD"/>
    <w:rsid w:val="004D6F81"/>
    <w:rsid w:val="004D7A68"/>
    <w:rsid w:val="004D7AD6"/>
    <w:rsid w:val="004E031A"/>
    <w:rsid w:val="004E0BF2"/>
    <w:rsid w:val="004E0C12"/>
    <w:rsid w:val="004E1A3D"/>
    <w:rsid w:val="004E1CD5"/>
    <w:rsid w:val="004E2178"/>
    <w:rsid w:val="004E2283"/>
    <w:rsid w:val="004E23C5"/>
    <w:rsid w:val="004E344F"/>
    <w:rsid w:val="004E4C7F"/>
    <w:rsid w:val="004E4CCE"/>
    <w:rsid w:val="004E662F"/>
    <w:rsid w:val="004E70FB"/>
    <w:rsid w:val="004E7AA6"/>
    <w:rsid w:val="004F09DB"/>
    <w:rsid w:val="004F1692"/>
    <w:rsid w:val="004F17CA"/>
    <w:rsid w:val="004F2363"/>
    <w:rsid w:val="004F2467"/>
    <w:rsid w:val="004F2837"/>
    <w:rsid w:val="004F2A50"/>
    <w:rsid w:val="004F309D"/>
    <w:rsid w:val="004F31DD"/>
    <w:rsid w:val="004F387E"/>
    <w:rsid w:val="004F397B"/>
    <w:rsid w:val="004F3A4E"/>
    <w:rsid w:val="004F4930"/>
    <w:rsid w:val="004F4CE9"/>
    <w:rsid w:val="004F5A46"/>
    <w:rsid w:val="004F5B0C"/>
    <w:rsid w:val="004F6DE3"/>
    <w:rsid w:val="004F794B"/>
    <w:rsid w:val="005017A3"/>
    <w:rsid w:val="00501808"/>
    <w:rsid w:val="0050254E"/>
    <w:rsid w:val="0050347F"/>
    <w:rsid w:val="00503B00"/>
    <w:rsid w:val="00503CEE"/>
    <w:rsid w:val="00503F18"/>
    <w:rsid w:val="00505CC8"/>
    <w:rsid w:val="005062B3"/>
    <w:rsid w:val="0050693F"/>
    <w:rsid w:val="00506C94"/>
    <w:rsid w:val="00506DAB"/>
    <w:rsid w:val="005104E9"/>
    <w:rsid w:val="005104F0"/>
    <w:rsid w:val="005113F8"/>
    <w:rsid w:val="00511788"/>
    <w:rsid w:val="00511EF9"/>
    <w:rsid w:val="00513086"/>
    <w:rsid w:val="0051316E"/>
    <w:rsid w:val="005131F3"/>
    <w:rsid w:val="00514089"/>
    <w:rsid w:val="00514BD3"/>
    <w:rsid w:val="00515D0E"/>
    <w:rsid w:val="00515EE3"/>
    <w:rsid w:val="00516A6B"/>
    <w:rsid w:val="00516EDB"/>
    <w:rsid w:val="00516EDC"/>
    <w:rsid w:val="00517095"/>
    <w:rsid w:val="00517AD2"/>
    <w:rsid w:val="00517EEF"/>
    <w:rsid w:val="0052069E"/>
    <w:rsid w:val="00522224"/>
    <w:rsid w:val="0052254B"/>
    <w:rsid w:val="00522677"/>
    <w:rsid w:val="005240BF"/>
    <w:rsid w:val="0052479F"/>
    <w:rsid w:val="00524E66"/>
    <w:rsid w:val="0052570F"/>
    <w:rsid w:val="00525742"/>
    <w:rsid w:val="00526715"/>
    <w:rsid w:val="005326EC"/>
    <w:rsid w:val="00532B87"/>
    <w:rsid w:val="005332BC"/>
    <w:rsid w:val="00533720"/>
    <w:rsid w:val="00533AD0"/>
    <w:rsid w:val="00534564"/>
    <w:rsid w:val="005346D0"/>
    <w:rsid w:val="0053517E"/>
    <w:rsid w:val="00535A41"/>
    <w:rsid w:val="00536420"/>
    <w:rsid w:val="00536920"/>
    <w:rsid w:val="00537370"/>
    <w:rsid w:val="00537F47"/>
    <w:rsid w:val="00540485"/>
    <w:rsid w:val="005422AA"/>
    <w:rsid w:val="005425EA"/>
    <w:rsid w:val="00543189"/>
    <w:rsid w:val="005435B0"/>
    <w:rsid w:val="00543C72"/>
    <w:rsid w:val="00543D0B"/>
    <w:rsid w:val="00544FC3"/>
    <w:rsid w:val="00545056"/>
    <w:rsid w:val="00545A2E"/>
    <w:rsid w:val="00545E5C"/>
    <w:rsid w:val="005467BE"/>
    <w:rsid w:val="00546BFF"/>
    <w:rsid w:val="00547470"/>
    <w:rsid w:val="00547496"/>
    <w:rsid w:val="00547551"/>
    <w:rsid w:val="00547A68"/>
    <w:rsid w:val="0055080A"/>
    <w:rsid w:val="00550997"/>
    <w:rsid w:val="00550FE7"/>
    <w:rsid w:val="00551D12"/>
    <w:rsid w:val="005521D5"/>
    <w:rsid w:val="00552283"/>
    <w:rsid w:val="00552B1F"/>
    <w:rsid w:val="00552D98"/>
    <w:rsid w:val="00553400"/>
    <w:rsid w:val="00554919"/>
    <w:rsid w:val="00554A2A"/>
    <w:rsid w:val="00557026"/>
    <w:rsid w:val="00557CED"/>
    <w:rsid w:val="00561597"/>
    <w:rsid w:val="0056160B"/>
    <w:rsid w:val="005617C6"/>
    <w:rsid w:val="0056208E"/>
    <w:rsid w:val="005620D9"/>
    <w:rsid w:val="00562EC7"/>
    <w:rsid w:val="00564BC4"/>
    <w:rsid w:val="00565DD6"/>
    <w:rsid w:val="00565EB5"/>
    <w:rsid w:val="005664B7"/>
    <w:rsid w:val="005676CE"/>
    <w:rsid w:val="005700F4"/>
    <w:rsid w:val="005706CB"/>
    <w:rsid w:val="00570DF3"/>
    <w:rsid w:val="005716D1"/>
    <w:rsid w:val="00571F23"/>
    <w:rsid w:val="00572107"/>
    <w:rsid w:val="00572439"/>
    <w:rsid w:val="005727CA"/>
    <w:rsid w:val="00572A7A"/>
    <w:rsid w:val="00572CF8"/>
    <w:rsid w:val="005736FA"/>
    <w:rsid w:val="00574D4E"/>
    <w:rsid w:val="00575813"/>
    <w:rsid w:val="00575925"/>
    <w:rsid w:val="00576D21"/>
    <w:rsid w:val="00576DB8"/>
    <w:rsid w:val="0057726E"/>
    <w:rsid w:val="005772B4"/>
    <w:rsid w:val="0058209D"/>
    <w:rsid w:val="00582611"/>
    <w:rsid w:val="00582621"/>
    <w:rsid w:val="00582FF9"/>
    <w:rsid w:val="005839EB"/>
    <w:rsid w:val="005859AE"/>
    <w:rsid w:val="00585A9A"/>
    <w:rsid w:val="00585BED"/>
    <w:rsid w:val="00586D3B"/>
    <w:rsid w:val="005879A5"/>
    <w:rsid w:val="00587ED3"/>
    <w:rsid w:val="0059014B"/>
    <w:rsid w:val="0059024C"/>
    <w:rsid w:val="00590953"/>
    <w:rsid w:val="00591084"/>
    <w:rsid w:val="00591A38"/>
    <w:rsid w:val="00591D61"/>
    <w:rsid w:val="005921B1"/>
    <w:rsid w:val="005928A6"/>
    <w:rsid w:val="005937D8"/>
    <w:rsid w:val="00593B94"/>
    <w:rsid w:val="005942D3"/>
    <w:rsid w:val="00594636"/>
    <w:rsid w:val="00594A53"/>
    <w:rsid w:val="00594E95"/>
    <w:rsid w:val="0059511C"/>
    <w:rsid w:val="0059608E"/>
    <w:rsid w:val="00596931"/>
    <w:rsid w:val="00596E28"/>
    <w:rsid w:val="00596E87"/>
    <w:rsid w:val="0059733C"/>
    <w:rsid w:val="0059781A"/>
    <w:rsid w:val="00597ABB"/>
    <w:rsid w:val="005A059A"/>
    <w:rsid w:val="005A0AED"/>
    <w:rsid w:val="005A130C"/>
    <w:rsid w:val="005A221D"/>
    <w:rsid w:val="005A24D6"/>
    <w:rsid w:val="005A2DAF"/>
    <w:rsid w:val="005A2EA9"/>
    <w:rsid w:val="005A39A1"/>
    <w:rsid w:val="005A4810"/>
    <w:rsid w:val="005A4C35"/>
    <w:rsid w:val="005A4E84"/>
    <w:rsid w:val="005A6505"/>
    <w:rsid w:val="005A66B4"/>
    <w:rsid w:val="005A6AE4"/>
    <w:rsid w:val="005A6D7C"/>
    <w:rsid w:val="005A7650"/>
    <w:rsid w:val="005B0478"/>
    <w:rsid w:val="005B0558"/>
    <w:rsid w:val="005B059C"/>
    <w:rsid w:val="005B0A8E"/>
    <w:rsid w:val="005B105A"/>
    <w:rsid w:val="005B2B4C"/>
    <w:rsid w:val="005B35FD"/>
    <w:rsid w:val="005B491C"/>
    <w:rsid w:val="005B4BE1"/>
    <w:rsid w:val="005B5767"/>
    <w:rsid w:val="005B5DFA"/>
    <w:rsid w:val="005B655D"/>
    <w:rsid w:val="005B6717"/>
    <w:rsid w:val="005B6940"/>
    <w:rsid w:val="005B79B3"/>
    <w:rsid w:val="005C0050"/>
    <w:rsid w:val="005C1350"/>
    <w:rsid w:val="005C1713"/>
    <w:rsid w:val="005C2BC7"/>
    <w:rsid w:val="005C2C7F"/>
    <w:rsid w:val="005C2F5F"/>
    <w:rsid w:val="005C3181"/>
    <w:rsid w:val="005C3D27"/>
    <w:rsid w:val="005C4130"/>
    <w:rsid w:val="005C4C8F"/>
    <w:rsid w:val="005C4EB0"/>
    <w:rsid w:val="005C5001"/>
    <w:rsid w:val="005C5631"/>
    <w:rsid w:val="005C5A94"/>
    <w:rsid w:val="005C6547"/>
    <w:rsid w:val="005C700E"/>
    <w:rsid w:val="005C7474"/>
    <w:rsid w:val="005C7509"/>
    <w:rsid w:val="005C795A"/>
    <w:rsid w:val="005C7F26"/>
    <w:rsid w:val="005D0B5A"/>
    <w:rsid w:val="005D1575"/>
    <w:rsid w:val="005D1A4A"/>
    <w:rsid w:val="005D1BA1"/>
    <w:rsid w:val="005D2ABC"/>
    <w:rsid w:val="005D3804"/>
    <w:rsid w:val="005D382F"/>
    <w:rsid w:val="005D3BEF"/>
    <w:rsid w:val="005D3DE0"/>
    <w:rsid w:val="005D3FC0"/>
    <w:rsid w:val="005D4447"/>
    <w:rsid w:val="005D5488"/>
    <w:rsid w:val="005D55F3"/>
    <w:rsid w:val="005D6252"/>
    <w:rsid w:val="005D64F6"/>
    <w:rsid w:val="005D7175"/>
    <w:rsid w:val="005D78A5"/>
    <w:rsid w:val="005D7BE8"/>
    <w:rsid w:val="005E0395"/>
    <w:rsid w:val="005E19E4"/>
    <w:rsid w:val="005E284B"/>
    <w:rsid w:val="005E2941"/>
    <w:rsid w:val="005E2A69"/>
    <w:rsid w:val="005E38CB"/>
    <w:rsid w:val="005E3A1E"/>
    <w:rsid w:val="005E4287"/>
    <w:rsid w:val="005E4877"/>
    <w:rsid w:val="005E5437"/>
    <w:rsid w:val="005E54DD"/>
    <w:rsid w:val="005E569D"/>
    <w:rsid w:val="005E5B61"/>
    <w:rsid w:val="005E668D"/>
    <w:rsid w:val="005E6A0A"/>
    <w:rsid w:val="005E7371"/>
    <w:rsid w:val="005F0B77"/>
    <w:rsid w:val="005F0F86"/>
    <w:rsid w:val="005F16DE"/>
    <w:rsid w:val="005F17BD"/>
    <w:rsid w:val="005F1E15"/>
    <w:rsid w:val="005F44AF"/>
    <w:rsid w:val="005F44E3"/>
    <w:rsid w:val="005F4602"/>
    <w:rsid w:val="005F4676"/>
    <w:rsid w:val="005F5122"/>
    <w:rsid w:val="005F527B"/>
    <w:rsid w:val="005F5862"/>
    <w:rsid w:val="005F5864"/>
    <w:rsid w:val="005F58F5"/>
    <w:rsid w:val="005F5F11"/>
    <w:rsid w:val="005F6E73"/>
    <w:rsid w:val="005F718C"/>
    <w:rsid w:val="005F748F"/>
    <w:rsid w:val="00600E60"/>
    <w:rsid w:val="006014E7"/>
    <w:rsid w:val="006017EE"/>
    <w:rsid w:val="00601943"/>
    <w:rsid w:val="00604124"/>
    <w:rsid w:val="006048C4"/>
    <w:rsid w:val="006049C1"/>
    <w:rsid w:val="00605041"/>
    <w:rsid w:val="006054A8"/>
    <w:rsid w:val="0060623D"/>
    <w:rsid w:val="00606639"/>
    <w:rsid w:val="00606F33"/>
    <w:rsid w:val="00607083"/>
    <w:rsid w:val="006103D2"/>
    <w:rsid w:val="00610E40"/>
    <w:rsid w:val="00612A0A"/>
    <w:rsid w:val="00612B47"/>
    <w:rsid w:val="00612E95"/>
    <w:rsid w:val="0061309F"/>
    <w:rsid w:val="006137F5"/>
    <w:rsid w:val="00613CB8"/>
    <w:rsid w:val="006141AE"/>
    <w:rsid w:val="0061430A"/>
    <w:rsid w:val="00614339"/>
    <w:rsid w:val="00615E78"/>
    <w:rsid w:val="0061619B"/>
    <w:rsid w:val="006161E4"/>
    <w:rsid w:val="00616A58"/>
    <w:rsid w:val="00616B19"/>
    <w:rsid w:val="00616E12"/>
    <w:rsid w:val="00617C05"/>
    <w:rsid w:val="00617DAA"/>
    <w:rsid w:val="0062015E"/>
    <w:rsid w:val="0062090D"/>
    <w:rsid w:val="00621AF7"/>
    <w:rsid w:val="00621E53"/>
    <w:rsid w:val="006232CA"/>
    <w:rsid w:val="00624339"/>
    <w:rsid w:val="00624702"/>
    <w:rsid w:val="00624D36"/>
    <w:rsid w:val="00626397"/>
    <w:rsid w:val="0062658D"/>
    <w:rsid w:val="00626A3D"/>
    <w:rsid w:val="00627097"/>
    <w:rsid w:val="0063051E"/>
    <w:rsid w:val="00630931"/>
    <w:rsid w:val="00631E5A"/>
    <w:rsid w:val="006321B4"/>
    <w:rsid w:val="0063247C"/>
    <w:rsid w:val="006325B4"/>
    <w:rsid w:val="006326C1"/>
    <w:rsid w:val="00632B9F"/>
    <w:rsid w:val="00632E36"/>
    <w:rsid w:val="00632F18"/>
    <w:rsid w:val="006364C5"/>
    <w:rsid w:val="00637702"/>
    <w:rsid w:val="00640BDA"/>
    <w:rsid w:val="00641AF1"/>
    <w:rsid w:val="00641FC8"/>
    <w:rsid w:val="006423AC"/>
    <w:rsid w:val="00642434"/>
    <w:rsid w:val="0064326D"/>
    <w:rsid w:val="00643860"/>
    <w:rsid w:val="00644282"/>
    <w:rsid w:val="006445CB"/>
    <w:rsid w:val="006449BE"/>
    <w:rsid w:val="00644BFD"/>
    <w:rsid w:val="00645EA6"/>
    <w:rsid w:val="006473B0"/>
    <w:rsid w:val="0064798E"/>
    <w:rsid w:val="00647EF8"/>
    <w:rsid w:val="006500BE"/>
    <w:rsid w:val="006502FE"/>
    <w:rsid w:val="00650D50"/>
    <w:rsid w:val="00651781"/>
    <w:rsid w:val="00651A37"/>
    <w:rsid w:val="00652DDA"/>
    <w:rsid w:val="00654820"/>
    <w:rsid w:val="0065514E"/>
    <w:rsid w:val="00655ED2"/>
    <w:rsid w:val="006570B5"/>
    <w:rsid w:val="00657470"/>
    <w:rsid w:val="0065773B"/>
    <w:rsid w:val="00657F85"/>
    <w:rsid w:val="006601B7"/>
    <w:rsid w:val="006614F9"/>
    <w:rsid w:val="006615C8"/>
    <w:rsid w:val="00661DF9"/>
    <w:rsid w:val="006623B5"/>
    <w:rsid w:val="0066287A"/>
    <w:rsid w:val="006628DB"/>
    <w:rsid w:val="00663A97"/>
    <w:rsid w:val="00663B5B"/>
    <w:rsid w:val="006648CE"/>
    <w:rsid w:val="00664FFD"/>
    <w:rsid w:val="006652CB"/>
    <w:rsid w:val="0066582E"/>
    <w:rsid w:val="00665E0F"/>
    <w:rsid w:val="0067242E"/>
    <w:rsid w:val="006725A0"/>
    <w:rsid w:val="00673071"/>
    <w:rsid w:val="006739E8"/>
    <w:rsid w:val="00674061"/>
    <w:rsid w:val="00674189"/>
    <w:rsid w:val="0067467F"/>
    <w:rsid w:val="006747FB"/>
    <w:rsid w:val="0067497A"/>
    <w:rsid w:val="00674CC2"/>
    <w:rsid w:val="00675782"/>
    <w:rsid w:val="0067596B"/>
    <w:rsid w:val="00675B74"/>
    <w:rsid w:val="00676D29"/>
    <w:rsid w:val="00677135"/>
    <w:rsid w:val="00680181"/>
    <w:rsid w:val="0068024A"/>
    <w:rsid w:val="00680315"/>
    <w:rsid w:val="00680648"/>
    <w:rsid w:val="00680C04"/>
    <w:rsid w:val="00681C88"/>
    <w:rsid w:val="00682122"/>
    <w:rsid w:val="00682424"/>
    <w:rsid w:val="006830D8"/>
    <w:rsid w:val="00683763"/>
    <w:rsid w:val="006848B1"/>
    <w:rsid w:val="006848BD"/>
    <w:rsid w:val="00684CCD"/>
    <w:rsid w:val="00686A0B"/>
    <w:rsid w:val="00686C8B"/>
    <w:rsid w:val="006871AF"/>
    <w:rsid w:val="0068770D"/>
    <w:rsid w:val="0069062B"/>
    <w:rsid w:val="00690B23"/>
    <w:rsid w:val="006913FB"/>
    <w:rsid w:val="0069222A"/>
    <w:rsid w:val="006922E5"/>
    <w:rsid w:val="00692AF3"/>
    <w:rsid w:val="00693CCB"/>
    <w:rsid w:val="006944FA"/>
    <w:rsid w:val="00695847"/>
    <w:rsid w:val="006962FD"/>
    <w:rsid w:val="00696BC9"/>
    <w:rsid w:val="00696F8F"/>
    <w:rsid w:val="00697539"/>
    <w:rsid w:val="00697660"/>
    <w:rsid w:val="00697A0B"/>
    <w:rsid w:val="00697EE7"/>
    <w:rsid w:val="006A0D22"/>
    <w:rsid w:val="006A2C77"/>
    <w:rsid w:val="006A2E95"/>
    <w:rsid w:val="006A30E0"/>
    <w:rsid w:val="006A496D"/>
    <w:rsid w:val="006A4D60"/>
    <w:rsid w:val="006A4F06"/>
    <w:rsid w:val="006A5463"/>
    <w:rsid w:val="006A5573"/>
    <w:rsid w:val="006A55EC"/>
    <w:rsid w:val="006A58B2"/>
    <w:rsid w:val="006A5DB2"/>
    <w:rsid w:val="006A615F"/>
    <w:rsid w:val="006A639C"/>
    <w:rsid w:val="006A768A"/>
    <w:rsid w:val="006B02B0"/>
    <w:rsid w:val="006B1081"/>
    <w:rsid w:val="006B17E5"/>
    <w:rsid w:val="006B3331"/>
    <w:rsid w:val="006B3356"/>
    <w:rsid w:val="006B3AAC"/>
    <w:rsid w:val="006B3D9F"/>
    <w:rsid w:val="006B4625"/>
    <w:rsid w:val="006B5469"/>
    <w:rsid w:val="006B60D3"/>
    <w:rsid w:val="006B6CF5"/>
    <w:rsid w:val="006B7CB5"/>
    <w:rsid w:val="006B7E96"/>
    <w:rsid w:val="006B7F75"/>
    <w:rsid w:val="006C10FB"/>
    <w:rsid w:val="006C1A57"/>
    <w:rsid w:val="006C2ECE"/>
    <w:rsid w:val="006C36B3"/>
    <w:rsid w:val="006C4925"/>
    <w:rsid w:val="006C5183"/>
    <w:rsid w:val="006C624F"/>
    <w:rsid w:val="006C67AE"/>
    <w:rsid w:val="006C6D04"/>
    <w:rsid w:val="006C7258"/>
    <w:rsid w:val="006D0B25"/>
    <w:rsid w:val="006D0B86"/>
    <w:rsid w:val="006D1438"/>
    <w:rsid w:val="006D15A4"/>
    <w:rsid w:val="006D1B50"/>
    <w:rsid w:val="006D1F3A"/>
    <w:rsid w:val="006D1FF9"/>
    <w:rsid w:val="006D2155"/>
    <w:rsid w:val="006D22F0"/>
    <w:rsid w:val="006D2472"/>
    <w:rsid w:val="006D24C9"/>
    <w:rsid w:val="006D2624"/>
    <w:rsid w:val="006D44C7"/>
    <w:rsid w:val="006D44FE"/>
    <w:rsid w:val="006D5202"/>
    <w:rsid w:val="006D525D"/>
    <w:rsid w:val="006D6209"/>
    <w:rsid w:val="006D64FD"/>
    <w:rsid w:val="006D722E"/>
    <w:rsid w:val="006D73CE"/>
    <w:rsid w:val="006D7403"/>
    <w:rsid w:val="006D7A24"/>
    <w:rsid w:val="006D7F99"/>
    <w:rsid w:val="006E0321"/>
    <w:rsid w:val="006E085B"/>
    <w:rsid w:val="006E0BDF"/>
    <w:rsid w:val="006E0DD8"/>
    <w:rsid w:val="006E13FD"/>
    <w:rsid w:val="006E14AF"/>
    <w:rsid w:val="006E1D39"/>
    <w:rsid w:val="006E26CE"/>
    <w:rsid w:val="006E29B7"/>
    <w:rsid w:val="006E354D"/>
    <w:rsid w:val="006E3BA8"/>
    <w:rsid w:val="006E410C"/>
    <w:rsid w:val="006E48E0"/>
    <w:rsid w:val="006E4A9E"/>
    <w:rsid w:val="006E4D87"/>
    <w:rsid w:val="006E4D8C"/>
    <w:rsid w:val="006E4DEE"/>
    <w:rsid w:val="006E68A4"/>
    <w:rsid w:val="006E6EF3"/>
    <w:rsid w:val="006E7050"/>
    <w:rsid w:val="006E708B"/>
    <w:rsid w:val="006E7336"/>
    <w:rsid w:val="006F0591"/>
    <w:rsid w:val="006F0CB4"/>
    <w:rsid w:val="006F10F5"/>
    <w:rsid w:val="006F1A50"/>
    <w:rsid w:val="006F1B1F"/>
    <w:rsid w:val="006F1C32"/>
    <w:rsid w:val="006F233D"/>
    <w:rsid w:val="006F29C4"/>
    <w:rsid w:val="006F366D"/>
    <w:rsid w:val="006F380E"/>
    <w:rsid w:val="006F393F"/>
    <w:rsid w:val="006F3969"/>
    <w:rsid w:val="006F3C3A"/>
    <w:rsid w:val="006F5C6D"/>
    <w:rsid w:val="006F78F6"/>
    <w:rsid w:val="006F799D"/>
    <w:rsid w:val="006F7A23"/>
    <w:rsid w:val="006F7D5E"/>
    <w:rsid w:val="00700475"/>
    <w:rsid w:val="00700CE7"/>
    <w:rsid w:val="00700F52"/>
    <w:rsid w:val="00701045"/>
    <w:rsid w:val="007015B5"/>
    <w:rsid w:val="0070161D"/>
    <w:rsid w:val="007023CB"/>
    <w:rsid w:val="00702571"/>
    <w:rsid w:val="00703E96"/>
    <w:rsid w:val="00704B76"/>
    <w:rsid w:val="00704C9E"/>
    <w:rsid w:val="00704E5B"/>
    <w:rsid w:val="00705711"/>
    <w:rsid w:val="007064FB"/>
    <w:rsid w:val="007079A5"/>
    <w:rsid w:val="007103A6"/>
    <w:rsid w:val="00710A1A"/>
    <w:rsid w:val="00710D62"/>
    <w:rsid w:val="0071106D"/>
    <w:rsid w:val="0071148A"/>
    <w:rsid w:val="00711BB0"/>
    <w:rsid w:val="00711DC6"/>
    <w:rsid w:val="00711E2E"/>
    <w:rsid w:val="007121DB"/>
    <w:rsid w:val="00712413"/>
    <w:rsid w:val="00712920"/>
    <w:rsid w:val="007130E4"/>
    <w:rsid w:val="00714380"/>
    <w:rsid w:val="00714987"/>
    <w:rsid w:val="007150C7"/>
    <w:rsid w:val="0071533E"/>
    <w:rsid w:val="00715D60"/>
    <w:rsid w:val="007162A3"/>
    <w:rsid w:val="0071671D"/>
    <w:rsid w:val="0071762F"/>
    <w:rsid w:val="007177F4"/>
    <w:rsid w:val="007177F5"/>
    <w:rsid w:val="00720B38"/>
    <w:rsid w:val="00720CE2"/>
    <w:rsid w:val="00721999"/>
    <w:rsid w:val="00721FBC"/>
    <w:rsid w:val="00722237"/>
    <w:rsid w:val="00722260"/>
    <w:rsid w:val="007224C4"/>
    <w:rsid w:val="007228AD"/>
    <w:rsid w:val="00723070"/>
    <w:rsid w:val="007235F3"/>
    <w:rsid w:val="007236B3"/>
    <w:rsid w:val="00723C8D"/>
    <w:rsid w:val="0072439C"/>
    <w:rsid w:val="00724841"/>
    <w:rsid w:val="00724DD7"/>
    <w:rsid w:val="00725A2E"/>
    <w:rsid w:val="00726F43"/>
    <w:rsid w:val="00730205"/>
    <w:rsid w:val="0073112B"/>
    <w:rsid w:val="0073146C"/>
    <w:rsid w:val="00731DA8"/>
    <w:rsid w:val="007324E9"/>
    <w:rsid w:val="00732C12"/>
    <w:rsid w:val="00734418"/>
    <w:rsid w:val="00734509"/>
    <w:rsid w:val="007350BC"/>
    <w:rsid w:val="007362F6"/>
    <w:rsid w:val="00736AC3"/>
    <w:rsid w:val="00736DF2"/>
    <w:rsid w:val="00737A1A"/>
    <w:rsid w:val="00737D4F"/>
    <w:rsid w:val="0074002A"/>
    <w:rsid w:val="0074006C"/>
    <w:rsid w:val="00740563"/>
    <w:rsid w:val="007406F4"/>
    <w:rsid w:val="0074103B"/>
    <w:rsid w:val="00741362"/>
    <w:rsid w:val="00741658"/>
    <w:rsid w:val="00741EDF"/>
    <w:rsid w:val="007427C9"/>
    <w:rsid w:val="0074283B"/>
    <w:rsid w:val="0074298B"/>
    <w:rsid w:val="00742C3D"/>
    <w:rsid w:val="00742FAC"/>
    <w:rsid w:val="00743281"/>
    <w:rsid w:val="0074347C"/>
    <w:rsid w:val="00743B88"/>
    <w:rsid w:val="007442A0"/>
    <w:rsid w:val="0074435C"/>
    <w:rsid w:val="0074462C"/>
    <w:rsid w:val="00744D34"/>
    <w:rsid w:val="00746021"/>
    <w:rsid w:val="00746147"/>
    <w:rsid w:val="0074640E"/>
    <w:rsid w:val="00746C0A"/>
    <w:rsid w:val="00746D75"/>
    <w:rsid w:val="007475F6"/>
    <w:rsid w:val="00747726"/>
    <w:rsid w:val="00747AAC"/>
    <w:rsid w:val="00750858"/>
    <w:rsid w:val="0075103E"/>
    <w:rsid w:val="00751B53"/>
    <w:rsid w:val="007547D8"/>
    <w:rsid w:val="00754956"/>
    <w:rsid w:val="0076072D"/>
    <w:rsid w:val="00760DBC"/>
    <w:rsid w:val="007619DF"/>
    <w:rsid w:val="0076232B"/>
    <w:rsid w:val="00762388"/>
    <w:rsid w:val="00762C0A"/>
    <w:rsid w:val="00763402"/>
    <w:rsid w:val="0076390A"/>
    <w:rsid w:val="00763A83"/>
    <w:rsid w:val="0076405E"/>
    <w:rsid w:val="007644CF"/>
    <w:rsid w:val="00764E84"/>
    <w:rsid w:val="007655B0"/>
    <w:rsid w:val="00765BE5"/>
    <w:rsid w:val="007667E8"/>
    <w:rsid w:val="00766AFA"/>
    <w:rsid w:val="00766E4C"/>
    <w:rsid w:val="00767AE6"/>
    <w:rsid w:val="00767B41"/>
    <w:rsid w:val="007704E6"/>
    <w:rsid w:val="0077062B"/>
    <w:rsid w:val="00770BA2"/>
    <w:rsid w:val="007714CC"/>
    <w:rsid w:val="00771D88"/>
    <w:rsid w:val="0077267E"/>
    <w:rsid w:val="0077280D"/>
    <w:rsid w:val="00773869"/>
    <w:rsid w:val="0077399E"/>
    <w:rsid w:val="00773ED1"/>
    <w:rsid w:val="0077406B"/>
    <w:rsid w:val="00774779"/>
    <w:rsid w:val="0077510A"/>
    <w:rsid w:val="0077541A"/>
    <w:rsid w:val="007755FC"/>
    <w:rsid w:val="00775B1E"/>
    <w:rsid w:val="007775A6"/>
    <w:rsid w:val="00777BD7"/>
    <w:rsid w:val="007806CD"/>
    <w:rsid w:val="0078113C"/>
    <w:rsid w:val="00781A9D"/>
    <w:rsid w:val="00781D04"/>
    <w:rsid w:val="007825AC"/>
    <w:rsid w:val="00782B88"/>
    <w:rsid w:val="00782E39"/>
    <w:rsid w:val="00782F43"/>
    <w:rsid w:val="00783241"/>
    <w:rsid w:val="007837A3"/>
    <w:rsid w:val="00783DAD"/>
    <w:rsid w:val="007843C7"/>
    <w:rsid w:val="007856E8"/>
    <w:rsid w:val="007870B7"/>
    <w:rsid w:val="00787892"/>
    <w:rsid w:val="007879CB"/>
    <w:rsid w:val="00787D61"/>
    <w:rsid w:val="00787DB6"/>
    <w:rsid w:val="00787E2C"/>
    <w:rsid w:val="00790444"/>
    <w:rsid w:val="007912E8"/>
    <w:rsid w:val="00791A38"/>
    <w:rsid w:val="00791D16"/>
    <w:rsid w:val="007921B1"/>
    <w:rsid w:val="007922F3"/>
    <w:rsid w:val="00792DA8"/>
    <w:rsid w:val="00793B62"/>
    <w:rsid w:val="007941FC"/>
    <w:rsid w:val="007947DB"/>
    <w:rsid w:val="00794807"/>
    <w:rsid w:val="00794A8A"/>
    <w:rsid w:val="00795296"/>
    <w:rsid w:val="00795417"/>
    <w:rsid w:val="00795E93"/>
    <w:rsid w:val="00796122"/>
    <w:rsid w:val="007962EE"/>
    <w:rsid w:val="00796D3C"/>
    <w:rsid w:val="00796DE3"/>
    <w:rsid w:val="007A077B"/>
    <w:rsid w:val="007A0DDB"/>
    <w:rsid w:val="007A19A0"/>
    <w:rsid w:val="007A1B82"/>
    <w:rsid w:val="007A1B98"/>
    <w:rsid w:val="007A208B"/>
    <w:rsid w:val="007A22FA"/>
    <w:rsid w:val="007A2498"/>
    <w:rsid w:val="007A2BFD"/>
    <w:rsid w:val="007A309E"/>
    <w:rsid w:val="007A3679"/>
    <w:rsid w:val="007A3F02"/>
    <w:rsid w:val="007A3F0C"/>
    <w:rsid w:val="007A451E"/>
    <w:rsid w:val="007A4A73"/>
    <w:rsid w:val="007A58BB"/>
    <w:rsid w:val="007A702B"/>
    <w:rsid w:val="007A7630"/>
    <w:rsid w:val="007A792B"/>
    <w:rsid w:val="007B008B"/>
    <w:rsid w:val="007B0797"/>
    <w:rsid w:val="007B0A81"/>
    <w:rsid w:val="007B0A8A"/>
    <w:rsid w:val="007B1486"/>
    <w:rsid w:val="007B1B8C"/>
    <w:rsid w:val="007B22F2"/>
    <w:rsid w:val="007B2E69"/>
    <w:rsid w:val="007B3F36"/>
    <w:rsid w:val="007B4738"/>
    <w:rsid w:val="007B4BBA"/>
    <w:rsid w:val="007B4FEE"/>
    <w:rsid w:val="007B5757"/>
    <w:rsid w:val="007B7697"/>
    <w:rsid w:val="007C0678"/>
    <w:rsid w:val="007C0D83"/>
    <w:rsid w:val="007C1304"/>
    <w:rsid w:val="007C1EE2"/>
    <w:rsid w:val="007C3141"/>
    <w:rsid w:val="007C34CC"/>
    <w:rsid w:val="007C3737"/>
    <w:rsid w:val="007C3EEE"/>
    <w:rsid w:val="007C5211"/>
    <w:rsid w:val="007C583B"/>
    <w:rsid w:val="007C5DC5"/>
    <w:rsid w:val="007C62A7"/>
    <w:rsid w:val="007C6390"/>
    <w:rsid w:val="007C725B"/>
    <w:rsid w:val="007C753A"/>
    <w:rsid w:val="007C7E6D"/>
    <w:rsid w:val="007D01E2"/>
    <w:rsid w:val="007D04FE"/>
    <w:rsid w:val="007D08CC"/>
    <w:rsid w:val="007D104D"/>
    <w:rsid w:val="007D10D6"/>
    <w:rsid w:val="007D29E7"/>
    <w:rsid w:val="007D2F19"/>
    <w:rsid w:val="007D2F6A"/>
    <w:rsid w:val="007D2F8D"/>
    <w:rsid w:val="007D3A1C"/>
    <w:rsid w:val="007D3B18"/>
    <w:rsid w:val="007D3E3A"/>
    <w:rsid w:val="007D46AF"/>
    <w:rsid w:val="007D4947"/>
    <w:rsid w:val="007D4C56"/>
    <w:rsid w:val="007D5799"/>
    <w:rsid w:val="007D6647"/>
    <w:rsid w:val="007D677B"/>
    <w:rsid w:val="007D6E27"/>
    <w:rsid w:val="007D6E4B"/>
    <w:rsid w:val="007D6F72"/>
    <w:rsid w:val="007D7C3B"/>
    <w:rsid w:val="007E0324"/>
    <w:rsid w:val="007E1192"/>
    <w:rsid w:val="007E2587"/>
    <w:rsid w:val="007E25F4"/>
    <w:rsid w:val="007E286C"/>
    <w:rsid w:val="007E2F04"/>
    <w:rsid w:val="007E4851"/>
    <w:rsid w:val="007E62DF"/>
    <w:rsid w:val="007E6D39"/>
    <w:rsid w:val="007E6F70"/>
    <w:rsid w:val="007E7727"/>
    <w:rsid w:val="007F01E0"/>
    <w:rsid w:val="007F0BD5"/>
    <w:rsid w:val="007F1CF9"/>
    <w:rsid w:val="007F1F3A"/>
    <w:rsid w:val="007F2CDA"/>
    <w:rsid w:val="007F2F32"/>
    <w:rsid w:val="007F3590"/>
    <w:rsid w:val="007F399C"/>
    <w:rsid w:val="007F403C"/>
    <w:rsid w:val="007F5DBD"/>
    <w:rsid w:val="007F6242"/>
    <w:rsid w:val="007F63A9"/>
    <w:rsid w:val="007F6B6A"/>
    <w:rsid w:val="007F71F4"/>
    <w:rsid w:val="007F72D6"/>
    <w:rsid w:val="007F73B2"/>
    <w:rsid w:val="007F740A"/>
    <w:rsid w:val="00801CBC"/>
    <w:rsid w:val="00801E18"/>
    <w:rsid w:val="00802292"/>
    <w:rsid w:val="008023FD"/>
    <w:rsid w:val="00802D94"/>
    <w:rsid w:val="00803035"/>
    <w:rsid w:val="008034CE"/>
    <w:rsid w:val="00804B2B"/>
    <w:rsid w:val="008050C6"/>
    <w:rsid w:val="008062A6"/>
    <w:rsid w:val="008074DD"/>
    <w:rsid w:val="008075ED"/>
    <w:rsid w:val="00810BEB"/>
    <w:rsid w:val="00811301"/>
    <w:rsid w:val="008116A9"/>
    <w:rsid w:val="00812992"/>
    <w:rsid w:val="00812A62"/>
    <w:rsid w:val="00812BE7"/>
    <w:rsid w:val="00813544"/>
    <w:rsid w:val="008147D3"/>
    <w:rsid w:val="00814900"/>
    <w:rsid w:val="00815FDE"/>
    <w:rsid w:val="008163D8"/>
    <w:rsid w:val="008167C8"/>
    <w:rsid w:val="00817252"/>
    <w:rsid w:val="008173B5"/>
    <w:rsid w:val="008200EA"/>
    <w:rsid w:val="00821646"/>
    <w:rsid w:val="0082273A"/>
    <w:rsid w:val="00822E54"/>
    <w:rsid w:val="008244F6"/>
    <w:rsid w:val="00825645"/>
    <w:rsid w:val="00825FE2"/>
    <w:rsid w:val="008262C0"/>
    <w:rsid w:val="0082722E"/>
    <w:rsid w:val="0082783C"/>
    <w:rsid w:val="008301E2"/>
    <w:rsid w:val="00830B9C"/>
    <w:rsid w:val="008315C2"/>
    <w:rsid w:val="008319BB"/>
    <w:rsid w:val="00832332"/>
    <w:rsid w:val="00833BD8"/>
    <w:rsid w:val="0083459E"/>
    <w:rsid w:val="008345EB"/>
    <w:rsid w:val="0083480F"/>
    <w:rsid w:val="008355F3"/>
    <w:rsid w:val="00835CF3"/>
    <w:rsid w:val="008360FA"/>
    <w:rsid w:val="008362B0"/>
    <w:rsid w:val="00836AC0"/>
    <w:rsid w:val="00837225"/>
    <w:rsid w:val="00837845"/>
    <w:rsid w:val="00837B8B"/>
    <w:rsid w:val="008403C4"/>
    <w:rsid w:val="00840E98"/>
    <w:rsid w:val="008410AD"/>
    <w:rsid w:val="0084252E"/>
    <w:rsid w:val="00842B90"/>
    <w:rsid w:val="00842CA6"/>
    <w:rsid w:val="0084310E"/>
    <w:rsid w:val="0084325E"/>
    <w:rsid w:val="00843388"/>
    <w:rsid w:val="00843DA4"/>
    <w:rsid w:val="00844482"/>
    <w:rsid w:val="00845CB4"/>
    <w:rsid w:val="00846BBA"/>
    <w:rsid w:val="008471DB"/>
    <w:rsid w:val="00850B30"/>
    <w:rsid w:val="00850F8D"/>
    <w:rsid w:val="00850F8F"/>
    <w:rsid w:val="008510E0"/>
    <w:rsid w:val="0085113B"/>
    <w:rsid w:val="0085119D"/>
    <w:rsid w:val="00851D7D"/>
    <w:rsid w:val="00853EED"/>
    <w:rsid w:val="00853F66"/>
    <w:rsid w:val="008541C2"/>
    <w:rsid w:val="00854647"/>
    <w:rsid w:val="0085498F"/>
    <w:rsid w:val="00854AB4"/>
    <w:rsid w:val="00855435"/>
    <w:rsid w:val="00855FB5"/>
    <w:rsid w:val="008566CA"/>
    <w:rsid w:val="0086028E"/>
    <w:rsid w:val="008608B0"/>
    <w:rsid w:val="008609E0"/>
    <w:rsid w:val="008610FE"/>
    <w:rsid w:val="00861D94"/>
    <w:rsid w:val="0086449E"/>
    <w:rsid w:val="008645FC"/>
    <w:rsid w:val="008648DC"/>
    <w:rsid w:val="00864C88"/>
    <w:rsid w:val="00864E00"/>
    <w:rsid w:val="00864FF7"/>
    <w:rsid w:val="00865149"/>
    <w:rsid w:val="00865BB8"/>
    <w:rsid w:val="00866FDC"/>
    <w:rsid w:val="0086790E"/>
    <w:rsid w:val="008709F8"/>
    <w:rsid w:val="00870A41"/>
    <w:rsid w:val="008713DC"/>
    <w:rsid w:val="00872209"/>
    <w:rsid w:val="00872F43"/>
    <w:rsid w:val="00873279"/>
    <w:rsid w:val="0087373D"/>
    <w:rsid w:val="00873B39"/>
    <w:rsid w:val="00873E07"/>
    <w:rsid w:val="0087416D"/>
    <w:rsid w:val="00875E73"/>
    <w:rsid w:val="0087642C"/>
    <w:rsid w:val="00876C2C"/>
    <w:rsid w:val="00877CB0"/>
    <w:rsid w:val="00877EB8"/>
    <w:rsid w:val="00877FB0"/>
    <w:rsid w:val="008808F2"/>
    <w:rsid w:val="00881407"/>
    <w:rsid w:val="008816BE"/>
    <w:rsid w:val="00881C79"/>
    <w:rsid w:val="00881F8B"/>
    <w:rsid w:val="00882013"/>
    <w:rsid w:val="00883380"/>
    <w:rsid w:val="0088368D"/>
    <w:rsid w:val="0088391D"/>
    <w:rsid w:val="00884730"/>
    <w:rsid w:val="00884A56"/>
    <w:rsid w:val="00885B41"/>
    <w:rsid w:val="00885EED"/>
    <w:rsid w:val="00886603"/>
    <w:rsid w:val="00886B56"/>
    <w:rsid w:val="00886DF0"/>
    <w:rsid w:val="00887326"/>
    <w:rsid w:val="00887708"/>
    <w:rsid w:val="00887E6B"/>
    <w:rsid w:val="008914D6"/>
    <w:rsid w:val="008929FD"/>
    <w:rsid w:val="008934A4"/>
    <w:rsid w:val="00893962"/>
    <w:rsid w:val="00893CA6"/>
    <w:rsid w:val="00893CE6"/>
    <w:rsid w:val="0089438C"/>
    <w:rsid w:val="00894429"/>
    <w:rsid w:val="00894632"/>
    <w:rsid w:val="00894A71"/>
    <w:rsid w:val="008951DF"/>
    <w:rsid w:val="008957BD"/>
    <w:rsid w:val="00895C0B"/>
    <w:rsid w:val="00896090"/>
    <w:rsid w:val="00897760"/>
    <w:rsid w:val="008978F0"/>
    <w:rsid w:val="00897CCE"/>
    <w:rsid w:val="008A0DA9"/>
    <w:rsid w:val="008A2DE0"/>
    <w:rsid w:val="008A2FB8"/>
    <w:rsid w:val="008A3C9F"/>
    <w:rsid w:val="008A4080"/>
    <w:rsid w:val="008A4ACB"/>
    <w:rsid w:val="008A4D97"/>
    <w:rsid w:val="008A51DB"/>
    <w:rsid w:val="008A5451"/>
    <w:rsid w:val="008A54D9"/>
    <w:rsid w:val="008A5A86"/>
    <w:rsid w:val="008A6223"/>
    <w:rsid w:val="008A6CAA"/>
    <w:rsid w:val="008B000F"/>
    <w:rsid w:val="008B1C6C"/>
    <w:rsid w:val="008B2516"/>
    <w:rsid w:val="008B31B6"/>
    <w:rsid w:val="008B3F85"/>
    <w:rsid w:val="008B40E8"/>
    <w:rsid w:val="008B42C8"/>
    <w:rsid w:val="008B4392"/>
    <w:rsid w:val="008B45C8"/>
    <w:rsid w:val="008B574C"/>
    <w:rsid w:val="008B58F2"/>
    <w:rsid w:val="008B6EB6"/>
    <w:rsid w:val="008B6EC4"/>
    <w:rsid w:val="008B78F3"/>
    <w:rsid w:val="008B7AD1"/>
    <w:rsid w:val="008B7C80"/>
    <w:rsid w:val="008C0A52"/>
    <w:rsid w:val="008C1165"/>
    <w:rsid w:val="008C12A9"/>
    <w:rsid w:val="008C1A4B"/>
    <w:rsid w:val="008C2677"/>
    <w:rsid w:val="008C32B5"/>
    <w:rsid w:val="008C3C5D"/>
    <w:rsid w:val="008C4783"/>
    <w:rsid w:val="008C4BB2"/>
    <w:rsid w:val="008C5160"/>
    <w:rsid w:val="008C5833"/>
    <w:rsid w:val="008C6DE5"/>
    <w:rsid w:val="008C6E36"/>
    <w:rsid w:val="008C7AD2"/>
    <w:rsid w:val="008C7DA5"/>
    <w:rsid w:val="008D084A"/>
    <w:rsid w:val="008D0924"/>
    <w:rsid w:val="008D0D77"/>
    <w:rsid w:val="008D123D"/>
    <w:rsid w:val="008D2322"/>
    <w:rsid w:val="008D244C"/>
    <w:rsid w:val="008D2A91"/>
    <w:rsid w:val="008D2B8F"/>
    <w:rsid w:val="008D3440"/>
    <w:rsid w:val="008D3574"/>
    <w:rsid w:val="008D3630"/>
    <w:rsid w:val="008D3A13"/>
    <w:rsid w:val="008D3A3D"/>
    <w:rsid w:val="008D3AFD"/>
    <w:rsid w:val="008D4BAF"/>
    <w:rsid w:val="008D4BB0"/>
    <w:rsid w:val="008D5CA0"/>
    <w:rsid w:val="008D6358"/>
    <w:rsid w:val="008E0B0A"/>
    <w:rsid w:val="008E0F7E"/>
    <w:rsid w:val="008E1125"/>
    <w:rsid w:val="008E14FF"/>
    <w:rsid w:val="008E2455"/>
    <w:rsid w:val="008E2F8A"/>
    <w:rsid w:val="008E42F5"/>
    <w:rsid w:val="008E470D"/>
    <w:rsid w:val="008E4E14"/>
    <w:rsid w:val="008E5532"/>
    <w:rsid w:val="008E5691"/>
    <w:rsid w:val="008E591C"/>
    <w:rsid w:val="008E5CD7"/>
    <w:rsid w:val="008E7580"/>
    <w:rsid w:val="008E76B8"/>
    <w:rsid w:val="008E7F04"/>
    <w:rsid w:val="008F03DC"/>
    <w:rsid w:val="008F07C9"/>
    <w:rsid w:val="008F087A"/>
    <w:rsid w:val="008F1077"/>
    <w:rsid w:val="008F1A7E"/>
    <w:rsid w:val="008F1E1C"/>
    <w:rsid w:val="008F2249"/>
    <w:rsid w:val="008F3396"/>
    <w:rsid w:val="008F450E"/>
    <w:rsid w:val="008F5726"/>
    <w:rsid w:val="008F6BF4"/>
    <w:rsid w:val="00900866"/>
    <w:rsid w:val="00901227"/>
    <w:rsid w:val="009015D7"/>
    <w:rsid w:val="009019C3"/>
    <w:rsid w:val="00902AB8"/>
    <w:rsid w:val="00902FD8"/>
    <w:rsid w:val="00903230"/>
    <w:rsid w:val="00903A24"/>
    <w:rsid w:val="00903E04"/>
    <w:rsid w:val="00904444"/>
    <w:rsid w:val="00904DC8"/>
    <w:rsid w:val="009058E9"/>
    <w:rsid w:val="0090593F"/>
    <w:rsid w:val="00905C75"/>
    <w:rsid w:val="00905D27"/>
    <w:rsid w:val="00906A6C"/>
    <w:rsid w:val="0090732C"/>
    <w:rsid w:val="00907756"/>
    <w:rsid w:val="00910218"/>
    <w:rsid w:val="00910AF1"/>
    <w:rsid w:val="009111ED"/>
    <w:rsid w:val="00911C13"/>
    <w:rsid w:val="00912447"/>
    <w:rsid w:val="0091274E"/>
    <w:rsid w:val="00912E54"/>
    <w:rsid w:val="009133B3"/>
    <w:rsid w:val="00913550"/>
    <w:rsid w:val="00913946"/>
    <w:rsid w:val="00914E07"/>
    <w:rsid w:val="00915880"/>
    <w:rsid w:val="009163C0"/>
    <w:rsid w:val="0091657C"/>
    <w:rsid w:val="0091709B"/>
    <w:rsid w:val="009178CB"/>
    <w:rsid w:val="00917DE3"/>
    <w:rsid w:val="00920196"/>
    <w:rsid w:val="009206C5"/>
    <w:rsid w:val="00920CDB"/>
    <w:rsid w:val="00921605"/>
    <w:rsid w:val="00922186"/>
    <w:rsid w:val="009224CA"/>
    <w:rsid w:val="00922EC9"/>
    <w:rsid w:val="0092352B"/>
    <w:rsid w:val="009236EE"/>
    <w:rsid w:val="00924978"/>
    <w:rsid w:val="00924CED"/>
    <w:rsid w:val="009256FC"/>
    <w:rsid w:val="00925F8A"/>
    <w:rsid w:val="009301FC"/>
    <w:rsid w:val="00930A7C"/>
    <w:rsid w:val="00931529"/>
    <w:rsid w:val="009316D0"/>
    <w:rsid w:val="00931CA5"/>
    <w:rsid w:val="00931D93"/>
    <w:rsid w:val="009327C8"/>
    <w:rsid w:val="00932A73"/>
    <w:rsid w:val="00934128"/>
    <w:rsid w:val="0093413B"/>
    <w:rsid w:val="00934C80"/>
    <w:rsid w:val="00934D16"/>
    <w:rsid w:val="0093595B"/>
    <w:rsid w:val="0093598F"/>
    <w:rsid w:val="00935FE0"/>
    <w:rsid w:val="00936287"/>
    <w:rsid w:val="00937030"/>
    <w:rsid w:val="00937221"/>
    <w:rsid w:val="00940217"/>
    <w:rsid w:val="00941E80"/>
    <w:rsid w:val="00942063"/>
    <w:rsid w:val="0094220E"/>
    <w:rsid w:val="00942F4F"/>
    <w:rsid w:val="00943A12"/>
    <w:rsid w:val="00944A77"/>
    <w:rsid w:val="00944BCC"/>
    <w:rsid w:val="0094530A"/>
    <w:rsid w:val="00945B59"/>
    <w:rsid w:val="00945D0F"/>
    <w:rsid w:val="00945E77"/>
    <w:rsid w:val="00946387"/>
    <w:rsid w:val="009468AC"/>
    <w:rsid w:val="00947C4D"/>
    <w:rsid w:val="00950C6B"/>
    <w:rsid w:val="00951474"/>
    <w:rsid w:val="009514DC"/>
    <w:rsid w:val="00951F9C"/>
    <w:rsid w:val="00952397"/>
    <w:rsid w:val="009524D0"/>
    <w:rsid w:val="00952E61"/>
    <w:rsid w:val="00952EE1"/>
    <w:rsid w:val="009534C2"/>
    <w:rsid w:val="009535B1"/>
    <w:rsid w:val="009536F9"/>
    <w:rsid w:val="00953A51"/>
    <w:rsid w:val="009542B3"/>
    <w:rsid w:val="00954BA3"/>
    <w:rsid w:val="00954CA1"/>
    <w:rsid w:val="00954E99"/>
    <w:rsid w:val="009551B5"/>
    <w:rsid w:val="00955844"/>
    <w:rsid w:val="00955A31"/>
    <w:rsid w:val="00956104"/>
    <w:rsid w:val="00956B56"/>
    <w:rsid w:val="00957193"/>
    <w:rsid w:val="009571E3"/>
    <w:rsid w:val="00957ABF"/>
    <w:rsid w:val="009602AA"/>
    <w:rsid w:val="0096110B"/>
    <w:rsid w:val="00961B11"/>
    <w:rsid w:val="009621B9"/>
    <w:rsid w:val="00963D9F"/>
    <w:rsid w:val="009640FA"/>
    <w:rsid w:val="00964C09"/>
    <w:rsid w:val="009654FB"/>
    <w:rsid w:val="0096568C"/>
    <w:rsid w:val="0096588B"/>
    <w:rsid w:val="00965E70"/>
    <w:rsid w:val="00965F1C"/>
    <w:rsid w:val="009660CD"/>
    <w:rsid w:val="0097060E"/>
    <w:rsid w:val="00970934"/>
    <w:rsid w:val="00970C5B"/>
    <w:rsid w:val="00970FE6"/>
    <w:rsid w:val="009717E3"/>
    <w:rsid w:val="009726A6"/>
    <w:rsid w:val="00972AB2"/>
    <w:rsid w:val="00972BAF"/>
    <w:rsid w:val="00973B32"/>
    <w:rsid w:val="00973D4D"/>
    <w:rsid w:val="009746FF"/>
    <w:rsid w:val="0097517F"/>
    <w:rsid w:val="0097566D"/>
    <w:rsid w:val="00975F84"/>
    <w:rsid w:val="0098065C"/>
    <w:rsid w:val="00980756"/>
    <w:rsid w:val="009819C5"/>
    <w:rsid w:val="00981C01"/>
    <w:rsid w:val="009825B9"/>
    <w:rsid w:val="00982F92"/>
    <w:rsid w:val="0098343C"/>
    <w:rsid w:val="009847E2"/>
    <w:rsid w:val="00985D40"/>
    <w:rsid w:val="00985E18"/>
    <w:rsid w:val="00987344"/>
    <w:rsid w:val="009878E8"/>
    <w:rsid w:val="00987F8C"/>
    <w:rsid w:val="00990E5E"/>
    <w:rsid w:val="009916B1"/>
    <w:rsid w:val="009916DB"/>
    <w:rsid w:val="00991917"/>
    <w:rsid w:val="00991F3D"/>
    <w:rsid w:val="00991FFA"/>
    <w:rsid w:val="009921C7"/>
    <w:rsid w:val="00992558"/>
    <w:rsid w:val="00993676"/>
    <w:rsid w:val="009938E9"/>
    <w:rsid w:val="00993F7F"/>
    <w:rsid w:val="00994436"/>
    <w:rsid w:val="00995C9A"/>
    <w:rsid w:val="0099677A"/>
    <w:rsid w:val="009970F0"/>
    <w:rsid w:val="00997216"/>
    <w:rsid w:val="009A037E"/>
    <w:rsid w:val="009A0899"/>
    <w:rsid w:val="009A0959"/>
    <w:rsid w:val="009A10C4"/>
    <w:rsid w:val="009A17E6"/>
    <w:rsid w:val="009A1FBB"/>
    <w:rsid w:val="009A2748"/>
    <w:rsid w:val="009A33A9"/>
    <w:rsid w:val="009A3ACD"/>
    <w:rsid w:val="009A3BD8"/>
    <w:rsid w:val="009A3CE6"/>
    <w:rsid w:val="009A468C"/>
    <w:rsid w:val="009A4F24"/>
    <w:rsid w:val="009A53EB"/>
    <w:rsid w:val="009A557A"/>
    <w:rsid w:val="009A5C05"/>
    <w:rsid w:val="009A67FA"/>
    <w:rsid w:val="009B09FA"/>
    <w:rsid w:val="009B0A41"/>
    <w:rsid w:val="009B0DE7"/>
    <w:rsid w:val="009B17B4"/>
    <w:rsid w:val="009B185A"/>
    <w:rsid w:val="009B26D5"/>
    <w:rsid w:val="009B2745"/>
    <w:rsid w:val="009B4300"/>
    <w:rsid w:val="009B4858"/>
    <w:rsid w:val="009B521C"/>
    <w:rsid w:val="009B53A1"/>
    <w:rsid w:val="009B617D"/>
    <w:rsid w:val="009B63FA"/>
    <w:rsid w:val="009B653D"/>
    <w:rsid w:val="009B7982"/>
    <w:rsid w:val="009B7DDA"/>
    <w:rsid w:val="009C01D3"/>
    <w:rsid w:val="009C05B3"/>
    <w:rsid w:val="009C0C9C"/>
    <w:rsid w:val="009C14D1"/>
    <w:rsid w:val="009C20DB"/>
    <w:rsid w:val="009C2523"/>
    <w:rsid w:val="009C27DD"/>
    <w:rsid w:val="009C3E0E"/>
    <w:rsid w:val="009C4E3C"/>
    <w:rsid w:val="009C4EFC"/>
    <w:rsid w:val="009C5E71"/>
    <w:rsid w:val="009C650A"/>
    <w:rsid w:val="009C7B44"/>
    <w:rsid w:val="009D1046"/>
    <w:rsid w:val="009D168E"/>
    <w:rsid w:val="009D1A07"/>
    <w:rsid w:val="009D1AEB"/>
    <w:rsid w:val="009D1C30"/>
    <w:rsid w:val="009D2CA7"/>
    <w:rsid w:val="009D2CAA"/>
    <w:rsid w:val="009D2CBD"/>
    <w:rsid w:val="009D3637"/>
    <w:rsid w:val="009D385A"/>
    <w:rsid w:val="009D38BD"/>
    <w:rsid w:val="009D5020"/>
    <w:rsid w:val="009D5DF4"/>
    <w:rsid w:val="009D5E60"/>
    <w:rsid w:val="009D623E"/>
    <w:rsid w:val="009D6CDE"/>
    <w:rsid w:val="009D6E7F"/>
    <w:rsid w:val="009D70F2"/>
    <w:rsid w:val="009D7E13"/>
    <w:rsid w:val="009D7E55"/>
    <w:rsid w:val="009D7EC7"/>
    <w:rsid w:val="009E0271"/>
    <w:rsid w:val="009E07F7"/>
    <w:rsid w:val="009E1BF4"/>
    <w:rsid w:val="009E1C38"/>
    <w:rsid w:val="009E28F7"/>
    <w:rsid w:val="009E2B4E"/>
    <w:rsid w:val="009E3432"/>
    <w:rsid w:val="009E3E2F"/>
    <w:rsid w:val="009E4CE2"/>
    <w:rsid w:val="009E4E9F"/>
    <w:rsid w:val="009E5035"/>
    <w:rsid w:val="009E5107"/>
    <w:rsid w:val="009E568C"/>
    <w:rsid w:val="009E6565"/>
    <w:rsid w:val="009E6837"/>
    <w:rsid w:val="009E7454"/>
    <w:rsid w:val="009E74D6"/>
    <w:rsid w:val="009E766F"/>
    <w:rsid w:val="009F0313"/>
    <w:rsid w:val="009F094B"/>
    <w:rsid w:val="009F0BF9"/>
    <w:rsid w:val="009F1187"/>
    <w:rsid w:val="009F191D"/>
    <w:rsid w:val="009F1F05"/>
    <w:rsid w:val="009F28CA"/>
    <w:rsid w:val="009F30B2"/>
    <w:rsid w:val="009F33C1"/>
    <w:rsid w:val="009F37CE"/>
    <w:rsid w:val="009F3D16"/>
    <w:rsid w:val="009F4749"/>
    <w:rsid w:val="009F4C4E"/>
    <w:rsid w:val="009F54EA"/>
    <w:rsid w:val="009F58E0"/>
    <w:rsid w:val="009F617B"/>
    <w:rsid w:val="009F61F5"/>
    <w:rsid w:val="009F625E"/>
    <w:rsid w:val="009F6282"/>
    <w:rsid w:val="009F6C33"/>
    <w:rsid w:val="00A00EED"/>
    <w:rsid w:val="00A02F06"/>
    <w:rsid w:val="00A031C4"/>
    <w:rsid w:val="00A04B49"/>
    <w:rsid w:val="00A04C14"/>
    <w:rsid w:val="00A05559"/>
    <w:rsid w:val="00A069CB"/>
    <w:rsid w:val="00A076AF"/>
    <w:rsid w:val="00A078E0"/>
    <w:rsid w:val="00A10612"/>
    <w:rsid w:val="00A126A2"/>
    <w:rsid w:val="00A12A60"/>
    <w:rsid w:val="00A12C0D"/>
    <w:rsid w:val="00A12F4C"/>
    <w:rsid w:val="00A12F5F"/>
    <w:rsid w:val="00A131A6"/>
    <w:rsid w:val="00A142BB"/>
    <w:rsid w:val="00A14F85"/>
    <w:rsid w:val="00A15202"/>
    <w:rsid w:val="00A16497"/>
    <w:rsid w:val="00A16840"/>
    <w:rsid w:val="00A16BD3"/>
    <w:rsid w:val="00A17681"/>
    <w:rsid w:val="00A176FD"/>
    <w:rsid w:val="00A17761"/>
    <w:rsid w:val="00A17BAC"/>
    <w:rsid w:val="00A20928"/>
    <w:rsid w:val="00A20CA6"/>
    <w:rsid w:val="00A20FFE"/>
    <w:rsid w:val="00A21063"/>
    <w:rsid w:val="00A21C09"/>
    <w:rsid w:val="00A21E94"/>
    <w:rsid w:val="00A22209"/>
    <w:rsid w:val="00A22F9B"/>
    <w:rsid w:val="00A231CC"/>
    <w:rsid w:val="00A245D4"/>
    <w:rsid w:val="00A24A7A"/>
    <w:rsid w:val="00A254A6"/>
    <w:rsid w:val="00A25750"/>
    <w:rsid w:val="00A258E0"/>
    <w:rsid w:val="00A262B3"/>
    <w:rsid w:val="00A26653"/>
    <w:rsid w:val="00A26FB2"/>
    <w:rsid w:val="00A27375"/>
    <w:rsid w:val="00A2797F"/>
    <w:rsid w:val="00A30C07"/>
    <w:rsid w:val="00A3234C"/>
    <w:rsid w:val="00A32515"/>
    <w:rsid w:val="00A32B2A"/>
    <w:rsid w:val="00A334BF"/>
    <w:rsid w:val="00A33715"/>
    <w:rsid w:val="00A337C6"/>
    <w:rsid w:val="00A34991"/>
    <w:rsid w:val="00A349CC"/>
    <w:rsid w:val="00A349F9"/>
    <w:rsid w:val="00A34FEC"/>
    <w:rsid w:val="00A3575C"/>
    <w:rsid w:val="00A370E8"/>
    <w:rsid w:val="00A37A78"/>
    <w:rsid w:val="00A400BF"/>
    <w:rsid w:val="00A40DB5"/>
    <w:rsid w:val="00A41FF8"/>
    <w:rsid w:val="00A42F0D"/>
    <w:rsid w:val="00A4300B"/>
    <w:rsid w:val="00A4328B"/>
    <w:rsid w:val="00A438DB"/>
    <w:rsid w:val="00A441E6"/>
    <w:rsid w:val="00A44B50"/>
    <w:rsid w:val="00A45052"/>
    <w:rsid w:val="00A455E4"/>
    <w:rsid w:val="00A470B4"/>
    <w:rsid w:val="00A47D37"/>
    <w:rsid w:val="00A5053C"/>
    <w:rsid w:val="00A50E5B"/>
    <w:rsid w:val="00A51AF5"/>
    <w:rsid w:val="00A522B5"/>
    <w:rsid w:val="00A54014"/>
    <w:rsid w:val="00A546EA"/>
    <w:rsid w:val="00A54E92"/>
    <w:rsid w:val="00A5528C"/>
    <w:rsid w:val="00A55574"/>
    <w:rsid w:val="00A57089"/>
    <w:rsid w:val="00A57339"/>
    <w:rsid w:val="00A57425"/>
    <w:rsid w:val="00A57A75"/>
    <w:rsid w:val="00A57CD4"/>
    <w:rsid w:val="00A608CF"/>
    <w:rsid w:val="00A6216D"/>
    <w:rsid w:val="00A62540"/>
    <w:rsid w:val="00A62FA5"/>
    <w:rsid w:val="00A63376"/>
    <w:rsid w:val="00A6399A"/>
    <w:rsid w:val="00A63D15"/>
    <w:rsid w:val="00A64096"/>
    <w:rsid w:val="00A64857"/>
    <w:rsid w:val="00A64B92"/>
    <w:rsid w:val="00A65756"/>
    <w:rsid w:val="00A657B1"/>
    <w:rsid w:val="00A657D1"/>
    <w:rsid w:val="00A65944"/>
    <w:rsid w:val="00A65C8F"/>
    <w:rsid w:val="00A6618B"/>
    <w:rsid w:val="00A66A53"/>
    <w:rsid w:val="00A6736C"/>
    <w:rsid w:val="00A6740C"/>
    <w:rsid w:val="00A67932"/>
    <w:rsid w:val="00A70765"/>
    <w:rsid w:val="00A70840"/>
    <w:rsid w:val="00A70B63"/>
    <w:rsid w:val="00A70F97"/>
    <w:rsid w:val="00A723DC"/>
    <w:rsid w:val="00A725FA"/>
    <w:rsid w:val="00A7281B"/>
    <w:rsid w:val="00A72F70"/>
    <w:rsid w:val="00A73A33"/>
    <w:rsid w:val="00A74946"/>
    <w:rsid w:val="00A74C19"/>
    <w:rsid w:val="00A75764"/>
    <w:rsid w:val="00A76146"/>
    <w:rsid w:val="00A76507"/>
    <w:rsid w:val="00A77ADB"/>
    <w:rsid w:val="00A80211"/>
    <w:rsid w:val="00A8152E"/>
    <w:rsid w:val="00A82265"/>
    <w:rsid w:val="00A840CD"/>
    <w:rsid w:val="00A84830"/>
    <w:rsid w:val="00A8524F"/>
    <w:rsid w:val="00A857F5"/>
    <w:rsid w:val="00A861BD"/>
    <w:rsid w:val="00A86346"/>
    <w:rsid w:val="00A86E42"/>
    <w:rsid w:val="00A86E72"/>
    <w:rsid w:val="00A872F6"/>
    <w:rsid w:val="00A87C72"/>
    <w:rsid w:val="00A91792"/>
    <w:rsid w:val="00A91A0D"/>
    <w:rsid w:val="00A91CFB"/>
    <w:rsid w:val="00A923E1"/>
    <w:rsid w:val="00A92DAF"/>
    <w:rsid w:val="00A94300"/>
    <w:rsid w:val="00A94494"/>
    <w:rsid w:val="00A9469C"/>
    <w:rsid w:val="00A94C59"/>
    <w:rsid w:val="00A95570"/>
    <w:rsid w:val="00A96869"/>
    <w:rsid w:val="00A96938"/>
    <w:rsid w:val="00A96A5E"/>
    <w:rsid w:val="00A971C5"/>
    <w:rsid w:val="00A97B14"/>
    <w:rsid w:val="00A97C14"/>
    <w:rsid w:val="00AA029D"/>
    <w:rsid w:val="00AA0708"/>
    <w:rsid w:val="00AA0B8D"/>
    <w:rsid w:val="00AA0BA8"/>
    <w:rsid w:val="00AA0D6E"/>
    <w:rsid w:val="00AA1139"/>
    <w:rsid w:val="00AA1500"/>
    <w:rsid w:val="00AA196F"/>
    <w:rsid w:val="00AA1A72"/>
    <w:rsid w:val="00AA1B35"/>
    <w:rsid w:val="00AA1DF4"/>
    <w:rsid w:val="00AA21BF"/>
    <w:rsid w:val="00AA3EBE"/>
    <w:rsid w:val="00AA4080"/>
    <w:rsid w:val="00AA6114"/>
    <w:rsid w:val="00AA672B"/>
    <w:rsid w:val="00AA6EBC"/>
    <w:rsid w:val="00AA7238"/>
    <w:rsid w:val="00AA735B"/>
    <w:rsid w:val="00AA7487"/>
    <w:rsid w:val="00AA771B"/>
    <w:rsid w:val="00AA77C4"/>
    <w:rsid w:val="00AA7D90"/>
    <w:rsid w:val="00AB0849"/>
    <w:rsid w:val="00AB0BAA"/>
    <w:rsid w:val="00AB0D2E"/>
    <w:rsid w:val="00AB146E"/>
    <w:rsid w:val="00AB189E"/>
    <w:rsid w:val="00AB1C25"/>
    <w:rsid w:val="00AB30CD"/>
    <w:rsid w:val="00AB417A"/>
    <w:rsid w:val="00AB460D"/>
    <w:rsid w:val="00AB4D25"/>
    <w:rsid w:val="00AB63AE"/>
    <w:rsid w:val="00AB6740"/>
    <w:rsid w:val="00AB7F0B"/>
    <w:rsid w:val="00AC0A62"/>
    <w:rsid w:val="00AC0AA7"/>
    <w:rsid w:val="00AC0AEC"/>
    <w:rsid w:val="00AC1A08"/>
    <w:rsid w:val="00AC237D"/>
    <w:rsid w:val="00AC31E3"/>
    <w:rsid w:val="00AC3337"/>
    <w:rsid w:val="00AC3614"/>
    <w:rsid w:val="00AC403D"/>
    <w:rsid w:val="00AC5715"/>
    <w:rsid w:val="00AC571A"/>
    <w:rsid w:val="00AC5923"/>
    <w:rsid w:val="00AC6130"/>
    <w:rsid w:val="00AC70C0"/>
    <w:rsid w:val="00AC77BF"/>
    <w:rsid w:val="00AC7E5E"/>
    <w:rsid w:val="00AD0451"/>
    <w:rsid w:val="00AD0754"/>
    <w:rsid w:val="00AD080A"/>
    <w:rsid w:val="00AD0D8F"/>
    <w:rsid w:val="00AD11BE"/>
    <w:rsid w:val="00AD16AB"/>
    <w:rsid w:val="00AD1FC2"/>
    <w:rsid w:val="00AD2072"/>
    <w:rsid w:val="00AD26F1"/>
    <w:rsid w:val="00AD2CE3"/>
    <w:rsid w:val="00AD3474"/>
    <w:rsid w:val="00AD3687"/>
    <w:rsid w:val="00AD3BC2"/>
    <w:rsid w:val="00AD3CE0"/>
    <w:rsid w:val="00AD4E42"/>
    <w:rsid w:val="00AD572C"/>
    <w:rsid w:val="00AD650E"/>
    <w:rsid w:val="00AD6981"/>
    <w:rsid w:val="00AD6A81"/>
    <w:rsid w:val="00AD6AFB"/>
    <w:rsid w:val="00AD6B27"/>
    <w:rsid w:val="00AD6C32"/>
    <w:rsid w:val="00AD6D43"/>
    <w:rsid w:val="00AD6E95"/>
    <w:rsid w:val="00AD73C8"/>
    <w:rsid w:val="00AD75B4"/>
    <w:rsid w:val="00AD7B40"/>
    <w:rsid w:val="00AE19C7"/>
    <w:rsid w:val="00AE1E6E"/>
    <w:rsid w:val="00AE243F"/>
    <w:rsid w:val="00AE2A75"/>
    <w:rsid w:val="00AE30A5"/>
    <w:rsid w:val="00AE3F81"/>
    <w:rsid w:val="00AE44D3"/>
    <w:rsid w:val="00AE4B6F"/>
    <w:rsid w:val="00AE4FCF"/>
    <w:rsid w:val="00AE5736"/>
    <w:rsid w:val="00AE58DA"/>
    <w:rsid w:val="00AE5E6A"/>
    <w:rsid w:val="00AE62B1"/>
    <w:rsid w:val="00AE6482"/>
    <w:rsid w:val="00AE685B"/>
    <w:rsid w:val="00AE7447"/>
    <w:rsid w:val="00AE76AA"/>
    <w:rsid w:val="00AE771A"/>
    <w:rsid w:val="00AF0050"/>
    <w:rsid w:val="00AF0086"/>
    <w:rsid w:val="00AF0306"/>
    <w:rsid w:val="00AF099B"/>
    <w:rsid w:val="00AF1661"/>
    <w:rsid w:val="00AF2A88"/>
    <w:rsid w:val="00AF3FB3"/>
    <w:rsid w:val="00AF5706"/>
    <w:rsid w:val="00AF6269"/>
    <w:rsid w:val="00AF6304"/>
    <w:rsid w:val="00AF631B"/>
    <w:rsid w:val="00AF6C40"/>
    <w:rsid w:val="00AF6FDB"/>
    <w:rsid w:val="00AF7312"/>
    <w:rsid w:val="00AF7E49"/>
    <w:rsid w:val="00B000E8"/>
    <w:rsid w:val="00B008A7"/>
    <w:rsid w:val="00B00D7D"/>
    <w:rsid w:val="00B01568"/>
    <w:rsid w:val="00B016D8"/>
    <w:rsid w:val="00B01A78"/>
    <w:rsid w:val="00B02183"/>
    <w:rsid w:val="00B0282E"/>
    <w:rsid w:val="00B03AB8"/>
    <w:rsid w:val="00B03EE5"/>
    <w:rsid w:val="00B051F0"/>
    <w:rsid w:val="00B06128"/>
    <w:rsid w:val="00B0672D"/>
    <w:rsid w:val="00B06802"/>
    <w:rsid w:val="00B06C73"/>
    <w:rsid w:val="00B0758F"/>
    <w:rsid w:val="00B10083"/>
    <w:rsid w:val="00B100FF"/>
    <w:rsid w:val="00B105C1"/>
    <w:rsid w:val="00B11005"/>
    <w:rsid w:val="00B11C65"/>
    <w:rsid w:val="00B11DEF"/>
    <w:rsid w:val="00B134E7"/>
    <w:rsid w:val="00B1441C"/>
    <w:rsid w:val="00B1452A"/>
    <w:rsid w:val="00B14EC8"/>
    <w:rsid w:val="00B15803"/>
    <w:rsid w:val="00B15E2A"/>
    <w:rsid w:val="00B172BF"/>
    <w:rsid w:val="00B17FF3"/>
    <w:rsid w:val="00B20AA5"/>
    <w:rsid w:val="00B20F91"/>
    <w:rsid w:val="00B20FDD"/>
    <w:rsid w:val="00B2256C"/>
    <w:rsid w:val="00B23116"/>
    <w:rsid w:val="00B238A7"/>
    <w:rsid w:val="00B23E44"/>
    <w:rsid w:val="00B23E96"/>
    <w:rsid w:val="00B24854"/>
    <w:rsid w:val="00B2509D"/>
    <w:rsid w:val="00B250AE"/>
    <w:rsid w:val="00B253D5"/>
    <w:rsid w:val="00B25BE2"/>
    <w:rsid w:val="00B25D3B"/>
    <w:rsid w:val="00B25F05"/>
    <w:rsid w:val="00B26889"/>
    <w:rsid w:val="00B26CE6"/>
    <w:rsid w:val="00B27357"/>
    <w:rsid w:val="00B278BB"/>
    <w:rsid w:val="00B3033A"/>
    <w:rsid w:val="00B32FAD"/>
    <w:rsid w:val="00B33B39"/>
    <w:rsid w:val="00B33FF1"/>
    <w:rsid w:val="00B34682"/>
    <w:rsid w:val="00B346D6"/>
    <w:rsid w:val="00B34AB1"/>
    <w:rsid w:val="00B35E06"/>
    <w:rsid w:val="00B3664D"/>
    <w:rsid w:val="00B36B6B"/>
    <w:rsid w:val="00B377FA"/>
    <w:rsid w:val="00B37829"/>
    <w:rsid w:val="00B37D3F"/>
    <w:rsid w:val="00B37D9F"/>
    <w:rsid w:val="00B404E0"/>
    <w:rsid w:val="00B40936"/>
    <w:rsid w:val="00B40B35"/>
    <w:rsid w:val="00B41274"/>
    <w:rsid w:val="00B416CE"/>
    <w:rsid w:val="00B4170C"/>
    <w:rsid w:val="00B42EB3"/>
    <w:rsid w:val="00B43BC8"/>
    <w:rsid w:val="00B44ACF"/>
    <w:rsid w:val="00B44D42"/>
    <w:rsid w:val="00B477E6"/>
    <w:rsid w:val="00B50078"/>
    <w:rsid w:val="00B5110F"/>
    <w:rsid w:val="00B51DAC"/>
    <w:rsid w:val="00B53363"/>
    <w:rsid w:val="00B53A3A"/>
    <w:rsid w:val="00B54C73"/>
    <w:rsid w:val="00B55713"/>
    <w:rsid w:val="00B55FBC"/>
    <w:rsid w:val="00B562BC"/>
    <w:rsid w:val="00B578DF"/>
    <w:rsid w:val="00B57A66"/>
    <w:rsid w:val="00B57D31"/>
    <w:rsid w:val="00B57EA3"/>
    <w:rsid w:val="00B60027"/>
    <w:rsid w:val="00B60D25"/>
    <w:rsid w:val="00B62178"/>
    <w:rsid w:val="00B62705"/>
    <w:rsid w:val="00B628D4"/>
    <w:rsid w:val="00B63039"/>
    <w:rsid w:val="00B63191"/>
    <w:rsid w:val="00B6321E"/>
    <w:rsid w:val="00B63B00"/>
    <w:rsid w:val="00B63EC5"/>
    <w:rsid w:val="00B64036"/>
    <w:rsid w:val="00B64737"/>
    <w:rsid w:val="00B647AD"/>
    <w:rsid w:val="00B64AAA"/>
    <w:rsid w:val="00B64D1D"/>
    <w:rsid w:val="00B67181"/>
    <w:rsid w:val="00B67713"/>
    <w:rsid w:val="00B67CA5"/>
    <w:rsid w:val="00B67D70"/>
    <w:rsid w:val="00B67F7E"/>
    <w:rsid w:val="00B7068E"/>
    <w:rsid w:val="00B710EA"/>
    <w:rsid w:val="00B71208"/>
    <w:rsid w:val="00B718F7"/>
    <w:rsid w:val="00B72B4E"/>
    <w:rsid w:val="00B73660"/>
    <w:rsid w:val="00B736E7"/>
    <w:rsid w:val="00B7383A"/>
    <w:rsid w:val="00B73F76"/>
    <w:rsid w:val="00B73FC6"/>
    <w:rsid w:val="00B74514"/>
    <w:rsid w:val="00B74865"/>
    <w:rsid w:val="00B74D4B"/>
    <w:rsid w:val="00B7562A"/>
    <w:rsid w:val="00B761CF"/>
    <w:rsid w:val="00B76DF6"/>
    <w:rsid w:val="00B76FD1"/>
    <w:rsid w:val="00B77167"/>
    <w:rsid w:val="00B77564"/>
    <w:rsid w:val="00B80323"/>
    <w:rsid w:val="00B80EC4"/>
    <w:rsid w:val="00B80F6C"/>
    <w:rsid w:val="00B812FA"/>
    <w:rsid w:val="00B82122"/>
    <w:rsid w:val="00B82B37"/>
    <w:rsid w:val="00B82D3C"/>
    <w:rsid w:val="00B83448"/>
    <w:rsid w:val="00B84C8F"/>
    <w:rsid w:val="00B85337"/>
    <w:rsid w:val="00B858AC"/>
    <w:rsid w:val="00B85E66"/>
    <w:rsid w:val="00B85F5C"/>
    <w:rsid w:val="00B86AFA"/>
    <w:rsid w:val="00B87635"/>
    <w:rsid w:val="00B87EA2"/>
    <w:rsid w:val="00B903F3"/>
    <w:rsid w:val="00B907BA"/>
    <w:rsid w:val="00B90C07"/>
    <w:rsid w:val="00B9128E"/>
    <w:rsid w:val="00B91B14"/>
    <w:rsid w:val="00B91D60"/>
    <w:rsid w:val="00B92822"/>
    <w:rsid w:val="00B932E8"/>
    <w:rsid w:val="00B9387C"/>
    <w:rsid w:val="00B93B0F"/>
    <w:rsid w:val="00B94351"/>
    <w:rsid w:val="00B94A27"/>
    <w:rsid w:val="00B95E0E"/>
    <w:rsid w:val="00B9603F"/>
    <w:rsid w:val="00B96179"/>
    <w:rsid w:val="00B965A0"/>
    <w:rsid w:val="00B96B62"/>
    <w:rsid w:val="00B971C0"/>
    <w:rsid w:val="00B9736B"/>
    <w:rsid w:val="00BA20B0"/>
    <w:rsid w:val="00BA2DB1"/>
    <w:rsid w:val="00BA360A"/>
    <w:rsid w:val="00BA39BE"/>
    <w:rsid w:val="00BA3B82"/>
    <w:rsid w:val="00BA3C80"/>
    <w:rsid w:val="00BA443A"/>
    <w:rsid w:val="00BA55CE"/>
    <w:rsid w:val="00BA57B6"/>
    <w:rsid w:val="00BA58E7"/>
    <w:rsid w:val="00BA6556"/>
    <w:rsid w:val="00BA7C1F"/>
    <w:rsid w:val="00BA7EBB"/>
    <w:rsid w:val="00BA7FA6"/>
    <w:rsid w:val="00BB0B58"/>
    <w:rsid w:val="00BB101A"/>
    <w:rsid w:val="00BB108F"/>
    <w:rsid w:val="00BB1F84"/>
    <w:rsid w:val="00BB2E21"/>
    <w:rsid w:val="00BB2FA0"/>
    <w:rsid w:val="00BB3A0A"/>
    <w:rsid w:val="00BB4B68"/>
    <w:rsid w:val="00BB4E56"/>
    <w:rsid w:val="00BB5CF0"/>
    <w:rsid w:val="00BB6A1E"/>
    <w:rsid w:val="00BB6E86"/>
    <w:rsid w:val="00BC006D"/>
    <w:rsid w:val="00BC300B"/>
    <w:rsid w:val="00BC359B"/>
    <w:rsid w:val="00BC3671"/>
    <w:rsid w:val="00BC5586"/>
    <w:rsid w:val="00BC6416"/>
    <w:rsid w:val="00BC6854"/>
    <w:rsid w:val="00BC790C"/>
    <w:rsid w:val="00BC7F99"/>
    <w:rsid w:val="00BD0163"/>
    <w:rsid w:val="00BD04E7"/>
    <w:rsid w:val="00BD1441"/>
    <w:rsid w:val="00BD2B82"/>
    <w:rsid w:val="00BD2C1D"/>
    <w:rsid w:val="00BD303F"/>
    <w:rsid w:val="00BD3CCC"/>
    <w:rsid w:val="00BD48BB"/>
    <w:rsid w:val="00BD5448"/>
    <w:rsid w:val="00BD5B0A"/>
    <w:rsid w:val="00BD5F02"/>
    <w:rsid w:val="00BD6003"/>
    <w:rsid w:val="00BD61AA"/>
    <w:rsid w:val="00BE02A8"/>
    <w:rsid w:val="00BE10E4"/>
    <w:rsid w:val="00BE16D1"/>
    <w:rsid w:val="00BE2D5B"/>
    <w:rsid w:val="00BE33EC"/>
    <w:rsid w:val="00BE35D0"/>
    <w:rsid w:val="00BE4818"/>
    <w:rsid w:val="00BE570D"/>
    <w:rsid w:val="00BE622E"/>
    <w:rsid w:val="00BE692C"/>
    <w:rsid w:val="00BE7004"/>
    <w:rsid w:val="00BE7598"/>
    <w:rsid w:val="00BE7F1C"/>
    <w:rsid w:val="00BF067C"/>
    <w:rsid w:val="00BF0850"/>
    <w:rsid w:val="00BF08A0"/>
    <w:rsid w:val="00BF1192"/>
    <w:rsid w:val="00BF1FC1"/>
    <w:rsid w:val="00BF2404"/>
    <w:rsid w:val="00BF2445"/>
    <w:rsid w:val="00BF31A1"/>
    <w:rsid w:val="00BF5FCA"/>
    <w:rsid w:val="00BF7579"/>
    <w:rsid w:val="00C00017"/>
    <w:rsid w:val="00C00175"/>
    <w:rsid w:val="00C00BFA"/>
    <w:rsid w:val="00C00F03"/>
    <w:rsid w:val="00C02088"/>
    <w:rsid w:val="00C02C21"/>
    <w:rsid w:val="00C03EF7"/>
    <w:rsid w:val="00C0483C"/>
    <w:rsid w:val="00C04B86"/>
    <w:rsid w:val="00C05582"/>
    <w:rsid w:val="00C06230"/>
    <w:rsid w:val="00C0671D"/>
    <w:rsid w:val="00C07073"/>
    <w:rsid w:val="00C07396"/>
    <w:rsid w:val="00C07E30"/>
    <w:rsid w:val="00C07E5C"/>
    <w:rsid w:val="00C1067D"/>
    <w:rsid w:val="00C117C2"/>
    <w:rsid w:val="00C119B2"/>
    <w:rsid w:val="00C11A87"/>
    <w:rsid w:val="00C12013"/>
    <w:rsid w:val="00C12078"/>
    <w:rsid w:val="00C12111"/>
    <w:rsid w:val="00C12B05"/>
    <w:rsid w:val="00C138C0"/>
    <w:rsid w:val="00C13BA0"/>
    <w:rsid w:val="00C145F0"/>
    <w:rsid w:val="00C14CF6"/>
    <w:rsid w:val="00C15009"/>
    <w:rsid w:val="00C160D0"/>
    <w:rsid w:val="00C16955"/>
    <w:rsid w:val="00C16D89"/>
    <w:rsid w:val="00C171B2"/>
    <w:rsid w:val="00C175F4"/>
    <w:rsid w:val="00C17F8D"/>
    <w:rsid w:val="00C208D0"/>
    <w:rsid w:val="00C21951"/>
    <w:rsid w:val="00C21A11"/>
    <w:rsid w:val="00C22099"/>
    <w:rsid w:val="00C24C80"/>
    <w:rsid w:val="00C2590B"/>
    <w:rsid w:val="00C25B8D"/>
    <w:rsid w:val="00C2601A"/>
    <w:rsid w:val="00C27902"/>
    <w:rsid w:val="00C302D8"/>
    <w:rsid w:val="00C30F05"/>
    <w:rsid w:val="00C31030"/>
    <w:rsid w:val="00C312A5"/>
    <w:rsid w:val="00C3162E"/>
    <w:rsid w:val="00C3201A"/>
    <w:rsid w:val="00C32964"/>
    <w:rsid w:val="00C3352C"/>
    <w:rsid w:val="00C33B02"/>
    <w:rsid w:val="00C33C72"/>
    <w:rsid w:val="00C34291"/>
    <w:rsid w:val="00C34B95"/>
    <w:rsid w:val="00C34D7E"/>
    <w:rsid w:val="00C356F7"/>
    <w:rsid w:val="00C35822"/>
    <w:rsid w:val="00C358DF"/>
    <w:rsid w:val="00C35AE1"/>
    <w:rsid w:val="00C36982"/>
    <w:rsid w:val="00C3773C"/>
    <w:rsid w:val="00C3775F"/>
    <w:rsid w:val="00C37C2D"/>
    <w:rsid w:val="00C37EE2"/>
    <w:rsid w:val="00C42143"/>
    <w:rsid w:val="00C425AE"/>
    <w:rsid w:val="00C428FE"/>
    <w:rsid w:val="00C43063"/>
    <w:rsid w:val="00C4320B"/>
    <w:rsid w:val="00C43427"/>
    <w:rsid w:val="00C43843"/>
    <w:rsid w:val="00C439D9"/>
    <w:rsid w:val="00C43F83"/>
    <w:rsid w:val="00C4472A"/>
    <w:rsid w:val="00C44AC7"/>
    <w:rsid w:val="00C44EE1"/>
    <w:rsid w:val="00C4523E"/>
    <w:rsid w:val="00C46283"/>
    <w:rsid w:val="00C46FAF"/>
    <w:rsid w:val="00C47355"/>
    <w:rsid w:val="00C47BFD"/>
    <w:rsid w:val="00C50321"/>
    <w:rsid w:val="00C50B67"/>
    <w:rsid w:val="00C50DE0"/>
    <w:rsid w:val="00C50E78"/>
    <w:rsid w:val="00C50FC6"/>
    <w:rsid w:val="00C52B08"/>
    <w:rsid w:val="00C5386F"/>
    <w:rsid w:val="00C53AB4"/>
    <w:rsid w:val="00C53FCB"/>
    <w:rsid w:val="00C5428A"/>
    <w:rsid w:val="00C54EB7"/>
    <w:rsid w:val="00C553ED"/>
    <w:rsid w:val="00C556F2"/>
    <w:rsid w:val="00C55A02"/>
    <w:rsid w:val="00C565D2"/>
    <w:rsid w:val="00C568AA"/>
    <w:rsid w:val="00C56FDF"/>
    <w:rsid w:val="00C5706A"/>
    <w:rsid w:val="00C570DA"/>
    <w:rsid w:val="00C6047C"/>
    <w:rsid w:val="00C608EF"/>
    <w:rsid w:val="00C60F51"/>
    <w:rsid w:val="00C611C0"/>
    <w:rsid w:val="00C6126E"/>
    <w:rsid w:val="00C61895"/>
    <w:rsid w:val="00C61DFB"/>
    <w:rsid w:val="00C61EF9"/>
    <w:rsid w:val="00C6255C"/>
    <w:rsid w:val="00C638E5"/>
    <w:rsid w:val="00C640ED"/>
    <w:rsid w:val="00C6410C"/>
    <w:rsid w:val="00C6427E"/>
    <w:rsid w:val="00C6456D"/>
    <w:rsid w:val="00C6469C"/>
    <w:rsid w:val="00C64BE8"/>
    <w:rsid w:val="00C65443"/>
    <w:rsid w:val="00C65D55"/>
    <w:rsid w:val="00C6624E"/>
    <w:rsid w:val="00C6685A"/>
    <w:rsid w:val="00C66D06"/>
    <w:rsid w:val="00C67625"/>
    <w:rsid w:val="00C7014F"/>
    <w:rsid w:val="00C70595"/>
    <w:rsid w:val="00C719DC"/>
    <w:rsid w:val="00C71E74"/>
    <w:rsid w:val="00C726AA"/>
    <w:rsid w:val="00C72ABB"/>
    <w:rsid w:val="00C72B5D"/>
    <w:rsid w:val="00C73B7C"/>
    <w:rsid w:val="00C73CAC"/>
    <w:rsid w:val="00C747C3"/>
    <w:rsid w:val="00C74CC2"/>
    <w:rsid w:val="00C754CA"/>
    <w:rsid w:val="00C7553F"/>
    <w:rsid w:val="00C756DC"/>
    <w:rsid w:val="00C75F09"/>
    <w:rsid w:val="00C76A51"/>
    <w:rsid w:val="00C779CF"/>
    <w:rsid w:val="00C77AE5"/>
    <w:rsid w:val="00C82299"/>
    <w:rsid w:val="00C82FDA"/>
    <w:rsid w:val="00C83B87"/>
    <w:rsid w:val="00C8491A"/>
    <w:rsid w:val="00C84B93"/>
    <w:rsid w:val="00C85085"/>
    <w:rsid w:val="00C864AD"/>
    <w:rsid w:val="00C865A5"/>
    <w:rsid w:val="00C865FF"/>
    <w:rsid w:val="00C86D7B"/>
    <w:rsid w:val="00C8741E"/>
    <w:rsid w:val="00C90103"/>
    <w:rsid w:val="00C902BE"/>
    <w:rsid w:val="00C902D2"/>
    <w:rsid w:val="00C904F9"/>
    <w:rsid w:val="00C90629"/>
    <w:rsid w:val="00C90BCB"/>
    <w:rsid w:val="00C91EDA"/>
    <w:rsid w:val="00C923D0"/>
    <w:rsid w:val="00C93170"/>
    <w:rsid w:val="00C93334"/>
    <w:rsid w:val="00C935DA"/>
    <w:rsid w:val="00C93932"/>
    <w:rsid w:val="00C940BA"/>
    <w:rsid w:val="00C9424F"/>
    <w:rsid w:val="00C94DEA"/>
    <w:rsid w:val="00C96C07"/>
    <w:rsid w:val="00C96E01"/>
    <w:rsid w:val="00C96F55"/>
    <w:rsid w:val="00C9735A"/>
    <w:rsid w:val="00C97D96"/>
    <w:rsid w:val="00CA1182"/>
    <w:rsid w:val="00CA1BDA"/>
    <w:rsid w:val="00CA29AD"/>
    <w:rsid w:val="00CA2BD4"/>
    <w:rsid w:val="00CA409C"/>
    <w:rsid w:val="00CA4229"/>
    <w:rsid w:val="00CA424E"/>
    <w:rsid w:val="00CA4302"/>
    <w:rsid w:val="00CA49C7"/>
    <w:rsid w:val="00CA4E55"/>
    <w:rsid w:val="00CA4F8D"/>
    <w:rsid w:val="00CA4FA6"/>
    <w:rsid w:val="00CA566E"/>
    <w:rsid w:val="00CA5A18"/>
    <w:rsid w:val="00CA5AE2"/>
    <w:rsid w:val="00CA5B92"/>
    <w:rsid w:val="00CA6561"/>
    <w:rsid w:val="00CA66A1"/>
    <w:rsid w:val="00CA6C43"/>
    <w:rsid w:val="00CA74D8"/>
    <w:rsid w:val="00CA77D1"/>
    <w:rsid w:val="00CB0BEA"/>
    <w:rsid w:val="00CB1313"/>
    <w:rsid w:val="00CB2F43"/>
    <w:rsid w:val="00CB3203"/>
    <w:rsid w:val="00CB538B"/>
    <w:rsid w:val="00CB5727"/>
    <w:rsid w:val="00CB583C"/>
    <w:rsid w:val="00CB5979"/>
    <w:rsid w:val="00CB5DD0"/>
    <w:rsid w:val="00CB62FC"/>
    <w:rsid w:val="00CB6AC0"/>
    <w:rsid w:val="00CB77D0"/>
    <w:rsid w:val="00CB7FDC"/>
    <w:rsid w:val="00CC0561"/>
    <w:rsid w:val="00CC0676"/>
    <w:rsid w:val="00CC1AE6"/>
    <w:rsid w:val="00CC1EA9"/>
    <w:rsid w:val="00CC1F79"/>
    <w:rsid w:val="00CC20AD"/>
    <w:rsid w:val="00CC228C"/>
    <w:rsid w:val="00CC2735"/>
    <w:rsid w:val="00CC3F3F"/>
    <w:rsid w:val="00CC4090"/>
    <w:rsid w:val="00CC4300"/>
    <w:rsid w:val="00CC4649"/>
    <w:rsid w:val="00CC4718"/>
    <w:rsid w:val="00CC5A7A"/>
    <w:rsid w:val="00CC5AEF"/>
    <w:rsid w:val="00CC674A"/>
    <w:rsid w:val="00CC7F13"/>
    <w:rsid w:val="00CD082A"/>
    <w:rsid w:val="00CD1D0F"/>
    <w:rsid w:val="00CD374C"/>
    <w:rsid w:val="00CD37AD"/>
    <w:rsid w:val="00CD3C67"/>
    <w:rsid w:val="00CD510F"/>
    <w:rsid w:val="00CD56E4"/>
    <w:rsid w:val="00CD582F"/>
    <w:rsid w:val="00CD5915"/>
    <w:rsid w:val="00CD5A9E"/>
    <w:rsid w:val="00CD5E6B"/>
    <w:rsid w:val="00CD6A73"/>
    <w:rsid w:val="00CD6C93"/>
    <w:rsid w:val="00CD6DFB"/>
    <w:rsid w:val="00CD7195"/>
    <w:rsid w:val="00CD7547"/>
    <w:rsid w:val="00CE016E"/>
    <w:rsid w:val="00CE047F"/>
    <w:rsid w:val="00CE0DDB"/>
    <w:rsid w:val="00CE1DB0"/>
    <w:rsid w:val="00CE2DEB"/>
    <w:rsid w:val="00CE311E"/>
    <w:rsid w:val="00CE3FEA"/>
    <w:rsid w:val="00CE5243"/>
    <w:rsid w:val="00CE55EE"/>
    <w:rsid w:val="00CE5DC4"/>
    <w:rsid w:val="00CE6836"/>
    <w:rsid w:val="00CE69FF"/>
    <w:rsid w:val="00CE6AE1"/>
    <w:rsid w:val="00CE6CFD"/>
    <w:rsid w:val="00CE799C"/>
    <w:rsid w:val="00CF1E32"/>
    <w:rsid w:val="00CF20DD"/>
    <w:rsid w:val="00CF305D"/>
    <w:rsid w:val="00CF36D7"/>
    <w:rsid w:val="00CF377A"/>
    <w:rsid w:val="00CF37F2"/>
    <w:rsid w:val="00CF3B49"/>
    <w:rsid w:val="00CF3F5A"/>
    <w:rsid w:val="00CF3F72"/>
    <w:rsid w:val="00CF5452"/>
    <w:rsid w:val="00CF5847"/>
    <w:rsid w:val="00CF609F"/>
    <w:rsid w:val="00CF616A"/>
    <w:rsid w:val="00CF6975"/>
    <w:rsid w:val="00CF6EC9"/>
    <w:rsid w:val="00CF779F"/>
    <w:rsid w:val="00CF7DA0"/>
    <w:rsid w:val="00D0034F"/>
    <w:rsid w:val="00D013EC"/>
    <w:rsid w:val="00D01592"/>
    <w:rsid w:val="00D02417"/>
    <w:rsid w:val="00D0288A"/>
    <w:rsid w:val="00D02F5B"/>
    <w:rsid w:val="00D031C6"/>
    <w:rsid w:val="00D03AFD"/>
    <w:rsid w:val="00D04403"/>
    <w:rsid w:val="00D05973"/>
    <w:rsid w:val="00D06188"/>
    <w:rsid w:val="00D06844"/>
    <w:rsid w:val="00D0726A"/>
    <w:rsid w:val="00D07286"/>
    <w:rsid w:val="00D07405"/>
    <w:rsid w:val="00D1007B"/>
    <w:rsid w:val="00D10440"/>
    <w:rsid w:val="00D10744"/>
    <w:rsid w:val="00D114AF"/>
    <w:rsid w:val="00D11545"/>
    <w:rsid w:val="00D11D72"/>
    <w:rsid w:val="00D11DD5"/>
    <w:rsid w:val="00D12357"/>
    <w:rsid w:val="00D12BA0"/>
    <w:rsid w:val="00D13110"/>
    <w:rsid w:val="00D13163"/>
    <w:rsid w:val="00D13EA4"/>
    <w:rsid w:val="00D13FB7"/>
    <w:rsid w:val="00D14A1C"/>
    <w:rsid w:val="00D1536C"/>
    <w:rsid w:val="00D15757"/>
    <w:rsid w:val="00D15E8A"/>
    <w:rsid w:val="00D16387"/>
    <w:rsid w:val="00D16B8A"/>
    <w:rsid w:val="00D171DF"/>
    <w:rsid w:val="00D171FB"/>
    <w:rsid w:val="00D174BF"/>
    <w:rsid w:val="00D1750C"/>
    <w:rsid w:val="00D17C27"/>
    <w:rsid w:val="00D17DF1"/>
    <w:rsid w:val="00D2145C"/>
    <w:rsid w:val="00D217FB"/>
    <w:rsid w:val="00D23B3D"/>
    <w:rsid w:val="00D23B3F"/>
    <w:rsid w:val="00D23D7D"/>
    <w:rsid w:val="00D24BA4"/>
    <w:rsid w:val="00D254F1"/>
    <w:rsid w:val="00D25D2D"/>
    <w:rsid w:val="00D26C97"/>
    <w:rsid w:val="00D270C8"/>
    <w:rsid w:val="00D27357"/>
    <w:rsid w:val="00D27D74"/>
    <w:rsid w:val="00D303D7"/>
    <w:rsid w:val="00D30551"/>
    <w:rsid w:val="00D30594"/>
    <w:rsid w:val="00D30ACB"/>
    <w:rsid w:val="00D32552"/>
    <w:rsid w:val="00D3261B"/>
    <w:rsid w:val="00D3354F"/>
    <w:rsid w:val="00D33A26"/>
    <w:rsid w:val="00D33C70"/>
    <w:rsid w:val="00D34AAD"/>
    <w:rsid w:val="00D35338"/>
    <w:rsid w:val="00D35347"/>
    <w:rsid w:val="00D35355"/>
    <w:rsid w:val="00D35419"/>
    <w:rsid w:val="00D3694E"/>
    <w:rsid w:val="00D36A8C"/>
    <w:rsid w:val="00D36B67"/>
    <w:rsid w:val="00D370AF"/>
    <w:rsid w:val="00D370B5"/>
    <w:rsid w:val="00D37411"/>
    <w:rsid w:val="00D37844"/>
    <w:rsid w:val="00D37FE3"/>
    <w:rsid w:val="00D40106"/>
    <w:rsid w:val="00D41315"/>
    <w:rsid w:val="00D4324B"/>
    <w:rsid w:val="00D435D1"/>
    <w:rsid w:val="00D440CE"/>
    <w:rsid w:val="00D446A9"/>
    <w:rsid w:val="00D45224"/>
    <w:rsid w:val="00D45FED"/>
    <w:rsid w:val="00D46F82"/>
    <w:rsid w:val="00D47ABC"/>
    <w:rsid w:val="00D47AF4"/>
    <w:rsid w:val="00D47DD3"/>
    <w:rsid w:val="00D5113B"/>
    <w:rsid w:val="00D53916"/>
    <w:rsid w:val="00D53921"/>
    <w:rsid w:val="00D5567F"/>
    <w:rsid w:val="00D55B51"/>
    <w:rsid w:val="00D55BE4"/>
    <w:rsid w:val="00D56639"/>
    <w:rsid w:val="00D571E5"/>
    <w:rsid w:val="00D57698"/>
    <w:rsid w:val="00D608B3"/>
    <w:rsid w:val="00D60D7D"/>
    <w:rsid w:val="00D61AB9"/>
    <w:rsid w:val="00D61AC8"/>
    <w:rsid w:val="00D61C31"/>
    <w:rsid w:val="00D61EF6"/>
    <w:rsid w:val="00D63207"/>
    <w:rsid w:val="00D64C81"/>
    <w:rsid w:val="00D65BA9"/>
    <w:rsid w:val="00D66D44"/>
    <w:rsid w:val="00D67628"/>
    <w:rsid w:val="00D67AE6"/>
    <w:rsid w:val="00D7072E"/>
    <w:rsid w:val="00D71243"/>
    <w:rsid w:val="00D71CB4"/>
    <w:rsid w:val="00D71D33"/>
    <w:rsid w:val="00D72271"/>
    <w:rsid w:val="00D727AD"/>
    <w:rsid w:val="00D735CB"/>
    <w:rsid w:val="00D73FEF"/>
    <w:rsid w:val="00D74014"/>
    <w:rsid w:val="00D74A00"/>
    <w:rsid w:val="00D7543C"/>
    <w:rsid w:val="00D756D6"/>
    <w:rsid w:val="00D75C84"/>
    <w:rsid w:val="00D767F6"/>
    <w:rsid w:val="00D769ED"/>
    <w:rsid w:val="00D77A11"/>
    <w:rsid w:val="00D8041D"/>
    <w:rsid w:val="00D80443"/>
    <w:rsid w:val="00D80469"/>
    <w:rsid w:val="00D81B41"/>
    <w:rsid w:val="00D81DB1"/>
    <w:rsid w:val="00D82A36"/>
    <w:rsid w:val="00D83B99"/>
    <w:rsid w:val="00D83D4D"/>
    <w:rsid w:val="00D844CF"/>
    <w:rsid w:val="00D84533"/>
    <w:rsid w:val="00D845B7"/>
    <w:rsid w:val="00D84A1C"/>
    <w:rsid w:val="00D84B5C"/>
    <w:rsid w:val="00D861BE"/>
    <w:rsid w:val="00D8645A"/>
    <w:rsid w:val="00D867C2"/>
    <w:rsid w:val="00D87CF5"/>
    <w:rsid w:val="00D916FA"/>
    <w:rsid w:val="00D92199"/>
    <w:rsid w:val="00D92985"/>
    <w:rsid w:val="00D9372D"/>
    <w:rsid w:val="00D938D0"/>
    <w:rsid w:val="00D958CF"/>
    <w:rsid w:val="00D95C10"/>
    <w:rsid w:val="00D964BB"/>
    <w:rsid w:val="00D9655A"/>
    <w:rsid w:val="00D9704E"/>
    <w:rsid w:val="00D97F26"/>
    <w:rsid w:val="00DA0514"/>
    <w:rsid w:val="00DA064F"/>
    <w:rsid w:val="00DA0771"/>
    <w:rsid w:val="00DA1F5F"/>
    <w:rsid w:val="00DA27BA"/>
    <w:rsid w:val="00DA413F"/>
    <w:rsid w:val="00DA41E9"/>
    <w:rsid w:val="00DA52C8"/>
    <w:rsid w:val="00DA5A2B"/>
    <w:rsid w:val="00DA5D13"/>
    <w:rsid w:val="00DA6275"/>
    <w:rsid w:val="00DA6417"/>
    <w:rsid w:val="00DA66AF"/>
    <w:rsid w:val="00DA6A74"/>
    <w:rsid w:val="00DA6F4B"/>
    <w:rsid w:val="00DA7799"/>
    <w:rsid w:val="00DB1693"/>
    <w:rsid w:val="00DB2FFC"/>
    <w:rsid w:val="00DB3C6A"/>
    <w:rsid w:val="00DB437C"/>
    <w:rsid w:val="00DB4653"/>
    <w:rsid w:val="00DB49EB"/>
    <w:rsid w:val="00DB5898"/>
    <w:rsid w:val="00DB5BF6"/>
    <w:rsid w:val="00DB6572"/>
    <w:rsid w:val="00DB6940"/>
    <w:rsid w:val="00DB6AB7"/>
    <w:rsid w:val="00DB7C06"/>
    <w:rsid w:val="00DB7F40"/>
    <w:rsid w:val="00DC0327"/>
    <w:rsid w:val="00DC0D19"/>
    <w:rsid w:val="00DC100A"/>
    <w:rsid w:val="00DC1823"/>
    <w:rsid w:val="00DC1CDD"/>
    <w:rsid w:val="00DC2271"/>
    <w:rsid w:val="00DC2B6C"/>
    <w:rsid w:val="00DC2EDD"/>
    <w:rsid w:val="00DC2F5F"/>
    <w:rsid w:val="00DC3628"/>
    <w:rsid w:val="00DC3A63"/>
    <w:rsid w:val="00DC457B"/>
    <w:rsid w:val="00DC48CD"/>
    <w:rsid w:val="00DC5DBC"/>
    <w:rsid w:val="00DC698F"/>
    <w:rsid w:val="00DC6ED6"/>
    <w:rsid w:val="00DC71FD"/>
    <w:rsid w:val="00DD04B0"/>
    <w:rsid w:val="00DD196A"/>
    <w:rsid w:val="00DD2826"/>
    <w:rsid w:val="00DD2AE1"/>
    <w:rsid w:val="00DD3E66"/>
    <w:rsid w:val="00DD45A8"/>
    <w:rsid w:val="00DD50D5"/>
    <w:rsid w:val="00DD675F"/>
    <w:rsid w:val="00DD6F29"/>
    <w:rsid w:val="00DD7304"/>
    <w:rsid w:val="00DE08DF"/>
    <w:rsid w:val="00DE106A"/>
    <w:rsid w:val="00DE2E32"/>
    <w:rsid w:val="00DE3C62"/>
    <w:rsid w:val="00DE3CDD"/>
    <w:rsid w:val="00DE3E48"/>
    <w:rsid w:val="00DE4105"/>
    <w:rsid w:val="00DE485B"/>
    <w:rsid w:val="00DE487E"/>
    <w:rsid w:val="00DE4E93"/>
    <w:rsid w:val="00DE5522"/>
    <w:rsid w:val="00DE5DD8"/>
    <w:rsid w:val="00DE6C11"/>
    <w:rsid w:val="00DE7041"/>
    <w:rsid w:val="00DE7941"/>
    <w:rsid w:val="00DF13BA"/>
    <w:rsid w:val="00DF1B49"/>
    <w:rsid w:val="00DF1BDC"/>
    <w:rsid w:val="00DF2238"/>
    <w:rsid w:val="00DF248D"/>
    <w:rsid w:val="00DF2799"/>
    <w:rsid w:val="00DF28BB"/>
    <w:rsid w:val="00DF38A4"/>
    <w:rsid w:val="00DF3D93"/>
    <w:rsid w:val="00DF415F"/>
    <w:rsid w:val="00DF43EE"/>
    <w:rsid w:val="00DF4ED3"/>
    <w:rsid w:val="00DF60AC"/>
    <w:rsid w:val="00DF60B5"/>
    <w:rsid w:val="00DF699C"/>
    <w:rsid w:val="00DF6CE0"/>
    <w:rsid w:val="00DF6FA3"/>
    <w:rsid w:val="00DF700B"/>
    <w:rsid w:val="00DF7046"/>
    <w:rsid w:val="00DF7169"/>
    <w:rsid w:val="00DF7AE2"/>
    <w:rsid w:val="00E014D1"/>
    <w:rsid w:val="00E01964"/>
    <w:rsid w:val="00E028CE"/>
    <w:rsid w:val="00E02956"/>
    <w:rsid w:val="00E02F60"/>
    <w:rsid w:val="00E03670"/>
    <w:rsid w:val="00E037CF"/>
    <w:rsid w:val="00E041F2"/>
    <w:rsid w:val="00E05C3B"/>
    <w:rsid w:val="00E06E9A"/>
    <w:rsid w:val="00E06EE9"/>
    <w:rsid w:val="00E07FA4"/>
    <w:rsid w:val="00E10B65"/>
    <w:rsid w:val="00E11134"/>
    <w:rsid w:val="00E11644"/>
    <w:rsid w:val="00E116E4"/>
    <w:rsid w:val="00E11773"/>
    <w:rsid w:val="00E12228"/>
    <w:rsid w:val="00E12766"/>
    <w:rsid w:val="00E1347B"/>
    <w:rsid w:val="00E1458B"/>
    <w:rsid w:val="00E1500C"/>
    <w:rsid w:val="00E150F6"/>
    <w:rsid w:val="00E15FEB"/>
    <w:rsid w:val="00E165CB"/>
    <w:rsid w:val="00E16784"/>
    <w:rsid w:val="00E17318"/>
    <w:rsid w:val="00E17F33"/>
    <w:rsid w:val="00E20D10"/>
    <w:rsid w:val="00E20D60"/>
    <w:rsid w:val="00E21C0E"/>
    <w:rsid w:val="00E21C3B"/>
    <w:rsid w:val="00E227C4"/>
    <w:rsid w:val="00E2289D"/>
    <w:rsid w:val="00E2335B"/>
    <w:rsid w:val="00E2382D"/>
    <w:rsid w:val="00E2420B"/>
    <w:rsid w:val="00E246FA"/>
    <w:rsid w:val="00E24F73"/>
    <w:rsid w:val="00E25859"/>
    <w:rsid w:val="00E26475"/>
    <w:rsid w:val="00E27062"/>
    <w:rsid w:val="00E3018A"/>
    <w:rsid w:val="00E309F1"/>
    <w:rsid w:val="00E3180A"/>
    <w:rsid w:val="00E31ABF"/>
    <w:rsid w:val="00E31B1E"/>
    <w:rsid w:val="00E320BC"/>
    <w:rsid w:val="00E32225"/>
    <w:rsid w:val="00E32230"/>
    <w:rsid w:val="00E3236A"/>
    <w:rsid w:val="00E32462"/>
    <w:rsid w:val="00E32703"/>
    <w:rsid w:val="00E32E55"/>
    <w:rsid w:val="00E33103"/>
    <w:rsid w:val="00E342D0"/>
    <w:rsid w:val="00E344AC"/>
    <w:rsid w:val="00E34504"/>
    <w:rsid w:val="00E3483A"/>
    <w:rsid w:val="00E34B93"/>
    <w:rsid w:val="00E34D2D"/>
    <w:rsid w:val="00E353C8"/>
    <w:rsid w:val="00E37FB0"/>
    <w:rsid w:val="00E37FC8"/>
    <w:rsid w:val="00E40638"/>
    <w:rsid w:val="00E40995"/>
    <w:rsid w:val="00E419B9"/>
    <w:rsid w:val="00E41B67"/>
    <w:rsid w:val="00E41C3B"/>
    <w:rsid w:val="00E42183"/>
    <w:rsid w:val="00E43277"/>
    <w:rsid w:val="00E4384E"/>
    <w:rsid w:val="00E4401B"/>
    <w:rsid w:val="00E449D5"/>
    <w:rsid w:val="00E456B1"/>
    <w:rsid w:val="00E4675B"/>
    <w:rsid w:val="00E4734C"/>
    <w:rsid w:val="00E5019F"/>
    <w:rsid w:val="00E506A8"/>
    <w:rsid w:val="00E5163C"/>
    <w:rsid w:val="00E51762"/>
    <w:rsid w:val="00E51BE1"/>
    <w:rsid w:val="00E52ECA"/>
    <w:rsid w:val="00E532E6"/>
    <w:rsid w:val="00E535B4"/>
    <w:rsid w:val="00E53CCA"/>
    <w:rsid w:val="00E53D19"/>
    <w:rsid w:val="00E55D07"/>
    <w:rsid w:val="00E57413"/>
    <w:rsid w:val="00E6016A"/>
    <w:rsid w:val="00E60933"/>
    <w:rsid w:val="00E61AFD"/>
    <w:rsid w:val="00E61C5B"/>
    <w:rsid w:val="00E625DD"/>
    <w:rsid w:val="00E627C1"/>
    <w:rsid w:val="00E62805"/>
    <w:rsid w:val="00E62974"/>
    <w:rsid w:val="00E62B8A"/>
    <w:rsid w:val="00E641DC"/>
    <w:rsid w:val="00E644E5"/>
    <w:rsid w:val="00E65FAB"/>
    <w:rsid w:val="00E6658A"/>
    <w:rsid w:val="00E665D9"/>
    <w:rsid w:val="00E67195"/>
    <w:rsid w:val="00E6767B"/>
    <w:rsid w:val="00E70408"/>
    <w:rsid w:val="00E70503"/>
    <w:rsid w:val="00E707B7"/>
    <w:rsid w:val="00E70C4C"/>
    <w:rsid w:val="00E70EC6"/>
    <w:rsid w:val="00E71370"/>
    <w:rsid w:val="00E74D77"/>
    <w:rsid w:val="00E74DCB"/>
    <w:rsid w:val="00E76342"/>
    <w:rsid w:val="00E76524"/>
    <w:rsid w:val="00E77223"/>
    <w:rsid w:val="00E77921"/>
    <w:rsid w:val="00E77FA4"/>
    <w:rsid w:val="00E80282"/>
    <w:rsid w:val="00E8086A"/>
    <w:rsid w:val="00E8167C"/>
    <w:rsid w:val="00E8241B"/>
    <w:rsid w:val="00E8291D"/>
    <w:rsid w:val="00E83F7C"/>
    <w:rsid w:val="00E843A1"/>
    <w:rsid w:val="00E84B71"/>
    <w:rsid w:val="00E84DC6"/>
    <w:rsid w:val="00E850DA"/>
    <w:rsid w:val="00E8589D"/>
    <w:rsid w:val="00E862DD"/>
    <w:rsid w:val="00E864D9"/>
    <w:rsid w:val="00E86CA2"/>
    <w:rsid w:val="00E871CC"/>
    <w:rsid w:val="00E87A83"/>
    <w:rsid w:val="00E919E5"/>
    <w:rsid w:val="00E926CA"/>
    <w:rsid w:val="00E93286"/>
    <w:rsid w:val="00E93310"/>
    <w:rsid w:val="00E93704"/>
    <w:rsid w:val="00E93766"/>
    <w:rsid w:val="00E93866"/>
    <w:rsid w:val="00E93DB8"/>
    <w:rsid w:val="00E93F30"/>
    <w:rsid w:val="00E942EC"/>
    <w:rsid w:val="00E9566A"/>
    <w:rsid w:val="00E95943"/>
    <w:rsid w:val="00E95AA4"/>
    <w:rsid w:val="00E95DC6"/>
    <w:rsid w:val="00E96481"/>
    <w:rsid w:val="00E96F1B"/>
    <w:rsid w:val="00E96F74"/>
    <w:rsid w:val="00EA0728"/>
    <w:rsid w:val="00EA08C4"/>
    <w:rsid w:val="00EA200B"/>
    <w:rsid w:val="00EA41DC"/>
    <w:rsid w:val="00EA42C8"/>
    <w:rsid w:val="00EA490B"/>
    <w:rsid w:val="00EA4EBD"/>
    <w:rsid w:val="00EA653F"/>
    <w:rsid w:val="00EA66A3"/>
    <w:rsid w:val="00EA75FD"/>
    <w:rsid w:val="00EA767B"/>
    <w:rsid w:val="00EA78A2"/>
    <w:rsid w:val="00EB0038"/>
    <w:rsid w:val="00EB0214"/>
    <w:rsid w:val="00EB062F"/>
    <w:rsid w:val="00EB0A4E"/>
    <w:rsid w:val="00EB0C4C"/>
    <w:rsid w:val="00EB0E82"/>
    <w:rsid w:val="00EB1D34"/>
    <w:rsid w:val="00EB2867"/>
    <w:rsid w:val="00EB35BB"/>
    <w:rsid w:val="00EB404F"/>
    <w:rsid w:val="00EB4FF6"/>
    <w:rsid w:val="00EB524E"/>
    <w:rsid w:val="00EB5DA0"/>
    <w:rsid w:val="00EB73B1"/>
    <w:rsid w:val="00EB75E1"/>
    <w:rsid w:val="00EC11D5"/>
    <w:rsid w:val="00EC134C"/>
    <w:rsid w:val="00EC139F"/>
    <w:rsid w:val="00EC2099"/>
    <w:rsid w:val="00EC27DC"/>
    <w:rsid w:val="00EC2C10"/>
    <w:rsid w:val="00EC3312"/>
    <w:rsid w:val="00EC42DA"/>
    <w:rsid w:val="00EC4BBE"/>
    <w:rsid w:val="00EC4FCA"/>
    <w:rsid w:val="00EC5C1B"/>
    <w:rsid w:val="00EC6BBE"/>
    <w:rsid w:val="00EC7D0F"/>
    <w:rsid w:val="00ED0451"/>
    <w:rsid w:val="00ED2C3D"/>
    <w:rsid w:val="00ED2E17"/>
    <w:rsid w:val="00ED337A"/>
    <w:rsid w:val="00ED3B1F"/>
    <w:rsid w:val="00ED4019"/>
    <w:rsid w:val="00ED4719"/>
    <w:rsid w:val="00ED5458"/>
    <w:rsid w:val="00ED57F8"/>
    <w:rsid w:val="00ED627F"/>
    <w:rsid w:val="00ED6D10"/>
    <w:rsid w:val="00EE0159"/>
    <w:rsid w:val="00EE028C"/>
    <w:rsid w:val="00EE02A1"/>
    <w:rsid w:val="00EE0FDA"/>
    <w:rsid w:val="00EE1D00"/>
    <w:rsid w:val="00EE27AC"/>
    <w:rsid w:val="00EE3247"/>
    <w:rsid w:val="00EE33A0"/>
    <w:rsid w:val="00EE3833"/>
    <w:rsid w:val="00EE43B1"/>
    <w:rsid w:val="00EE4601"/>
    <w:rsid w:val="00EE4CDA"/>
    <w:rsid w:val="00EE4DF2"/>
    <w:rsid w:val="00EE4E53"/>
    <w:rsid w:val="00EE4F6D"/>
    <w:rsid w:val="00EE5455"/>
    <w:rsid w:val="00EE55C1"/>
    <w:rsid w:val="00EE5C78"/>
    <w:rsid w:val="00EE5CAD"/>
    <w:rsid w:val="00EE6A54"/>
    <w:rsid w:val="00EE6FD5"/>
    <w:rsid w:val="00EE73DA"/>
    <w:rsid w:val="00EE7E20"/>
    <w:rsid w:val="00EF0C26"/>
    <w:rsid w:val="00EF17C1"/>
    <w:rsid w:val="00EF2194"/>
    <w:rsid w:val="00EF2E19"/>
    <w:rsid w:val="00EF30CE"/>
    <w:rsid w:val="00EF492A"/>
    <w:rsid w:val="00EF4A30"/>
    <w:rsid w:val="00EF4DFA"/>
    <w:rsid w:val="00EF5DB1"/>
    <w:rsid w:val="00EF6168"/>
    <w:rsid w:val="00EF694A"/>
    <w:rsid w:val="00EF7246"/>
    <w:rsid w:val="00EF75FB"/>
    <w:rsid w:val="00EF76DA"/>
    <w:rsid w:val="00EF7A95"/>
    <w:rsid w:val="00F00CC9"/>
    <w:rsid w:val="00F015C4"/>
    <w:rsid w:val="00F019CB"/>
    <w:rsid w:val="00F01F8A"/>
    <w:rsid w:val="00F0226B"/>
    <w:rsid w:val="00F02C3D"/>
    <w:rsid w:val="00F0469F"/>
    <w:rsid w:val="00F059E9"/>
    <w:rsid w:val="00F06109"/>
    <w:rsid w:val="00F069A2"/>
    <w:rsid w:val="00F06BC6"/>
    <w:rsid w:val="00F074F1"/>
    <w:rsid w:val="00F07DFB"/>
    <w:rsid w:val="00F07E6D"/>
    <w:rsid w:val="00F11BA2"/>
    <w:rsid w:val="00F11C34"/>
    <w:rsid w:val="00F11E7E"/>
    <w:rsid w:val="00F1214E"/>
    <w:rsid w:val="00F12182"/>
    <w:rsid w:val="00F1349C"/>
    <w:rsid w:val="00F137FB"/>
    <w:rsid w:val="00F146DB"/>
    <w:rsid w:val="00F15F3F"/>
    <w:rsid w:val="00F16C55"/>
    <w:rsid w:val="00F170B3"/>
    <w:rsid w:val="00F1779B"/>
    <w:rsid w:val="00F2144B"/>
    <w:rsid w:val="00F21B04"/>
    <w:rsid w:val="00F22062"/>
    <w:rsid w:val="00F23C99"/>
    <w:rsid w:val="00F23F91"/>
    <w:rsid w:val="00F24296"/>
    <w:rsid w:val="00F25A85"/>
    <w:rsid w:val="00F25F29"/>
    <w:rsid w:val="00F26817"/>
    <w:rsid w:val="00F26F60"/>
    <w:rsid w:val="00F301EB"/>
    <w:rsid w:val="00F30320"/>
    <w:rsid w:val="00F30A03"/>
    <w:rsid w:val="00F30DE9"/>
    <w:rsid w:val="00F30FC1"/>
    <w:rsid w:val="00F31411"/>
    <w:rsid w:val="00F33470"/>
    <w:rsid w:val="00F336ED"/>
    <w:rsid w:val="00F33BC4"/>
    <w:rsid w:val="00F34679"/>
    <w:rsid w:val="00F34F0D"/>
    <w:rsid w:val="00F34FA3"/>
    <w:rsid w:val="00F3525A"/>
    <w:rsid w:val="00F35336"/>
    <w:rsid w:val="00F357AE"/>
    <w:rsid w:val="00F363F7"/>
    <w:rsid w:val="00F3708C"/>
    <w:rsid w:val="00F41E46"/>
    <w:rsid w:val="00F41F3F"/>
    <w:rsid w:val="00F42496"/>
    <w:rsid w:val="00F42F6B"/>
    <w:rsid w:val="00F441F9"/>
    <w:rsid w:val="00F44B0C"/>
    <w:rsid w:val="00F44D93"/>
    <w:rsid w:val="00F45CB0"/>
    <w:rsid w:val="00F460F2"/>
    <w:rsid w:val="00F46BE9"/>
    <w:rsid w:val="00F510DC"/>
    <w:rsid w:val="00F5180F"/>
    <w:rsid w:val="00F52280"/>
    <w:rsid w:val="00F52594"/>
    <w:rsid w:val="00F53416"/>
    <w:rsid w:val="00F54074"/>
    <w:rsid w:val="00F5411D"/>
    <w:rsid w:val="00F54362"/>
    <w:rsid w:val="00F54C21"/>
    <w:rsid w:val="00F5580B"/>
    <w:rsid w:val="00F55B09"/>
    <w:rsid w:val="00F55D9C"/>
    <w:rsid w:val="00F56358"/>
    <w:rsid w:val="00F56F11"/>
    <w:rsid w:val="00F5703D"/>
    <w:rsid w:val="00F57AE6"/>
    <w:rsid w:val="00F57C9A"/>
    <w:rsid w:val="00F60F5E"/>
    <w:rsid w:val="00F61314"/>
    <w:rsid w:val="00F61357"/>
    <w:rsid w:val="00F61832"/>
    <w:rsid w:val="00F61CB2"/>
    <w:rsid w:val="00F61FF6"/>
    <w:rsid w:val="00F623C7"/>
    <w:rsid w:val="00F62979"/>
    <w:rsid w:val="00F62F55"/>
    <w:rsid w:val="00F6366A"/>
    <w:rsid w:val="00F64C57"/>
    <w:rsid w:val="00F66AD1"/>
    <w:rsid w:val="00F66AF1"/>
    <w:rsid w:val="00F66E44"/>
    <w:rsid w:val="00F66F36"/>
    <w:rsid w:val="00F6741F"/>
    <w:rsid w:val="00F67EA8"/>
    <w:rsid w:val="00F7065A"/>
    <w:rsid w:val="00F70869"/>
    <w:rsid w:val="00F70B3D"/>
    <w:rsid w:val="00F70BD6"/>
    <w:rsid w:val="00F70F3E"/>
    <w:rsid w:val="00F71A01"/>
    <w:rsid w:val="00F724BA"/>
    <w:rsid w:val="00F72505"/>
    <w:rsid w:val="00F72AA5"/>
    <w:rsid w:val="00F72AE4"/>
    <w:rsid w:val="00F737E6"/>
    <w:rsid w:val="00F741BF"/>
    <w:rsid w:val="00F74858"/>
    <w:rsid w:val="00F76CB7"/>
    <w:rsid w:val="00F7745F"/>
    <w:rsid w:val="00F7764D"/>
    <w:rsid w:val="00F77F9E"/>
    <w:rsid w:val="00F810A1"/>
    <w:rsid w:val="00F81615"/>
    <w:rsid w:val="00F824F5"/>
    <w:rsid w:val="00F82E92"/>
    <w:rsid w:val="00F8320A"/>
    <w:rsid w:val="00F839A2"/>
    <w:rsid w:val="00F83A55"/>
    <w:rsid w:val="00F83D45"/>
    <w:rsid w:val="00F840DC"/>
    <w:rsid w:val="00F85438"/>
    <w:rsid w:val="00F85E94"/>
    <w:rsid w:val="00F861FC"/>
    <w:rsid w:val="00F8684D"/>
    <w:rsid w:val="00F87873"/>
    <w:rsid w:val="00F90408"/>
    <w:rsid w:val="00F91A9C"/>
    <w:rsid w:val="00F924C6"/>
    <w:rsid w:val="00F92FC4"/>
    <w:rsid w:val="00F934B9"/>
    <w:rsid w:val="00F93778"/>
    <w:rsid w:val="00F94F90"/>
    <w:rsid w:val="00F959B6"/>
    <w:rsid w:val="00F961B6"/>
    <w:rsid w:val="00F9642A"/>
    <w:rsid w:val="00F9736B"/>
    <w:rsid w:val="00F97779"/>
    <w:rsid w:val="00FA17F5"/>
    <w:rsid w:val="00FA2598"/>
    <w:rsid w:val="00FA3D64"/>
    <w:rsid w:val="00FA4705"/>
    <w:rsid w:val="00FA4F1E"/>
    <w:rsid w:val="00FA4F7A"/>
    <w:rsid w:val="00FA5830"/>
    <w:rsid w:val="00FA5A29"/>
    <w:rsid w:val="00FA6611"/>
    <w:rsid w:val="00FA662A"/>
    <w:rsid w:val="00FA6DA5"/>
    <w:rsid w:val="00FA6FFA"/>
    <w:rsid w:val="00FB06E2"/>
    <w:rsid w:val="00FB0BEB"/>
    <w:rsid w:val="00FB0DA2"/>
    <w:rsid w:val="00FB2405"/>
    <w:rsid w:val="00FB2718"/>
    <w:rsid w:val="00FB2B3E"/>
    <w:rsid w:val="00FB2C0F"/>
    <w:rsid w:val="00FB38EF"/>
    <w:rsid w:val="00FB4551"/>
    <w:rsid w:val="00FB45D0"/>
    <w:rsid w:val="00FB5343"/>
    <w:rsid w:val="00FB63F6"/>
    <w:rsid w:val="00FB642F"/>
    <w:rsid w:val="00FB7C94"/>
    <w:rsid w:val="00FB7DFC"/>
    <w:rsid w:val="00FC071B"/>
    <w:rsid w:val="00FC0970"/>
    <w:rsid w:val="00FC0BF2"/>
    <w:rsid w:val="00FC20C6"/>
    <w:rsid w:val="00FC29C2"/>
    <w:rsid w:val="00FC2FFD"/>
    <w:rsid w:val="00FC3586"/>
    <w:rsid w:val="00FC3701"/>
    <w:rsid w:val="00FC41C9"/>
    <w:rsid w:val="00FC44F2"/>
    <w:rsid w:val="00FC4582"/>
    <w:rsid w:val="00FC4F38"/>
    <w:rsid w:val="00FC5749"/>
    <w:rsid w:val="00FC601D"/>
    <w:rsid w:val="00FC655A"/>
    <w:rsid w:val="00FC657A"/>
    <w:rsid w:val="00FC6B6B"/>
    <w:rsid w:val="00FC6C2A"/>
    <w:rsid w:val="00FC6D68"/>
    <w:rsid w:val="00FC7446"/>
    <w:rsid w:val="00FC762F"/>
    <w:rsid w:val="00FC7D00"/>
    <w:rsid w:val="00FD0F34"/>
    <w:rsid w:val="00FD1463"/>
    <w:rsid w:val="00FD1652"/>
    <w:rsid w:val="00FD1A5B"/>
    <w:rsid w:val="00FD1AB8"/>
    <w:rsid w:val="00FD1F8C"/>
    <w:rsid w:val="00FD2DCC"/>
    <w:rsid w:val="00FD4691"/>
    <w:rsid w:val="00FD4BF9"/>
    <w:rsid w:val="00FD4D75"/>
    <w:rsid w:val="00FD60ED"/>
    <w:rsid w:val="00FD6627"/>
    <w:rsid w:val="00FD67CF"/>
    <w:rsid w:val="00FD6C9F"/>
    <w:rsid w:val="00FD7085"/>
    <w:rsid w:val="00FD784E"/>
    <w:rsid w:val="00FD7A24"/>
    <w:rsid w:val="00FD7DA3"/>
    <w:rsid w:val="00FE080A"/>
    <w:rsid w:val="00FE09CA"/>
    <w:rsid w:val="00FE0BC6"/>
    <w:rsid w:val="00FE1330"/>
    <w:rsid w:val="00FE1971"/>
    <w:rsid w:val="00FE1E62"/>
    <w:rsid w:val="00FE2B24"/>
    <w:rsid w:val="00FE2F55"/>
    <w:rsid w:val="00FE358B"/>
    <w:rsid w:val="00FE40F8"/>
    <w:rsid w:val="00FE4276"/>
    <w:rsid w:val="00FE4895"/>
    <w:rsid w:val="00FE540C"/>
    <w:rsid w:val="00FE5C07"/>
    <w:rsid w:val="00FE5C9D"/>
    <w:rsid w:val="00FE5DAA"/>
    <w:rsid w:val="00FE6294"/>
    <w:rsid w:val="00FE644E"/>
    <w:rsid w:val="00FE652F"/>
    <w:rsid w:val="00FE7909"/>
    <w:rsid w:val="00FE7ED3"/>
    <w:rsid w:val="00FF2201"/>
    <w:rsid w:val="00FF26FA"/>
    <w:rsid w:val="00FF276D"/>
    <w:rsid w:val="00FF308A"/>
    <w:rsid w:val="00FF40DA"/>
    <w:rsid w:val="00FF47A0"/>
    <w:rsid w:val="00FF49FF"/>
    <w:rsid w:val="00FF503F"/>
    <w:rsid w:val="00FF5441"/>
    <w:rsid w:val="00FF5E3D"/>
    <w:rsid w:val="00FF6345"/>
    <w:rsid w:val="00FF64D8"/>
    <w:rsid w:val="00FF6ED6"/>
    <w:rsid w:val="00FF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/>
    <o:shapelayout v:ext="edit">
      <o:idmap v:ext="edit" data="1"/>
    </o:shapelayout>
  </w:shapeDefaults>
  <w:decimalSymbol w:val="."/>
  <w:listSeparator w:val=","/>
  <w14:docId w14:val="62A237AE"/>
  <w15:chartTrackingRefBased/>
  <w15:docId w15:val="{B4A5CB5B-3034-4EC8-98C3-601950D27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0D6E"/>
    <w:pPr>
      <w:spacing w:after="0" w:line="360" w:lineRule="auto"/>
      <w:ind w:firstLine="45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417"/>
    <w:pPr>
      <w:keepNext/>
      <w:keepLines/>
      <w:spacing w:before="240" w:after="120"/>
      <w:ind w:firstLine="0"/>
      <w:outlineLvl w:val="0"/>
    </w:pPr>
    <w:rPr>
      <w:rFonts w:ascii="Arial" w:eastAsiaTheme="majorEastAsia" w:hAnsi="Arial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5417"/>
    <w:pPr>
      <w:spacing w:before="180"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06CB"/>
    <w:pPr>
      <w:keepNext/>
      <w:keepLines/>
      <w:spacing w:before="45"/>
      <w:outlineLvl w:val="2"/>
    </w:pPr>
    <w:rPr>
      <w:rFonts w:eastAsiaTheme="majorEastAsia" w:cstheme="majorBidi"/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46C3"/>
    <w:pPr>
      <w:keepNext/>
      <w:keepLines/>
      <w:spacing w:before="120"/>
      <w:outlineLvl w:val="3"/>
    </w:pPr>
    <w:rPr>
      <w:rFonts w:eastAsiaTheme="majorEastAsia" w:cstheme="majorBidi"/>
      <w:b/>
      <w:i/>
      <w:iCs/>
      <w:color w:val="2F5496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46C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2F5496" w:themeColor="accent1" w:themeShade="BF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n">
    <w:name w:val="Eqn"/>
    <w:basedOn w:val="Normal"/>
    <w:link w:val="EqnChar"/>
    <w:autoRedefine/>
    <w:qFormat/>
    <w:rsid w:val="001A600A"/>
    <w:pPr>
      <w:tabs>
        <w:tab w:val="left" w:pos="0"/>
        <w:tab w:val="center" w:pos="4680"/>
        <w:tab w:val="right" w:pos="9360"/>
      </w:tabs>
      <w:ind w:firstLine="0"/>
    </w:pPr>
  </w:style>
  <w:style w:type="character" w:customStyle="1" w:styleId="EqnChar">
    <w:name w:val="Eqn Char"/>
    <w:basedOn w:val="DefaultParagraphFont"/>
    <w:link w:val="Eqn"/>
    <w:rsid w:val="001A600A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5417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5417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06CB"/>
    <w:rPr>
      <w:rFonts w:ascii="Times New Roman" w:eastAsiaTheme="majorEastAsia" w:hAnsi="Times New Roman" w:cstheme="majorBidi"/>
      <w:b/>
      <w:i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F2194"/>
    <w:rPr>
      <w:color w:val="808080"/>
    </w:rPr>
  </w:style>
  <w:style w:type="paragraph" w:customStyle="1" w:styleId="Equation">
    <w:name w:val="Equation"/>
    <w:basedOn w:val="Normal"/>
    <w:next w:val="Normal"/>
    <w:link w:val="EquationChar"/>
    <w:qFormat/>
    <w:rsid w:val="001A600A"/>
    <w:pPr>
      <w:tabs>
        <w:tab w:val="right" w:pos="9360"/>
      </w:tabs>
      <w:suppressAutoHyphens/>
      <w:overflowPunct w:val="0"/>
      <w:autoSpaceDE w:val="0"/>
      <w:autoSpaceDN w:val="0"/>
      <w:adjustRightInd w:val="0"/>
      <w:ind w:firstLine="0"/>
      <w:textAlignment w:val="baseline"/>
    </w:pPr>
    <w:rPr>
      <w:rFonts w:ascii="Times" w:hAnsi="Times" w:cs="Times"/>
      <w:noProof/>
      <w:color w:val="000000"/>
    </w:rPr>
  </w:style>
  <w:style w:type="character" w:customStyle="1" w:styleId="EquationChar">
    <w:name w:val="Equation Char"/>
    <w:basedOn w:val="DefaultParagraphFont"/>
    <w:link w:val="Equation"/>
    <w:rsid w:val="001A600A"/>
    <w:rPr>
      <w:rFonts w:ascii="Times" w:eastAsia="Times New Roman" w:hAnsi="Times" w:cs="Times"/>
      <w:noProof/>
      <w:color w:val="000000"/>
      <w:sz w:val="24"/>
      <w:szCs w:val="24"/>
    </w:rPr>
  </w:style>
  <w:style w:type="character" w:styleId="Hyperlink">
    <w:name w:val="Hyperlink"/>
    <w:uiPriority w:val="99"/>
    <w:unhideWhenUsed/>
    <w:rsid w:val="00EF2194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EF2194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194"/>
    <w:rPr>
      <w:rFonts w:ascii="Times New Roman" w:eastAsia="Times New Roman" w:hAnsi="Times New Roman" w:cs="Times New Roman"/>
      <w:sz w:val="24"/>
      <w:szCs w:val="20"/>
    </w:rPr>
  </w:style>
  <w:style w:type="character" w:styleId="FootnoteReference">
    <w:name w:val="footnote reference"/>
    <w:uiPriority w:val="99"/>
    <w:semiHidden/>
    <w:rsid w:val="00EF2194"/>
    <w:rPr>
      <w:vertAlign w:val="superscript"/>
    </w:rPr>
  </w:style>
  <w:style w:type="paragraph" w:customStyle="1" w:styleId="Figure">
    <w:name w:val="Figure"/>
    <w:basedOn w:val="Normal"/>
    <w:next w:val="Normal"/>
    <w:link w:val="FigureChar"/>
    <w:autoRedefine/>
    <w:qFormat/>
    <w:rsid w:val="00840E98"/>
    <w:pPr>
      <w:suppressAutoHyphens/>
      <w:overflowPunct w:val="0"/>
      <w:autoSpaceDE w:val="0"/>
      <w:autoSpaceDN w:val="0"/>
      <w:adjustRightInd w:val="0"/>
      <w:spacing w:after="60" w:line="240" w:lineRule="auto"/>
      <w:ind w:firstLine="0"/>
      <w:jc w:val="center"/>
      <w:textAlignment w:val="baseline"/>
    </w:pPr>
    <w:rPr>
      <w:rFonts w:cs="Times"/>
      <w:noProof/>
      <w:sz w:val="20"/>
      <w:szCs w:val="20"/>
      <w:lang w:eastAsia="zh-CN"/>
    </w:rPr>
  </w:style>
  <w:style w:type="character" w:customStyle="1" w:styleId="FigureChar">
    <w:name w:val="Figure Char"/>
    <w:basedOn w:val="DefaultParagraphFont"/>
    <w:link w:val="Figure"/>
    <w:rsid w:val="00840E98"/>
    <w:rPr>
      <w:rFonts w:ascii="Times New Roman" w:eastAsia="Times New Roman" w:hAnsi="Times New Roman" w:cs="Times"/>
      <w:noProof/>
      <w:sz w:val="20"/>
      <w:szCs w:val="20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EF2194"/>
    <w:pPr>
      <w:ind w:left="720"/>
      <w:contextualSpacing/>
    </w:pPr>
  </w:style>
  <w:style w:type="paragraph" w:customStyle="1" w:styleId="para1">
    <w:name w:val="para1"/>
    <w:basedOn w:val="Figure"/>
    <w:link w:val="para1Char"/>
    <w:rsid w:val="00EF2194"/>
    <w:pPr>
      <w:ind w:firstLine="288"/>
    </w:pPr>
  </w:style>
  <w:style w:type="character" w:customStyle="1" w:styleId="para1Char">
    <w:name w:val="para1 Char"/>
    <w:basedOn w:val="DefaultParagraphFont"/>
    <w:link w:val="para1"/>
    <w:rsid w:val="00EF2194"/>
    <w:rPr>
      <w:rFonts w:ascii="Arial" w:eastAsia="Times New Roman" w:hAnsi="Arial" w:cs="Times"/>
      <w:noProof/>
      <w:color w:val="00000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EF2194"/>
    <w:pPr>
      <w:jc w:val="center"/>
    </w:pPr>
    <w:rPr>
      <w:noProof/>
      <w:color w:val="000000"/>
    </w:rPr>
  </w:style>
  <w:style w:type="character" w:customStyle="1" w:styleId="EndNoteBibliographyTitleChar">
    <w:name w:val="EndNote Bibliography Title Char"/>
    <w:basedOn w:val="FigureChar"/>
    <w:link w:val="EndNoteBibliographyTitle"/>
    <w:rsid w:val="00EF2194"/>
    <w:rPr>
      <w:rFonts w:ascii="Times New Roman" w:eastAsia="Times New Roman" w:hAnsi="Times New Roman" w:cs="Times New Roman"/>
      <w:noProof/>
      <w:color w:val="000000"/>
      <w:sz w:val="24"/>
      <w:szCs w:val="24"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EF2194"/>
    <w:pPr>
      <w:spacing w:line="240" w:lineRule="auto"/>
    </w:pPr>
    <w:rPr>
      <w:noProof/>
      <w:color w:val="000000"/>
    </w:rPr>
  </w:style>
  <w:style w:type="character" w:customStyle="1" w:styleId="EndNoteBibliographyChar">
    <w:name w:val="EndNote Bibliography Char"/>
    <w:basedOn w:val="FigureChar"/>
    <w:link w:val="EndNoteBibliography"/>
    <w:rsid w:val="00EF2194"/>
    <w:rPr>
      <w:rFonts w:ascii="Times New Roman" w:eastAsia="Times New Roman" w:hAnsi="Times New Roman" w:cs="Times New Roman"/>
      <w:noProof/>
      <w:color w:val="000000"/>
      <w:sz w:val="24"/>
      <w:szCs w:val="24"/>
      <w:lang w:eastAsia="zh-CN"/>
    </w:rPr>
  </w:style>
  <w:style w:type="paragraph" w:customStyle="1" w:styleId="Head3">
    <w:name w:val="Head3"/>
    <w:basedOn w:val="Figure"/>
    <w:next w:val="para1"/>
    <w:rsid w:val="00EF2194"/>
    <w:pPr>
      <w:ind w:firstLine="288"/>
    </w:pPr>
    <w:rPr>
      <w:b/>
      <w:i/>
    </w:rPr>
  </w:style>
  <w:style w:type="paragraph" w:styleId="NormalWeb">
    <w:name w:val="Normal (Web)"/>
    <w:basedOn w:val="Normal"/>
    <w:uiPriority w:val="99"/>
    <w:semiHidden/>
    <w:unhideWhenUsed/>
    <w:rsid w:val="00EF2194"/>
    <w:pPr>
      <w:spacing w:before="100" w:beforeAutospacing="1" w:after="100" w:afterAutospacing="1"/>
      <w:ind w:firstLine="567"/>
    </w:pPr>
    <w:rPr>
      <w:rFonts w:eastAsiaTheme="minorEastAsia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F21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219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2194"/>
    <w:rPr>
      <w:rFonts w:ascii="Times New Roman" w:eastAsia="Times New Roman" w:hAnsi="Times New Roman" w:cs="Times New Roman"/>
      <w:sz w:val="2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1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2194"/>
    <w:rPr>
      <w:rFonts w:ascii="Times New Roman" w:eastAsia="Times New Roman" w:hAnsi="Times New Roman" w:cs="Times New Roman"/>
      <w:b/>
      <w:bCs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19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194"/>
    <w:rPr>
      <w:rFonts w:ascii="Segoe UI" w:eastAsia="Times New Roman" w:hAnsi="Segoe UI" w:cs="Segoe UI"/>
      <w:sz w:val="18"/>
      <w:szCs w:val="18"/>
    </w:rPr>
  </w:style>
  <w:style w:type="paragraph" w:customStyle="1" w:styleId="Table">
    <w:name w:val="Table"/>
    <w:basedOn w:val="Normal"/>
    <w:link w:val="TableChar"/>
    <w:qFormat/>
    <w:rsid w:val="00361152"/>
    <w:pPr>
      <w:spacing w:line="240" w:lineRule="auto"/>
      <w:ind w:firstLine="0"/>
      <w:jc w:val="center"/>
    </w:pPr>
    <w:rPr>
      <w:rFonts w:ascii="Arial" w:eastAsiaTheme="minorHAnsi" w:hAnsi="Arial" w:cstheme="minorBidi"/>
      <w:sz w:val="20"/>
      <w:szCs w:val="22"/>
    </w:rPr>
  </w:style>
  <w:style w:type="character" w:customStyle="1" w:styleId="TableChar">
    <w:name w:val="Table Char"/>
    <w:basedOn w:val="DefaultParagraphFont"/>
    <w:link w:val="Table"/>
    <w:rsid w:val="00361152"/>
    <w:rPr>
      <w:rFonts w:ascii="Arial" w:eastAsiaTheme="minorHAnsi" w:hAnsi="Arial"/>
      <w:sz w:val="20"/>
    </w:rPr>
  </w:style>
  <w:style w:type="paragraph" w:styleId="Header">
    <w:name w:val="header"/>
    <w:basedOn w:val="Normal"/>
    <w:link w:val="HeaderChar"/>
    <w:uiPriority w:val="99"/>
    <w:unhideWhenUsed/>
    <w:rsid w:val="00EF21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219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F21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2194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EF2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jh-p">
    <w:name w:val="bjh-p"/>
    <w:basedOn w:val="DefaultParagraphFont"/>
    <w:rsid w:val="00EF2194"/>
  </w:style>
  <w:style w:type="paragraph" w:styleId="Caption">
    <w:name w:val="caption"/>
    <w:basedOn w:val="Normal"/>
    <w:next w:val="Normal"/>
    <w:uiPriority w:val="35"/>
    <w:unhideWhenUsed/>
    <w:qFormat/>
    <w:rsid w:val="00EF2194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Nomenclature">
    <w:name w:val="Nomenclature"/>
    <w:basedOn w:val="Normal"/>
    <w:link w:val="NomenclatureChar"/>
    <w:qFormat/>
    <w:rsid w:val="001A600A"/>
    <w:pPr>
      <w:ind w:firstLine="0"/>
      <w:jc w:val="left"/>
    </w:pPr>
    <w:rPr>
      <w:rFonts w:ascii="Times" w:eastAsiaTheme="minorEastAsia" w:hAnsi="Times" w:cs="Times"/>
      <w:iCs/>
    </w:rPr>
  </w:style>
  <w:style w:type="character" w:customStyle="1" w:styleId="NomenclatureChar">
    <w:name w:val="Nomenclature Char"/>
    <w:basedOn w:val="DefaultParagraphFont"/>
    <w:link w:val="Nomenclature"/>
    <w:rsid w:val="001A600A"/>
    <w:rPr>
      <w:rFonts w:ascii="Times" w:eastAsiaTheme="minorEastAsia" w:hAnsi="Times" w:cs="Times"/>
      <w:iCs/>
      <w:sz w:val="24"/>
      <w:szCs w:val="24"/>
    </w:rPr>
  </w:style>
  <w:style w:type="paragraph" w:customStyle="1" w:styleId="FigCap">
    <w:name w:val="Fig. Cap."/>
    <w:basedOn w:val="Figure"/>
    <w:link w:val="FigCapChar"/>
    <w:qFormat/>
    <w:rsid w:val="00205C0A"/>
    <w:pPr>
      <w:spacing w:before="60"/>
      <w:jc w:val="both"/>
    </w:pPr>
    <w:rPr>
      <w:b/>
    </w:rPr>
  </w:style>
  <w:style w:type="paragraph" w:customStyle="1" w:styleId="TableCap">
    <w:name w:val="Table Cap."/>
    <w:basedOn w:val="Normal"/>
    <w:link w:val="TableCapChar"/>
    <w:qFormat/>
    <w:rsid w:val="007A1B82"/>
    <w:pPr>
      <w:spacing w:before="60" w:after="60"/>
      <w:ind w:firstLine="0"/>
    </w:pPr>
    <w:rPr>
      <w:rFonts w:ascii="Arial" w:hAnsi="Arial"/>
      <w:b/>
      <w:sz w:val="20"/>
    </w:rPr>
  </w:style>
  <w:style w:type="character" w:customStyle="1" w:styleId="FigCapChar">
    <w:name w:val="Fig. Cap. Char"/>
    <w:basedOn w:val="FigureChar"/>
    <w:link w:val="FigCap"/>
    <w:rsid w:val="00205C0A"/>
    <w:rPr>
      <w:rFonts w:ascii="Arial" w:eastAsia="Times New Roman" w:hAnsi="Arial" w:cs="Times"/>
      <w:b/>
      <w:noProof/>
      <w:color w:val="000000"/>
      <w:sz w:val="20"/>
      <w:szCs w:val="20"/>
      <w:lang w:eastAsia="zh-CN"/>
    </w:rPr>
  </w:style>
  <w:style w:type="character" w:customStyle="1" w:styleId="TableCapChar">
    <w:name w:val="Table Cap. Char"/>
    <w:basedOn w:val="DefaultParagraphFont"/>
    <w:link w:val="TableCap"/>
    <w:rsid w:val="007A1B82"/>
    <w:rPr>
      <w:rFonts w:ascii="Arial" w:eastAsia="Times New Roman" w:hAnsi="Arial" w:cs="Times New Roman"/>
      <w:b/>
      <w:sz w:val="20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EF2194"/>
  </w:style>
  <w:style w:type="character" w:styleId="UnresolvedMention">
    <w:name w:val="Unresolved Mention"/>
    <w:basedOn w:val="DefaultParagraphFont"/>
    <w:uiPriority w:val="99"/>
    <w:semiHidden/>
    <w:unhideWhenUsed/>
    <w:rsid w:val="00EF2194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219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2194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F2194"/>
    <w:rPr>
      <w:vertAlign w:val="superscript"/>
    </w:rPr>
  </w:style>
  <w:style w:type="paragraph" w:styleId="Revision">
    <w:name w:val="Revision"/>
    <w:hidden/>
    <w:uiPriority w:val="99"/>
    <w:semiHidden/>
    <w:rsid w:val="00EF21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F2194"/>
    <w:pPr>
      <w:spacing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EF21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F2194"/>
    <w:pPr>
      <w:spacing w:after="100"/>
      <w:ind w:left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F219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C46C3"/>
    <w:rPr>
      <w:rFonts w:ascii="Times New Roman" w:eastAsiaTheme="majorEastAsia" w:hAnsi="Times New Roman" w:cstheme="majorBidi"/>
      <w:b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C46C3"/>
    <w:rPr>
      <w:rFonts w:asciiTheme="majorHAnsi" w:eastAsiaTheme="majorEastAsia" w:hAnsiTheme="majorHAnsi" w:cstheme="majorBidi"/>
      <w:b/>
      <w:color w:val="2F5496" w:themeColor="accent1" w:themeShade="BF"/>
      <w:sz w:val="24"/>
    </w:rPr>
  </w:style>
  <w:style w:type="paragraph" w:customStyle="1" w:styleId="LIUEq">
    <w:name w:val="LIU Eq"/>
    <w:basedOn w:val="Normal"/>
    <w:link w:val="LIUEqChar"/>
    <w:qFormat/>
    <w:rsid w:val="001A600A"/>
    <w:pPr>
      <w:tabs>
        <w:tab w:val="center" w:pos="4680"/>
        <w:tab w:val="right" w:pos="10080"/>
      </w:tabs>
      <w:ind w:firstLine="0"/>
    </w:pPr>
    <w:rPr>
      <w:rFonts w:eastAsiaTheme="minorEastAsia" w:cstheme="minorBidi"/>
      <w:iCs/>
      <w:sz w:val="22"/>
      <w:szCs w:val="22"/>
    </w:rPr>
  </w:style>
  <w:style w:type="character" w:customStyle="1" w:styleId="LIUEqChar">
    <w:name w:val="LIU Eq Char"/>
    <w:basedOn w:val="DefaultParagraphFont"/>
    <w:link w:val="LIUEq"/>
    <w:rsid w:val="001A600A"/>
    <w:rPr>
      <w:rFonts w:ascii="Times New Roman" w:eastAsiaTheme="minorEastAsia" w:hAnsi="Times New Roman"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C46C3"/>
    <w:pPr>
      <w:ind w:firstLine="567"/>
      <w:contextualSpacing/>
      <w:jc w:val="center"/>
    </w:pPr>
    <w:rPr>
      <w:rFonts w:eastAsiaTheme="majorEastAsia" w:cstheme="majorBidi"/>
      <w:b/>
      <w:spacing w:val="-10"/>
      <w:kern w:val="28"/>
      <w:sz w:val="2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46C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character" w:customStyle="1" w:styleId="CommentSubjectChar1">
    <w:name w:val="Comment Subject Char1"/>
    <w:basedOn w:val="CommentTextChar"/>
    <w:uiPriority w:val="99"/>
    <w:semiHidden/>
    <w:rsid w:val="000C46C3"/>
    <w:rPr>
      <w:rFonts w:ascii="Times New Roman" w:eastAsiaTheme="minorEastAsia" w:hAnsi="Times New Roman" w:cs="Times New Roman"/>
      <w:b/>
      <w:bCs/>
      <w:sz w:val="24"/>
      <w:szCs w:val="24"/>
      <w:lang w:eastAsia="zh-CN"/>
    </w:rPr>
  </w:style>
  <w:style w:type="paragraph" w:styleId="NoSpacing">
    <w:name w:val="No Spacing"/>
    <w:uiPriority w:val="1"/>
    <w:qFormat/>
    <w:rsid w:val="000C46C3"/>
    <w:pPr>
      <w:spacing w:after="0" w:line="240" w:lineRule="auto"/>
      <w:ind w:firstLine="562"/>
      <w:jc w:val="both"/>
    </w:pPr>
    <w:rPr>
      <w:rFonts w:ascii="Arial" w:hAnsi="Arial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C46C3"/>
    <w:rPr>
      <w:color w:val="954F72" w:themeColor="followedHyperlink"/>
      <w:u w:val="single"/>
    </w:rPr>
  </w:style>
  <w:style w:type="character" w:customStyle="1" w:styleId="mjx-char">
    <w:name w:val="mjx-char"/>
    <w:basedOn w:val="DefaultParagraphFont"/>
    <w:rsid w:val="00117A8E"/>
  </w:style>
  <w:style w:type="paragraph" w:customStyle="1" w:styleId="Authors">
    <w:name w:val="Authors"/>
    <w:basedOn w:val="Normal"/>
    <w:rsid w:val="003D6400"/>
    <w:pPr>
      <w:spacing w:before="120" w:after="360"/>
      <w:ind w:firstLine="0"/>
      <w:jc w:val="left"/>
    </w:pPr>
    <w:rPr>
      <w:b/>
    </w:rPr>
  </w:style>
  <w:style w:type="paragraph" w:customStyle="1" w:styleId="Heading-Main">
    <w:name w:val="Heading-Main"/>
    <w:basedOn w:val="Normal"/>
    <w:rsid w:val="003D6400"/>
    <w:pPr>
      <w:keepNext/>
      <w:spacing w:before="240" w:after="120"/>
      <w:ind w:firstLine="0"/>
      <w:jc w:val="left"/>
      <w:outlineLvl w:val="0"/>
    </w:pPr>
    <w:rPr>
      <w:b/>
      <w:bCs/>
      <w:kern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63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6342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97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51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hyperlink" Target="https://scikit-learn.org/stable/tutorial/machine_learning_map/index.html" TargetMode="External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header" Target="header1.xml"/><Relationship Id="rId84" Type="http://schemas.microsoft.com/office/2018/08/relationships/commentsExtensible" Target="commentsExtensi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unite.ai/what-is-a-confusion-matrix/" TargetMode="External"/><Relationship Id="rId49" Type="http://schemas.openxmlformats.org/officeDocument/2006/relationships/image" Target="media/image37.png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9CCBE67464534FB4CD18166BA22260" ma:contentTypeVersion="14" ma:contentTypeDescription="Create a new document." ma:contentTypeScope="" ma:versionID="b030b024dffea60a4636c3ae5f1f2299">
  <xsd:schema xmlns:xsd="http://www.w3.org/2001/XMLSchema" xmlns:xs="http://www.w3.org/2001/XMLSchema" xmlns:p="http://schemas.microsoft.com/office/2006/metadata/properties" xmlns:ns3="5e587b42-633f-4d0c-a259-d706ce28629f" xmlns:ns4="c09ce9be-fdf1-4e31-a4a5-3fd8073982fc" targetNamespace="http://schemas.microsoft.com/office/2006/metadata/properties" ma:root="true" ma:fieldsID="ec4b4da98806659b4d3da6aede5dfbfb" ns3:_="" ns4:_="">
    <xsd:import namespace="5e587b42-633f-4d0c-a259-d706ce28629f"/>
    <xsd:import namespace="c09ce9be-fdf1-4e31-a4a5-3fd8073982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87b42-633f-4d0c-a259-d706ce28629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9ce9be-fdf1-4e31-a4a5-3fd807398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71872-AF1F-40CB-BCA3-455049BC915E}">
  <ds:schemaRefs>
    <ds:schemaRef ds:uri="http://www.w3.org/XML/1998/namespace"/>
    <ds:schemaRef ds:uri="http://purl.org/dc/elements/1.1/"/>
    <ds:schemaRef ds:uri="5e587b42-633f-4d0c-a259-d706ce28629f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c09ce9be-fdf1-4e31-a4a5-3fd8073982fc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3A56C2-0221-432F-833A-8934D3301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587b42-633f-4d0c-a259-d706ce28629f"/>
    <ds:schemaRef ds:uri="c09ce9be-fdf1-4e31-a4a5-3fd8073982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D5DC4D-FFEE-44CC-A887-1B9182A98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3CB9CD-B1F0-446E-B453-A1F76A8E7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6</TotalTime>
  <Pages>20</Pages>
  <Words>2206</Words>
  <Characters>13286</Characters>
  <Application>Microsoft Office Word</Application>
  <DocSecurity>0</DocSecurity>
  <Lines>276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Zizhong</dc:creator>
  <cp:keywords/>
  <dc:description/>
  <cp:lastModifiedBy>Liu, Zizhong</cp:lastModifiedBy>
  <cp:revision>59</cp:revision>
  <cp:lastPrinted>2021-10-27T01:30:00Z</cp:lastPrinted>
  <dcterms:created xsi:type="dcterms:W3CDTF">2021-10-20T16:05:00Z</dcterms:created>
  <dcterms:modified xsi:type="dcterms:W3CDTF">2022-02-0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CCBE67464534FB4CD18166BA22260</vt:lpwstr>
  </property>
</Properties>
</file>